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70481334" w:rsidR="000B0006" w:rsidRDefault="002F4BCA" w:rsidP="000B0006">
      <w:pPr>
        <w:pStyle w:val="DocumentTitle"/>
        <w:ind w:firstLine="0"/>
      </w:pPr>
      <w:bookmarkStart w:id="0" w:name="_Toc43574562"/>
      <w:r>
        <w:t>TypeScript</w:t>
      </w:r>
      <w:bookmarkEnd w:id="0"/>
    </w:p>
    <w:p w14:paraId="78366288" w14:textId="77777777" w:rsidR="0065136D" w:rsidRDefault="0065136D" w:rsidP="0065136D">
      <w:pPr>
        <w:pStyle w:val="Answer"/>
      </w:pPr>
    </w:p>
    <w:sdt>
      <w:sdtPr>
        <w:rPr>
          <w:rFonts w:asciiTheme="minorHAnsi" w:eastAsiaTheme="minorEastAsia" w:hAnsiTheme="minorHAnsi" w:cstheme="minorBidi"/>
          <w:color w:val="000000" w:themeColor="text1"/>
          <w:sz w:val="24"/>
          <w:szCs w:val="22"/>
          <w:lang w:val="en-GB" w:eastAsia="en-GB"/>
        </w:rPr>
        <w:id w:val="-613366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FD63A6" w14:textId="3BA61677" w:rsidR="00B73B28" w:rsidRDefault="00B73B28">
          <w:pPr>
            <w:pStyle w:val="TOCHeading"/>
          </w:pPr>
          <w:r>
            <w:t>Contents</w:t>
          </w:r>
        </w:p>
        <w:p w14:paraId="09A3B99B" w14:textId="33811D67" w:rsidR="00B73B28" w:rsidRDefault="00B73B28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574562" w:history="1">
            <w:r w:rsidRPr="001A4D72">
              <w:rPr>
                <w:rStyle w:val="Hyperlink"/>
                <w:noProof/>
              </w:rPr>
              <w:t>Type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574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42448" w14:textId="0A7DDC5D" w:rsidR="00B73B28" w:rsidRDefault="00AC0914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563" w:history="1">
            <w:r w:rsidR="00B73B28" w:rsidRPr="001A4D72">
              <w:rPr>
                <w:rStyle w:val="Hyperlink"/>
                <w:noProof/>
              </w:rPr>
              <w:t>Setup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3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2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44C0C81B" w14:textId="334259E0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64" w:history="1">
            <w:r w:rsidR="00B73B28" w:rsidRPr="001A4D72">
              <w:rPr>
                <w:rStyle w:val="Hyperlink"/>
                <w:noProof/>
              </w:rPr>
              <w:t>Debugging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4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5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32C98781" w14:textId="00B20EE1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65" w:history="1">
            <w:r w:rsidR="00B73B28" w:rsidRPr="001A4D72">
              <w:rPr>
                <w:rStyle w:val="Hyperlink"/>
                <w:noProof/>
              </w:rPr>
              <w:t>Unit Testing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5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5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78603594" w14:textId="52F0D5E4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66" w:history="1">
            <w:r w:rsidR="00B73B28" w:rsidRPr="001A4D72">
              <w:rPr>
                <w:rStyle w:val="Hyperlink"/>
                <w:noProof/>
              </w:rPr>
              <w:t>Putting it together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6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6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1DF4672E" w14:textId="4F5BA993" w:rsidR="00B73B28" w:rsidRDefault="00AC0914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574567" w:history="1">
            <w:r w:rsidR="00B73B28" w:rsidRPr="001A4D72">
              <w:rPr>
                <w:rStyle w:val="Hyperlink"/>
                <w:noProof/>
              </w:rPr>
              <w:t>Overview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7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7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4426FF4A" w14:textId="3623C75A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68" w:history="1">
            <w:r w:rsidR="00B73B28" w:rsidRPr="001A4D72">
              <w:rPr>
                <w:rStyle w:val="Hyperlink"/>
                <w:noProof/>
              </w:rPr>
              <w:t>Basics of Type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8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7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271CA0D6" w14:textId="3F50EF46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69" w:history="1">
            <w:r w:rsidR="00B73B28" w:rsidRPr="001A4D72">
              <w:rPr>
                <w:rStyle w:val="Hyperlink"/>
                <w:noProof/>
              </w:rPr>
              <w:t>Function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69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2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1052FB40" w14:textId="2F414459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0" w:history="1">
            <w:r w:rsidR="00B73B28" w:rsidRPr="001A4D72">
              <w:rPr>
                <w:rStyle w:val="Hyperlink"/>
                <w:noProof/>
              </w:rPr>
              <w:t>Array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0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4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5A7D80FE" w14:textId="57E4EECD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1" w:history="1">
            <w:r w:rsidR="00B73B28" w:rsidRPr="001A4D72">
              <w:rPr>
                <w:rStyle w:val="Hyperlink"/>
                <w:noProof/>
              </w:rPr>
              <w:t>Tuple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1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4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1BCA79B3" w14:textId="08F9C327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2" w:history="1">
            <w:r w:rsidR="00B73B28" w:rsidRPr="001A4D72">
              <w:rPr>
                <w:rStyle w:val="Hyperlink"/>
                <w:noProof/>
              </w:rPr>
              <w:t>Enum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2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4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41AB914F" w14:textId="214FD1B3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3" w:history="1">
            <w:r w:rsidR="00B73B28" w:rsidRPr="001A4D72">
              <w:rPr>
                <w:rStyle w:val="Hyperlink"/>
                <w:noProof/>
              </w:rPr>
              <w:t>Literal Value Type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3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5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6DF24FE6" w14:textId="5CE7500C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4" w:history="1">
            <w:r w:rsidR="00B73B28" w:rsidRPr="001A4D72">
              <w:rPr>
                <w:rStyle w:val="Hyperlink"/>
                <w:noProof/>
              </w:rPr>
              <w:t>Type Aliase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4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5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03F02059" w14:textId="0692B35B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5" w:history="1">
            <w:r w:rsidR="00B73B28" w:rsidRPr="001A4D72">
              <w:rPr>
                <w:rStyle w:val="Hyperlink"/>
                <w:noProof/>
              </w:rPr>
              <w:t>Object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5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6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2E159820" w14:textId="5F173619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6" w:history="1">
            <w:r w:rsidR="00B73B28" w:rsidRPr="001A4D72">
              <w:rPr>
                <w:rStyle w:val="Hyperlink"/>
                <w:noProof/>
              </w:rPr>
              <w:t>Classe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6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7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0D79DA65" w14:textId="7EB07874" w:rsidR="00B73B28" w:rsidRDefault="00AC091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3574577" w:history="1">
            <w:r w:rsidR="00B73B28" w:rsidRPr="001A4D72">
              <w:rPr>
                <w:rStyle w:val="Hyperlink"/>
                <w:noProof/>
              </w:rPr>
              <w:t>Generics</w:t>
            </w:r>
            <w:r w:rsidR="00B73B28">
              <w:rPr>
                <w:noProof/>
                <w:webHidden/>
              </w:rPr>
              <w:tab/>
            </w:r>
            <w:r w:rsidR="00B73B28">
              <w:rPr>
                <w:noProof/>
                <w:webHidden/>
              </w:rPr>
              <w:fldChar w:fldCharType="begin"/>
            </w:r>
            <w:r w:rsidR="00B73B28">
              <w:rPr>
                <w:noProof/>
                <w:webHidden/>
              </w:rPr>
              <w:instrText xml:space="preserve"> PAGEREF _Toc43574577 \h </w:instrText>
            </w:r>
            <w:r w:rsidR="00B73B28">
              <w:rPr>
                <w:noProof/>
                <w:webHidden/>
              </w:rPr>
            </w:r>
            <w:r w:rsidR="00B73B28">
              <w:rPr>
                <w:noProof/>
                <w:webHidden/>
              </w:rPr>
              <w:fldChar w:fldCharType="separate"/>
            </w:r>
            <w:r w:rsidR="00241874">
              <w:rPr>
                <w:noProof/>
                <w:webHidden/>
              </w:rPr>
              <w:t>18</w:t>
            </w:r>
            <w:r w:rsidR="00B73B28">
              <w:rPr>
                <w:noProof/>
                <w:webHidden/>
              </w:rPr>
              <w:fldChar w:fldCharType="end"/>
            </w:r>
          </w:hyperlink>
        </w:p>
        <w:p w14:paraId="11E486D0" w14:textId="1386F65D" w:rsidR="00B73B28" w:rsidRDefault="00B73B28">
          <w:r>
            <w:rPr>
              <w:b/>
              <w:bCs/>
              <w:noProof/>
            </w:rPr>
            <w:fldChar w:fldCharType="end"/>
          </w:r>
        </w:p>
      </w:sdtContent>
    </w:sdt>
    <w:p w14:paraId="01F198CC" w14:textId="65923FF4" w:rsidR="00B73B28" w:rsidRDefault="00B73B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3"/>
      <w:r>
        <w:br w:type="page"/>
      </w:r>
    </w:p>
    <w:p w14:paraId="2631F792" w14:textId="476903AF" w:rsidR="006C0210" w:rsidRDefault="006C0210" w:rsidP="006C0210">
      <w:pPr>
        <w:pStyle w:val="Heading3"/>
      </w:pP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1625"/>
        <w:gridCol w:w="2828"/>
        <w:gridCol w:w="1498"/>
        <w:gridCol w:w="1865"/>
      </w:tblGrid>
      <w:tr w:rsidR="006C0210" w14:paraId="3D36F510" w14:textId="77777777" w:rsidTr="00AC0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65F36385" w14:textId="77777777" w:rsidR="006C0210" w:rsidRDefault="006C0210" w:rsidP="00AC0914">
            <w:r>
              <w:t>Name</w:t>
            </w:r>
          </w:p>
        </w:tc>
        <w:tc>
          <w:tcPr>
            <w:tcW w:w="2828" w:type="dxa"/>
          </w:tcPr>
          <w:p w14:paraId="453DCA18" w14:textId="77777777" w:rsidR="006C0210" w:rsidRDefault="006C0210" w:rsidP="00AC09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1498" w:type="dxa"/>
          </w:tcPr>
          <w:p w14:paraId="6E7EE052" w14:textId="77777777" w:rsidR="006C0210" w:rsidRDefault="006C0210" w:rsidP="00AC09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tcW w:w="1865" w:type="dxa"/>
          </w:tcPr>
          <w:p w14:paraId="14708F52" w14:textId="77777777" w:rsidR="006C0210" w:rsidRDefault="006C0210" w:rsidP="00AC09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sc</w:t>
            </w:r>
            <w:proofErr w:type="spellEnd"/>
          </w:p>
        </w:tc>
      </w:tr>
      <w:tr w:rsidR="006C0210" w14:paraId="0F9AF538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00642A1A" w14:textId="77777777" w:rsidR="006C0210" w:rsidRDefault="006C0210" w:rsidP="00AC0914">
            <w:r>
              <w:t>concat</w:t>
            </w:r>
          </w:p>
        </w:tc>
        <w:tc>
          <w:tcPr>
            <w:tcW w:w="2828" w:type="dxa"/>
          </w:tcPr>
          <w:p w14:paraId="1DAFDF45" w14:textId="77777777" w:rsidR="006C0210" w:rsidRPr="00041B8B" w:rsidRDefault="006C0210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>
              <w:rPr>
                <w:rFonts w:ascii="Consolas" w:eastAsiaTheme="minorHAnsi" w:hAnsi="Consolas" w:cs="Consolas"/>
                <w:color w:val="0000FF"/>
                <w:sz w:val="16"/>
                <w:szCs w:val="16"/>
                <w:lang w:eastAsia="en-US"/>
              </w:rPr>
              <w:t>[1,2,3].concat([4,5,6])</w:t>
            </w:r>
          </w:p>
        </w:tc>
        <w:tc>
          <w:tcPr>
            <w:tcW w:w="1498" w:type="dxa"/>
          </w:tcPr>
          <w:p w14:paraId="7F1519E7" w14:textId="77777777" w:rsidR="006C0210" w:rsidRDefault="006C0210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Consolas" w:eastAsiaTheme="minorHAnsi" w:hAnsi="Consolas" w:cs="Consolas"/>
                <w:color w:val="0000FF"/>
                <w:sz w:val="16"/>
                <w:szCs w:val="16"/>
                <w:lang w:eastAsia="en-US"/>
              </w:rPr>
              <w:t>[1,2,3,4,5,6])</w:t>
            </w:r>
          </w:p>
        </w:tc>
        <w:tc>
          <w:tcPr>
            <w:tcW w:w="1865" w:type="dxa"/>
          </w:tcPr>
          <w:p w14:paraId="678FB837" w14:textId="77777777" w:rsidR="006C0210" w:rsidRPr="00167511" w:rsidRDefault="006C0210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Returns new array</w:t>
            </w:r>
          </w:p>
        </w:tc>
      </w:tr>
    </w:tbl>
    <w:p w14:paraId="0847360D" w14:textId="77777777" w:rsidR="00DC0221" w:rsidRDefault="00DC022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96F0439" w14:textId="5AE7C396" w:rsidR="0065136D" w:rsidRDefault="002F4BCA" w:rsidP="00D7456B">
      <w:pPr>
        <w:pStyle w:val="Heading2"/>
      </w:pPr>
      <w:r>
        <w:lastRenderedPageBreak/>
        <w:t>Setup</w:t>
      </w:r>
      <w:bookmarkEnd w:id="1"/>
    </w:p>
    <w:p w14:paraId="159E0519" w14:textId="1062A965" w:rsidR="00DC0CC7" w:rsidRDefault="00DC0CC7" w:rsidP="00DC0CC7">
      <w:pPr>
        <w:pStyle w:val="Heading4"/>
      </w:pPr>
      <w:r>
        <w:t>Node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DC0CC7" w14:paraId="76D00A87" w14:textId="77777777" w:rsidTr="00AC0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6A364EF2" w14:textId="77777777" w:rsidR="00DC0CC7" w:rsidRDefault="00DC0CC7" w:rsidP="00AC0914">
            <w:r>
              <w:t>File/Folder/Command</w:t>
            </w:r>
          </w:p>
        </w:tc>
        <w:tc>
          <w:tcPr>
            <w:tcW w:w="6083" w:type="dxa"/>
            <w:hideMark/>
          </w:tcPr>
          <w:p w14:paraId="407F82F7" w14:textId="77777777" w:rsidR="00DC0CC7" w:rsidRDefault="00DC0CC7" w:rsidP="00AC09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DC0CC7" w14:paraId="46BAA52A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628EC85" w14:textId="77777777" w:rsidR="00DC0CC7" w:rsidRDefault="00DC0CC7" w:rsidP="00AC0914">
            <w:pPr>
              <w:pStyle w:val="SourceCode"/>
            </w:pPr>
            <w:r>
              <w:t>npm instal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B069623" w14:textId="77777777" w:rsidR="00DC0CC7" w:rsidRDefault="00DC0CC7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DC0CC7" w14:paraId="1C2907B3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5F1E31" w14:textId="77777777" w:rsidR="00DC0CC7" w:rsidRDefault="00DC0CC7" w:rsidP="00AC0914">
            <w:pPr>
              <w:pStyle w:val="SourceCode"/>
            </w:pPr>
            <w:r>
              <w:t>npm li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91600CA" w14:textId="77777777" w:rsidR="00DC0CC7" w:rsidRDefault="00DC0CC7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DC0CC7" w14:paraId="47D54951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D191373" w14:textId="77777777" w:rsidR="00DC0CC7" w:rsidRDefault="00DC0CC7" w:rsidP="00AC0914">
            <w:pPr>
              <w:pStyle w:val="SourceCode"/>
            </w:pPr>
            <w:r>
              <w:t>npm ru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60C102B" w14:textId="77777777" w:rsidR="00DC0CC7" w:rsidRDefault="00DC0CC7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406C13C5" w14:textId="202E855A" w:rsidR="00573FF1" w:rsidRDefault="00573FF1" w:rsidP="00573FF1">
      <w:pPr>
        <w:pStyle w:val="Heading4"/>
      </w:pPr>
      <w:r>
        <w:t>JavaScript/Typescript Project</w:t>
      </w:r>
      <w:r w:rsidR="007A73C0">
        <w:t xml:space="preserve">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573FF1" w14:paraId="738124B2" w14:textId="77777777" w:rsidTr="00AC0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D3F3F71" w14:textId="77777777" w:rsidR="00573FF1" w:rsidRDefault="00573FF1" w:rsidP="00AC0914">
            <w:r>
              <w:t>File/Folder/Command</w:t>
            </w:r>
          </w:p>
        </w:tc>
        <w:tc>
          <w:tcPr>
            <w:tcW w:w="6083" w:type="dxa"/>
            <w:hideMark/>
          </w:tcPr>
          <w:p w14:paraId="4E71817B" w14:textId="77777777" w:rsidR="00573FF1" w:rsidRDefault="00573FF1" w:rsidP="00AC091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573FF1" w14:paraId="0E3114DC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C69B8C6" w14:textId="77777777" w:rsidR="00573FF1" w:rsidRDefault="00573FF1" w:rsidP="00AC091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3EE2645D" w14:textId="77777777" w:rsidR="00573FF1" w:rsidRDefault="00573FF1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573FF1" w14:paraId="65472800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BFA03EE" w14:textId="77777777" w:rsidR="00573FF1" w:rsidRDefault="00573FF1" w:rsidP="00AC091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11758A4B" w14:textId="77777777" w:rsidR="00573FF1" w:rsidRDefault="00573FF1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573FF1" w14:paraId="1A551AE0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75D67026" w14:textId="1D618730" w:rsidR="00573FF1" w:rsidRDefault="00A25BCB" w:rsidP="00AC0914">
            <w:pPr>
              <w:pStyle w:val="SourceCode"/>
            </w:pPr>
            <w:r>
              <w:t>t</w:t>
            </w:r>
            <w:r w:rsidR="00573FF1">
              <w:t>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E994E14" w14:textId="77777777" w:rsidR="00573FF1" w:rsidRDefault="00573FF1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332FD579" w14:textId="77777777" w:rsidR="003A6B0D" w:rsidRPr="003A6B0D" w:rsidRDefault="003A6B0D" w:rsidP="003A6B0D"/>
    <w:p w14:paraId="4E81ABE3" w14:textId="4FFAC52F" w:rsidR="00B9460B" w:rsidRPr="00B9460B" w:rsidRDefault="00B9460B" w:rsidP="00B9460B">
      <w:pPr>
        <w:pStyle w:val="Heading4"/>
      </w:pPr>
      <w:r>
        <w:t>Node Packages</w:t>
      </w:r>
    </w:p>
    <w:p w14:paraId="08E76FC0" w14:textId="74286128" w:rsidR="00E81047" w:rsidRDefault="00EA7A86" w:rsidP="00B9460B">
      <w:pPr>
        <w:pStyle w:val="SourceCode"/>
      </w:pPr>
      <w:r>
        <w:t>npm init –yes</w:t>
      </w:r>
    </w:p>
    <w:p w14:paraId="4C242D0C" w14:textId="7610203B" w:rsidR="00EA7A86" w:rsidRDefault="00D63AC1" w:rsidP="00B9460B">
      <w:pPr>
        <w:pStyle w:val="SourceCode"/>
      </w:pPr>
      <w:r>
        <w:t>npm install –</w:t>
      </w:r>
      <w:r w:rsidR="00B82BEB">
        <w:t>-</w:t>
      </w:r>
      <w:r>
        <w:t>save-dev typescript</w:t>
      </w:r>
      <w:r w:rsidR="00360C81">
        <w:t xml:space="preserve"> </w:t>
      </w:r>
      <w:r w:rsidR="00360C81">
        <w:sym w:font="Wingdings" w:char="F08C"/>
      </w:r>
    </w:p>
    <w:p w14:paraId="7D68F7AF" w14:textId="26409183" w:rsidR="00D63AC1" w:rsidRDefault="00D63AC1" w:rsidP="00B9460B">
      <w:pPr>
        <w:pStyle w:val="SourceCode"/>
      </w:pPr>
      <w:r>
        <w:t>npm install –save-dev tsc-watch</w:t>
      </w:r>
      <w:r w:rsidR="00492B3D">
        <w:t xml:space="preserve"> </w:t>
      </w:r>
      <w:r w:rsidR="00492B3D">
        <w:sym w:font="Wingdings" w:char="F08D"/>
      </w:r>
    </w:p>
    <w:p w14:paraId="4E169E51" w14:textId="04100609" w:rsidR="00835F46" w:rsidRDefault="00835F46" w:rsidP="00B9460B">
      <w:pPr>
        <w:pStyle w:val="SourceCode"/>
      </w:pPr>
      <w:r w:rsidRPr="00835F46">
        <w:t>npm install --save-dev jest</w:t>
      </w:r>
      <w:r w:rsidR="003338F3">
        <w:t xml:space="preserve"> </w:t>
      </w:r>
      <w:r w:rsidR="005B0686">
        <w:sym w:font="Wingdings" w:char="F08E"/>
      </w:r>
    </w:p>
    <w:p w14:paraId="1BDDE5EC" w14:textId="098C2CC7" w:rsidR="00835F46" w:rsidRDefault="00975A29" w:rsidP="00B9460B">
      <w:pPr>
        <w:pStyle w:val="SourceCode"/>
      </w:pPr>
      <w:r w:rsidRPr="00975A29">
        <w:t>npm install --save-dev @types/jest</w:t>
      </w:r>
      <w:r w:rsidR="000C4811">
        <w:t xml:space="preserve"> </w:t>
      </w:r>
      <w:r w:rsidR="000C4811">
        <w:sym w:font="Wingdings" w:char="F08F"/>
      </w:r>
    </w:p>
    <w:p w14:paraId="0E47F317" w14:textId="6727EADF" w:rsidR="00975A29" w:rsidRDefault="00F8046F" w:rsidP="00B9460B">
      <w:pPr>
        <w:pStyle w:val="SourceCode"/>
      </w:pPr>
      <w:r w:rsidRPr="00F8046F">
        <w:t xml:space="preserve">npm install --save-dev ts-jest   </w:t>
      </w:r>
      <w:r w:rsidR="00F6131D">
        <w:sym w:font="Wingdings" w:char="F090"/>
      </w:r>
    </w:p>
    <w:p w14:paraId="75E9CF8A" w14:textId="25CBC90F" w:rsidR="00360C81" w:rsidRDefault="00360C81" w:rsidP="00B9460B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360C81" w14:paraId="08EC9C90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453D2B1" w14:textId="61DB8205" w:rsidR="00360C81" w:rsidRDefault="00360C81" w:rsidP="00AC0914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5EC6BA79" w14:textId="56D9B3BA" w:rsidR="00360C81" w:rsidRDefault="00721343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360C81" w14:paraId="4A7118AE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83EE34D" w14:textId="3BFEE927" w:rsidR="00360C81" w:rsidRDefault="00360C81" w:rsidP="00AC0914">
            <w:r>
              <w:sym w:font="Wingdings" w:char="F08D"/>
            </w:r>
            <w:r>
              <w:t xml:space="preserve"> </w:t>
            </w:r>
            <w:r w:rsidR="00492B3D">
              <w:t>tsc-watch</w:t>
            </w:r>
          </w:p>
        </w:tc>
        <w:tc>
          <w:tcPr>
            <w:tcW w:w="6078" w:type="dxa"/>
          </w:tcPr>
          <w:p w14:paraId="1FA2FA82" w14:textId="67BA34D0" w:rsidR="00360C81" w:rsidRDefault="00492B3D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ches </w:t>
            </w:r>
            <w:r w:rsidR="00FF6B66">
              <w:t xml:space="preserve">typescript files for changes. When it sees a </w:t>
            </w:r>
            <w:proofErr w:type="gramStart"/>
            <w:r w:rsidR="00FF6B66">
              <w:t>change</w:t>
            </w:r>
            <w:proofErr w:type="gramEnd"/>
            <w:r w:rsidR="00FF6B66">
              <w:t xml:space="preserve"> it compiles and can be configured to run </w:t>
            </w:r>
            <w:r w:rsidR="00476BB3">
              <w:t xml:space="preserve">a resulting JavaScript file </w:t>
            </w:r>
            <w:r w:rsidR="000A4350">
              <w:t>after compilation</w:t>
            </w:r>
          </w:p>
        </w:tc>
      </w:tr>
      <w:tr w:rsidR="003D4202" w14:paraId="66F83E8C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1B7D9DA" w14:textId="39E82E97" w:rsidR="003D4202" w:rsidRDefault="005B0686" w:rsidP="00AC0914">
            <w:r>
              <w:sym w:font="Wingdings" w:char="F08E"/>
            </w:r>
            <w:r>
              <w:t xml:space="preserve"> </w:t>
            </w:r>
            <w:r w:rsidR="00917228">
              <w:t>jest</w:t>
            </w:r>
          </w:p>
        </w:tc>
        <w:tc>
          <w:tcPr>
            <w:tcW w:w="6078" w:type="dxa"/>
          </w:tcPr>
          <w:p w14:paraId="752D53E4" w14:textId="7D7B0097" w:rsidR="003D4202" w:rsidRDefault="00917228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0C4811" w14:paraId="18AA035D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CEEFAE6" w14:textId="1CBB4857" w:rsidR="000C4811" w:rsidRDefault="000C4811" w:rsidP="00AC0914">
            <w:r>
              <w:sym w:font="Wingdings" w:char="F08F"/>
            </w:r>
            <w:r>
              <w:t xml:space="preserve"> </w:t>
            </w:r>
            <w:r w:rsidR="00F6131D">
              <w:t>@types/jest</w:t>
            </w:r>
          </w:p>
        </w:tc>
        <w:tc>
          <w:tcPr>
            <w:tcW w:w="6078" w:type="dxa"/>
          </w:tcPr>
          <w:p w14:paraId="471C02F3" w14:textId="66B7AEB6" w:rsidR="000C4811" w:rsidRDefault="00F6131D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F6131D" w14:paraId="6C21C8F9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5217104" w14:textId="769AB805" w:rsidR="00F6131D" w:rsidRDefault="00F6131D" w:rsidP="00AC0914">
            <w:r>
              <w:lastRenderedPageBreak/>
              <w:sym w:font="Wingdings" w:char="F090"/>
            </w:r>
            <w:r>
              <w:t xml:space="preserve"> </w:t>
            </w:r>
            <w:proofErr w:type="spellStart"/>
            <w:r>
              <w:t>ts</w:t>
            </w:r>
            <w:proofErr w:type="spellEnd"/>
            <w:r>
              <w:t>-test</w:t>
            </w:r>
          </w:p>
        </w:tc>
        <w:tc>
          <w:tcPr>
            <w:tcW w:w="6078" w:type="dxa"/>
          </w:tcPr>
          <w:p w14:paraId="6EF946E6" w14:textId="2345538B" w:rsidR="00F6131D" w:rsidRDefault="00B16FD5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67611A18" w14:textId="1B97958D" w:rsidR="00264DBD" w:rsidRDefault="007D39AF" w:rsidP="009A7554">
      <w:pPr>
        <w:pStyle w:val="Heading4"/>
      </w:pPr>
      <w:r>
        <w:t>TypeScript Compiler Options</w:t>
      </w:r>
    </w:p>
    <w:p w14:paraId="3CD31CDC" w14:textId="541C6B15" w:rsidR="00A90E32" w:rsidRDefault="00A90E32" w:rsidP="00477312">
      <w:pPr>
        <w:pStyle w:val="CodeExampleCode"/>
      </w:pPr>
      <w:r>
        <w:t xml:space="preserve">Listing </w:t>
      </w:r>
      <w:fldSimple w:instr=" SEQ Listing \* ARABIC ">
        <w:r w:rsidR="00241874">
          <w:rPr>
            <w:noProof/>
          </w:rPr>
          <w:t>1</w:t>
        </w:r>
      </w:fldSimple>
      <w:r>
        <w:t xml:space="preserve"> </w:t>
      </w:r>
      <w:r w:rsidR="00116BFE">
        <w:t>tsconfig.json</w:t>
      </w:r>
    </w:p>
    <w:p w14:paraId="673FC06A" w14:textId="77777777" w:rsidR="00AD4D55" w:rsidRPr="00AD4D55" w:rsidRDefault="00AD4D55" w:rsidP="00AD4D55">
      <w:pPr>
        <w:pStyle w:val="SourceCode"/>
      </w:pPr>
      <w:r w:rsidRPr="00AD4D55">
        <w:t>{</w:t>
      </w:r>
    </w:p>
    <w:p w14:paraId="13C59EF7" w14:textId="77777777" w:rsidR="00AD4D55" w:rsidRPr="00AD4D55" w:rsidRDefault="00AD4D55" w:rsidP="00AD4D55">
      <w:pPr>
        <w:pStyle w:val="SourceCode"/>
      </w:pPr>
      <w:r w:rsidRPr="00AD4D55">
        <w:t>    "compilerOptions": {</w:t>
      </w:r>
    </w:p>
    <w:p w14:paraId="1F703842" w14:textId="16C57DBF" w:rsidR="00AD4D55" w:rsidRPr="00AD4D55" w:rsidRDefault="00AD4D55" w:rsidP="00AD4D55">
      <w:pPr>
        <w:pStyle w:val="SourceCode"/>
      </w:pPr>
      <w:r w:rsidRPr="00AD4D55">
        <w:t>        "target": "ES2018",</w:t>
      </w:r>
      <w:r w:rsidR="004F6D63">
        <w:t xml:space="preserve"> </w:t>
      </w:r>
      <w:r w:rsidR="004F6D63">
        <w:sym w:font="Wingdings" w:char="F08D"/>
      </w:r>
    </w:p>
    <w:p w14:paraId="2F2AFD3E" w14:textId="20CF8284" w:rsidR="00AD4D55" w:rsidRPr="00AD4D55" w:rsidRDefault="00AD4D55" w:rsidP="00AD4D55">
      <w:pPr>
        <w:pStyle w:val="SourceCode"/>
      </w:pPr>
      <w:r w:rsidRPr="00AD4D55">
        <w:t>        "outDir": "./dist",</w:t>
      </w:r>
      <w:r w:rsidR="000E6767">
        <w:t xml:space="preserve"> </w:t>
      </w:r>
    </w:p>
    <w:p w14:paraId="1F41EF05" w14:textId="77777777" w:rsidR="00AD4D55" w:rsidRPr="00AD4D55" w:rsidRDefault="00AD4D55" w:rsidP="00AD4D55">
      <w:pPr>
        <w:pStyle w:val="SourceCode"/>
      </w:pPr>
      <w:r w:rsidRPr="00AD4D55">
        <w:t>        "rootDir": "./src",</w:t>
      </w:r>
    </w:p>
    <w:p w14:paraId="3F7B4ED6" w14:textId="77777777" w:rsidR="00AD4D55" w:rsidRPr="00AD4D55" w:rsidRDefault="00AD4D55" w:rsidP="00AD4D55">
      <w:pPr>
        <w:pStyle w:val="SourceCode"/>
      </w:pPr>
      <w:r w:rsidRPr="00AD4D55">
        <w:t>        "noEmitOnError": true,</w:t>
      </w:r>
    </w:p>
    <w:p w14:paraId="788C2E2C" w14:textId="77777777" w:rsidR="00AD4D55" w:rsidRPr="00AD4D55" w:rsidRDefault="00AD4D55" w:rsidP="00AD4D55">
      <w:pPr>
        <w:pStyle w:val="SourceCode"/>
      </w:pPr>
      <w:r w:rsidRPr="00AD4D55">
        <w:t>        "sourceMap": true,</w:t>
      </w:r>
    </w:p>
    <w:p w14:paraId="34D4444C" w14:textId="1905077E" w:rsidR="00AD4D55" w:rsidRPr="00AD4D55" w:rsidRDefault="00AD4D55" w:rsidP="00AD4D55">
      <w:pPr>
        <w:pStyle w:val="SourceCode"/>
      </w:pPr>
      <w:r w:rsidRPr="00AD4D55">
        <w:t>        "module": "commonjs"</w:t>
      </w:r>
      <w:r w:rsidR="005D5571">
        <w:t xml:space="preserve"> </w:t>
      </w:r>
      <w:r w:rsidR="005D5571">
        <w:sym w:font="Wingdings" w:char="F08C"/>
      </w:r>
    </w:p>
    <w:p w14:paraId="4E4CEA41" w14:textId="77777777" w:rsidR="00AD4D55" w:rsidRPr="00AD4D55" w:rsidRDefault="00AD4D55" w:rsidP="00AD4D55">
      <w:pPr>
        <w:pStyle w:val="SourceCode"/>
      </w:pPr>
      <w:r w:rsidRPr="00AD4D55">
        <w:t>    }</w:t>
      </w:r>
    </w:p>
    <w:p w14:paraId="77C3A6DD" w14:textId="53CED0A0" w:rsidR="00AD4D55" w:rsidRDefault="00AD4D55" w:rsidP="00AD4D55">
      <w:pPr>
        <w:pStyle w:val="SourceCode"/>
      </w:pPr>
      <w:r w:rsidRPr="00AD4D55">
        <w:t>}</w:t>
      </w:r>
    </w:p>
    <w:p w14:paraId="40267FB0" w14:textId="1FFD5C8E" w:rsidR="000E6767" w:rsidRDefault="000E6767" w:rsidP="00AD4D55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12007" w14:paraId="60A5630A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E71006" w14:textId="4CBB7B28" w:rsidR="00F12007" w:rsidRDefault="00F12007" w:rsidP="00AC0914">
            <w:r>
              <w:sym w:font="Wingdings" w:char="F08C"/>
            </w:r>
            <w:r>
              <w:t xml:space="preserve"> </w:t>
            </w:r>
            <w:r w:rsidR="005D5571">
              <w:t>module format</w:t>
            </w:r>
          </w:p>
        </w:tc>
        <w:tc>
          <w:tcPr>
            <w:tcW w:w="6078" w:type="dxa"/>
          </w:tcPr>
          <w:p w14:paraId="625E8F1E" w14:textId="2FFCC4D4" w:rsidR="00F12007" w:rsidRDefault="005D5571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</w:t>
            </w:r>
            <w:r w:rsidR="0058123B">
              <w:t>tells the compiler to generate older module</w:t>
            </w:r>
            <w:r w:rsidR="004F6D63">
              <w:t xml:space="preserve"> code</w:t>
            </w:r>
          </w:p>
        </w:tc>
      </w:tr>
      <w:tr w:rsidR="00F12007" w14:paraId="270FCD5B" w14:textId="77777777" w:rsidTr="00AC09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3D55B1D" w14:textId="23CBF257" w:rsidR="00F12007" w:rsidRDefault="00F12007" w:rsidP="00AC0914">
            <w:r>
              <w:sym w:font="Wingdings" w:char="F08D"/>
            </w:r>
            <w:r>
              <w:t xml:space="preserve"> </w:t>
            </w:r>
            <w:r w:rsidR="008407D6">
              <w:t>target</w:t>
            </w:r>
          </w:p>
        </w:tc>
        <w:tc>
          <w:tcPr>
            <w:tcW w:w="6078" w:type="dxa"/>
          </w:tcPr>
          <w:p w14:paraId="6B153143" w14:textId="675DF817" w:rsidR="00F12007" w:rsidRDefault="004F6D63" w:rsidP="00AC09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4954C1B6" w14:textId="77777777" w:rsidR="007F4A2F" w:rsidRPr="00F05871" w:rsidRDefault="007F4A2F" w:rsidP="00057688">
      <w:pPr>
        <w:pStyle w:val="SourceCode"/>
        <w:ind w:left="0"/>
      </w:pPr>
    </w:p>
    <w:p w14:paraId="13AA0CB8" w14:textId="77777777" w:rsidR="00BD327B" w:rsidRDefault="00BD327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B7EC2C8" w14:textId="5103A3A7" w:rsidR="00EF17A5" w:rsidRDefault="00EF17A5" w:rsidP="00EF17A5">
      <w:pPr>
        <w:pStyle w:val="Heading4"/>
      </w:pPr>
      <w:r>
        <w:lastRenderedPageBreak/>
        <w:t>Package.json</w:t>
      </w:r>
    </w:p>
    <w:p w14:paraId="5C9F1015" w14:textId="77777777" w:rsidR="004D32AB" w:rsidRPr="004D32AB" w:rsidRDefault="004D32AB" w:rsidP="004D32AB">
      <w:pPr>
        <w:pStyle w:val="SourceCode"/>
      </w:pPr>
      <w:r w:rsidRPr="004D32AB">
        <w:t>{</w:t>
      </w:r>
    </w:p>
    <w:p w14:paraId="5D38E2A6" w14:textId="77777777" w:rsidR="004D32AB" w:rsidRPr="004D32AB" w:rsidRDefault="004D32AB" w:rsidP="004D32AB">
      <w:pPr>
        <w:pStyle w:val="SourceCode"/>
      </w:pPr>
      <w:r w:rsidRPr="004D32AB">
        <w:t>  "name": "tools",</w:t>
      </w:r>
    </w:p>
    <w:p w14:paraId="6A5BDF28" w14:textId="77777777" w:rsidR="004D32AB" w:rsidRPr="004D32AB" w:rsidRDefault="004D32AB" w:rsidP="004D32AB">
      <w:pPr>
        <w:pStyle w:val="SourceCode"/>
      </w:pPr>
      <w:r w:rsidRPr="004D32AB">
        <w:t>  "version": "1.0.0",</w:t>
      </w:r>
    </w:p>
    <w:p w14:paraId="618CEE1A" w14:textId="77777777" w:rsidR="004D32AB" w:rsidRPr="004D32AB" w:rsidRDefault="004D32AB" w:rsidP="004D32AB">
      <w:pPr>
        <w:pStyle w:val="SourceCode"/>
      </w:pPr>
      <w:r w:rsidRPr="004D32AB">
        <w:t>  "description": "",</w:t>
      </w:r>
    </w:p>
    <w:p w14:paraId="76973CD9" w14:textId="77777777" w:rsidR="004D32AB" w:rsidRPr="004D32AB" w:rsidRDefault="004D32AB" w:rsidP="004D32AB">
      <w:pPr>
        <w:pStyle w:val="SourceCode"/>
      </w:pPr>
      <w:r w:rsidRPr="004D32AB">
        <w:t>  "main": "index.js",</w:t>
      </w:r>
    </w:p>
    <w:p w14:paraId="23065622" w14:textId="77777777" w:rsidR="004D32AB" w:rsidRPr="004D32AB" w:rsidRDefault="004D32AB" w:rsidP="004D32AB">
      <w:pPr>
        <w:pStyle w:val="SourceCode"/>
      </w:pPr>
      <w:r w:rsidRPr="004D32AB">
        <w:t>  "scripts": {</w:t>
      </w:r>
    </w:p>
    <w:p w14:paraId="45230F39" w14:textId="465BFFAA" w:rsidR="004D32AB" w:rsidRPr="0012060D" w:rsidRDefault="004D32AB" w:rsidP="004D32AB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 w:rsidR="00033FA8">
        <w:rPr>
          <w:b/>
          <w:bCs/>
        </w:rPr>
        <w:t>npx</w:t>
      </w:r>
      <w:r w:rsidR="00A650F7">
        <w:rPr>
          <w:b/>
          <w:bCs/>
        </w:rPr>
        <w:t xml:space="preserve"> jest --watchAll</w:t>
      </w:r>
      <w:r w:rsidRPr="0012060D">
        <w:rPr>
          <w:b/>
          <w:bCs/>
        </w:rPr>
        <w:t>",</w:t>
      </w:r>
    </w:p>
    <w:p w14:paraId="6D0BD260" w14:textId="77777777" w:rsidR="004D32AB" w:rsidRPr="0012060D" w:rsidRDefault="004D32AB" w:rsidP="004D32AB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79929074" w14:textId="77777777" w:rsidR="004D32AB" w:rsidRPr="004D32AB" w:rsidRDefault="004D32AB" w:rsidP="004D32AB">
      <w:pPr>
        <w:pStyle w:val="SourceCode"/>
      </w:pPr>
      <w:r w:rsidRPr="004D32AB">
        <w:t>  },</w:t>
      </w:r>
    </w:p>
    <w:p w14:paraId="06BC9B6B" w14:textId="77777777" w:rsidR="004D32AB" w:rsidRPr="004D32AB" w:rsidRDefault="004D32AB" w:rsidP="004D32AB">
      <w:pPr>
        <w:pStyle w:val="SourceCode"/>
      </w:pPr>
      <w:r w:rsidRPr="004D32AB">
        <w:t>  "keywords": [],</w:t>
      </w:r>
    </w:p>
    <w:p w14:paraId="0CA3134B" w14:textId="77777777" w:rsidR="004D32AB" w:rsidRPr="004D32AB" w:rsidRDefault="004D32AB" w:rsidP="004D32AB">
      <w:pPr>
        <w:pStyle w:val="SourceCode"/>
      </w:pPr>
      <w:r w:rsidRPr="004D32AB">
        <w:t>  "author": "",</w:t>
      </w:r>
    </w:p>
    <w:p w14:paraId="6727D94B" w14:textId="77777777" w:rsidR="004D32AB" w:rsidRPr="004D32AB" w:rsidRDefault="004D32AB" w:rsidP="004D32AB">
      <w:pPr>
        <w:pStyle w:val="SourceCode"/>
      </w:pPr>
      <w:r w:rsidRPr="004D32AB">
        <w:t>  "license": "ISC",</w:t>
      </w:r>
    </w:p>
    <w:p w14:paraId="7EC80329" w14:textId="77777777" w:rsidR="004D32AB" w:rsidRPr="004D32AB" w:rsidRDefault="004D32AB" w:rsidP="004D32AB">
      <w:pPr>
        <w:pStyle w:val="SourceCode"/>
      </w:pPr>
      <w:r w:rsidRPr="004D32AB">
        <w:t>  "devDependencies": {</w:t>
      </w:r>
    </w:p>
    <w:p w14:paraId="5A2E31D5" w14:textId="77777777" w:rsidR="004D32AB" w:rsidRPr="004D32AB" w:rsidRDefault="004D32AB" w:rsidP="004D32AB">
      <w:pPr>
        <w:pStyle w:val="SourceCode"/>
      </w:pPr>
      <w:r w:rsidRPr="004D32AB">
        <w:t>    "tsc-watch": "^4.2.3",</w:t>
      </w:r>
    </w:p>
    <w:p w14:paraId="393A8E9F" w14:textId="77777777" w:rsidR="004D32AB" w:rsidRPr="004D32AB" w:rsidRDefault="004D32AB" w:rsidP="004D32AB">
      <w:pPr>
        <w:pStyle w:val="SourceCode"/>
      </w:pPr>
      <w:r w:rsidRPr="004D32AB">
        <w:t>    "typescript": "^3.8.3"</w:t>
      </w:r>
    </w:p>
    <w:p w14:paraId="167E463A" w14:textId="77777777" w:rsidR="004D32AB" w:rsidRPr="004D32AB" w:rsidRDefault="004D32AB" w:rsidP="004D32AB">
      <w:pPr>
        <w:pStyle w:val="SourceCode"/>
      </w:pPr>
      <w:r w:rsidRPr="004D32AB">
        <w:t>  }</w:t>
      </w:r>
    </w:p>
    <w:p w14:paraId="0558D818" w14:textId="77777777" w:rsidR="004D32AB" w:rsidRPr="004D32AB" w:rsidRDefault="004D32AB" w:rsidP="004D32AB">
      <w:pPr>
        <w:pStyle w:val="SourceCode"/>
      </w:pPr>
      <w:r w:rsidRPr="004D32AB">
        <w:t>}</w:t>
      </w:r>
    </w:p>
    <w:p w14:paraId="3C66CCF6" w14:textId="77777777" w:rsidR="004D32AB" w:rsidRPr="004D32AB" w:rsidRDefault="004D32AB" w:rsidP="004D32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FA4AA9B" w14:textId="5776C7F0" w:rsidR="00EF17A5" w:rsidRPr="00EF17A5" w:rsidRDefault="0012060D" w:rsidP="00EF17A5">
      <w:r>
        <w:t xml:space="preserve">The bold lines specify scripts that can be run by </w:t>
      </w:r>
      <w:r w:rsidR="00416B86">
        <w:t>npm. We have added a script called start that monitors files for change and executes the index.js when changed files have been compiled</w:t>
      </w:r>
    </w:p>
    <w:p w14:paraId="18416F0B" w14:textId="093E43DC" w:rsidR="00415B35" w:rsidRDefault="00415B35" w:rsidP="00415B35">
      <w:pPr>
        <w:pStyle w:val="Heading3"/>
      </w:pPr>
      <w:bookmarkStart w:id="2" w:name="_Toc43574564"/>
      <w:r>
        <w:t>Debugging</w:t>
      </w:r>
      <w:bookmarkEnd w:id="2"/>
    </w:p>
    <w:p w14:paraId="34BE0BB1" w14:textId="327877F5" w:rsidR="00415B35" w:rsidRDefault="00295CAA" w:rsidP="00415B35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="00474E4A" w:rsidRPr="00474E4A">
        <w:rPr>
          <w:rStyle w:val="SourceCodeChar"/>
        </w:rPr>
        <w:t>launch.json</w:t>
      </w:r>
    </w:p>
    <w:p w14:paraId="11929340" w14:textId="77777777" w:rsidR="007D4E40" w:rsidRPr="007D4E40" w:rsidRDefault="007D4E40" w:rsidP="007D4E40">
      <w:pPr>
        <w:pStyle w:val="SourceCode"/>
      </w:pPr>
      <w:r w:rsidRPr="007D4E40">
        <w:t>{</w:t>
      </w:r>
    </w:p>
    <w:p w14:paraId="3F27BE17" w14:textId="77777777" w:rsidR="007D4E40" w:rsidRPr="007D4E40" w:rsidRDefault="007D4E40" w:rsidP="007D4E40">
      <w:pPr>
        <w:pStyle w:val="SourceCode"/>
      </w:pPr>
      <w:r w:rsidRPr="007D4E40">
        <w:t>    // Use IntelliSense to learn about possible attributes.</w:t>
      </w:r>
    </w:p>
    <w:p w14:paraId="72B448E7" w14:textId="77777777" w:rsidR="007D4E40" w:rsidRPr="007D4E40" w:rsidRDefault="007D4E40" w:rsidP="007D4E40">
      <w:pPr>
        <w:pStyle w:val="SourceCode"/>
      </w:pPr>
      <w:r w:rsidRPr="007D4E40">
        <w:t>    // Hover to view descriptions of existing attributes.</w:t>
      </w:r>
    </w:p>
    <w:p w14:paraId="095DA9E0" w14:textId="77777777" w:rsidR="007D4E40" w:rsidRPr="007D4E40" w:rsidRDefault="007D4E40" w:rsidP="007D4E40">
      <w:pPr>
        <w:pStyle w:val="SourceCode"/>
      </w:pPr>
      <w:r w:rsidRPr="007D4E40">
        <w:t>    // For more information, visit: https://go.microsoft.com/fwlink/?linkid=830387</w:t>
      </w:r>
    </w:p>
    <w:p w14:paraId="694AB5D6" w14:textId="77777777" w:rsidR="007D4E40" w:rsidRPr="007D4E40" w:rsidRDefault="007D4E40" w:rsidP="007D4E40">
      <w:pPr>
        <w:pStyle w:val="SourceCode"/>
      </w:pPr>
      <w:r w:rsidRPr="007D4E40">
        <w:t>    "version": "0.2.0",</w:t>
      </w:r>
    </w:p>
    <w:p w14:paraId="722ECD2C" w14:textId="77777777" w:rsidR="007D4E40" w:rsidRPr="007D4E40" w:rsidRDefault="007D4E40" w:rsidP="007D4E40">
      <w:pPr>
        <w:pStyle w:val="SourceCode"/>
      </w:pPr>
      <w:r w:rsidRPr="007D4E40">
        <w:t>    "configurations": [</w:t>
      </w:r>
    </w:p>
    <w:p w14:paraId="0882098C" w14:textId="77777777" w:rsidR="007D4E40" w:rsidRPr="007D4E40" w:rsidRDefault="007D4E40" w:rsidP="007D4E40">
      <w:pPr>
        <w:pStyle w:val="SourceCode"/>
      </w:pPr>
      <w:r w:rsidRPr="007D4E40">
        <w:t>        {</w:t>
      </w:r>
    </w:p>
    <w:p w14:paraId="7FB4FD5F" w14:textId="77777777" w:rsidR="007D4E40" w:rsidRPr="007D4E40" w:rsidRDefault="007D4E40" w:rsidP="007D4E40">
      <w:pPr>
        <w:pStyle w:val="SourceCode"/>
      </w:pPr>
      <w:r w:rsidRPr="007D4E40">
        <w:t>            "type": "node",</w:t>
      </w:r>
    </w:p>
    <w:p w14:paraId="5D692A95" w14:textId="77777777" w:rsidR="007D4E40" w:rsidRPr="007D4E40" w:rsidRDefault="007D4E40" w:rsidP="007D4E40">
      <w:pPr>
        <w:pStyle w:val="SourceCode"/>
      </w:pPr>
      <w:r w:rsidRPr="007D4E40">
        <w:t>            "request": "launch",</w:t>
      </w:r>
    </w:p>
    <w:p w14:paraId="269386BF" w14:textId="77777777" w:rsidR="007D4E40" w:rsidRPr="007D4E40" w:rsidRDefault="007D4E40" w:rsidP="007D4E40">
      <w:pPr>
        <w:pStyle w:val="SourceCode"/>
      </w:pPr>
      <w:r w:rsidRPr="007D4E40">
        <w:t>            "name": "Launch Program",</w:t>
      </w:r>
    </w:p>
    <w:p w14:paraId="04A52774" w14:textId="77777777" w:rsidR="007D4E40" w:rsidRPr="007D4E40" w:rsidRDefault="007D4E40" w:rsidP="007D4E40">
      <w:pPr>
        <w:pStyle w:val="SourceCode"/>
      </w:pPr>
      <w:r w:rsidRPr="007D4E40">
        <w:t>            "program": "${workspaceFolder}\\dist\\index.js",</w:t>
      </w:r>
    </w:p>
    <w:p w14:paraId="4EE74D5B" w14:textId="77777777" w:rsidR="007D4E40" w:rsidRPr="007D4E40" w:rsidRDefault="007D4E40" w:rsidP="007D4E40">
      <w:pPr>
        <w:pStyle w:val="SourceCode"/>
      </w:pPr>
      <w:r w:rsidRPr="007D4E40">
        <w:t>        }</w:t>
      </w:r>
    </w:p>
    <w:p w14:paraId="1A8F6916" w14:textId="77777777" w:rsidR="007D4E40" w:rsidRPr="007D4E40" w:rsidRDefault="007D4E40" w:rsidP="007D4E40">
      <w:pPr>
        <w:pStyle w:val="SourceCode"/>
      </w:pPr>
      <w:r w:rsidRPr="007D4E40">
        <w:t>    ]</w:t>
      </w:r>
    </w:p>
    <w:p w14:paraId="0ABF4058" w14:textId="01003322" w:rsidR="007D4E40" w:rsidRDefault="007D4E40" w:rsidP="007D4E40">
      <w:pPr>
        <w:pStyle w:val="SourceCode"/>
      </w:pPr>
      <w:r w:rsidRPr="007D4E40">
        <w:t>}</w:t>
      </w:r>
    </w:p>
    <w:p w14:paraId="7FB66029" w14:textId="129409AC" w:rsidR="00FD0A08" w:rsidRDefault="00FD0A08" w:rsidP="007D4E40">
      <w:pPr>
        <w:pStyle w:val="SourceCode"/>
      </w:pPr>
    </w:p>
    <w:p w14:paraId="5443C567" w14:textId="3794F053" w:rsidR="00FD0A08" w:rsidRPr="007D4E40" w:rsidRDefault="00FD0A08" w:rsidP="00FD0A08">
      <w:r>
        <w:t xml:space="preserve">We can then run </w:t>
      </w:r>
      <w:r w:rsidR="00353DDC">
        <w:t xml:space="preserve">our debugger using </w:t>
      </w:r>
      <w:r w:rsidR="000D5BDA">
        <w:t>F5 in visual studio code</w:t>
      </w:r>
    </w:p>
    <w:p w14:paraId="2E19C849" w14:textId="179DD925" w:rsidR="002F4BCA" w:rsidRDefault="00AB7047" w:rsidP="00E300C4">
      <w:pPr>
        <w:pStyle w:val="Heading3"/>
      </w:pPr>
      <w:bookmarkStart w:id="3" w:name="_Toc43574565"/>
      <w:r>
        <w:t>Unit Testing</w:t>
      </w:r>
      <w:bookmarkEnd w:id="3"/>
    </w:p>
    <w:p w14:paraId="1893C278" w14:textId="0862508F" w:rsidR="00E300C4" w:rsidRDefault="00E300C4" w:rsidP="00E300C4">
      <w:r>
        <w:t>Unit testing with Jest consists of two parts</w:t>
      </w:r>
      <w:r w:rsidR="00E777AE">
        <w:t xml:space="preserve">. The first part is to setup a configuration file called </w:t>
      </w:r>
      <w:r w:rsidR="0085499A" w:rsidRPr="006F416F">
        <w:rPr>
          <w:rStyle w:val="SourceCodeChar"/>
        </w:rPr>
        <w:t>jest.config.js</w:t>
      </w:r>
      <w:r w:rsidR="0085499A">
        <w:t xml:space="preserve"> at the root level of our project. The following is a good example. </w:t>
      </w:r>
    </w:p>
    <w:p w14:paraId="25CF4AB9" w14:textId="77777777" w:rsidR="0085499A" w:rsidRPr="0085499A" w:rsidRDefault="0085499A" w:rsidP="0085499A">
      <w:pPr>
        <w:pStyle w:val="SourceCode"/>
      </w:pPr>
      <w:r w:rsidRPr="0085499A">
        <w:t>module.exports = {</w:t>
      </w:r>
    </w:p>
    <w:p w14:paraId="1C7256ED" w14:textId="77777777" w:rsidR="0085499A" w:rsidRPr="0085499A" w:rsidRDefault="0085499A" w:rsidP="0085499A">
      <w:pPr>
        <w:pStyle w:val="SourceCode"/>
      </w:pPr>
      <w:r w:rsidRPr="0085499A">
        <w:t>    "roots": ["src"],</w:t>
      </w:r>
    </w:p>
    <w:p w14:paraId="697D9305" w14:textId="77777777" w:rsidR="0085499A" w:rsidRPr="0085499A" w:rsidRDefault="0085499A" w:rsidP="0085499A">
      <w:pPr>
        <w:pStyle w:val="SourceCode"/>
      </w:pPr>
      <w:r w:rsidRPr="0085499A">
        <w:t>    "transform":{"^.+\\.tsx?$": "ts-jest"}</w:t>
      </w:r>
    </w:p>
    <w:p w14:paraId="117E0741" w14:textId="77777777" w:rsidR="0085499A" w:rsidRPr="0085499A" w:rsidRDefault="0085499A" w:rsidP="0085499A">
      <w:pPr>
        <w:pStyle w:val="SourceCode"/>
      </w:pPr>
      <w:r w:rsidRPr="0085499A">
        <w:t>}</w:t>
      </w:r>
    </w:p>
    <w:p w14:paraId="00E0FE4F" w14:textId="6AC1E1F1" w:rsidR="0085499A" w:rsidRDefault="0085499A" w:rsidP="00E300C4"/>
    <w:p w14:paraId="2B05D18A" w14:textId="0EF87569" w:rsidR="00DE04AF" w:rsidRDefault="00DE04AF" w:rsidP="00E300C4">
      <w:r>
        <w:lastRenderedPageBreak/>
        <w:t xml:space="preserve">Then we simply add tests in our source code folder. </w:t>
      </w:r>
      <w:r w:rsidR="00346253">
        <w:t xml:space="preserve">If we have </w:t>
      </w:r>
      <w:r w:rsidR="005933B6">
        <w:t xml:space="preserve">a module called </w:t>
      </w:r>
      <w:r w:rsidR="005933B6" w:rsidRPr="005933B6">
        <w:rPr>
          <w:rStyle w:val="SourceCodeChar"/>
        </w:rPr>
        <w:t>adder.ts</w:t>
      </w:r>
      <w:r w:rsidR="005933B6">
        <w:t xml:space="preserve"> as follows</w:t>
      </w:r>
    </w:p>
    <w:p w14:paraId="18705E04" w14:textId="77777777" w:rsidR="005933B6" w:rsidRPr="005933B6" w:rsidRDefault="005933B6" w:rsidP="005933B6">
      <w:pPr>
        <w:pStyle w:val="SourceCode"/>
      </w:pPr>
      <w:r w:rsidRPr="005933B6">
        <w:t>export function add(a: number, b: number): number {</w:t>
      </w:r>
    </w:p>
    <w:p w14:paraId="29D37F72" w14:textId="77777777" w:rsidR="005933B6" w:rsidRPr="005933B6" w:rsidRDefault="005933B6" w:rsidP="005933B6">
      <w:pPr>
        <w:pStyle w:val="SourceCode"/>
      </w:pPr>
      <w:r w:rsidRPr="005933B6">
        <w:t>    return a+b;</w:t>
      </w:r>
    </w:p>
    <w:p w14:paraId="31CCF089" w14:textId="77777777" w:rsidR="005933B6" w:rsidRPr="005933B6" w:rsidRDefault="005933B6" w:rsidP="005933B6">
      <w:pPr>
        <w:pStyle w:val="SourceCode"/>
      </w:pPr>
      <w:r w:rsidRPr="005933B6">
        <w:t>}</w:t>
      </w:r>
    </w:p>
    <w:p w14:paraId="27106EFE" w14:textId="77777777" w:rsidR="00912FBA" w:rsidRDefault="00912FBA" w:rsidP="00E300C4"/>
    <w:p w14:paraId="09A3D4C2" w14:textId="0A562D31" w:rsidR="00E777AE" w:rsidRDefault="00562BB6" w:rsidP="00E300C4">
      <w:r>
        <w:t xml:space="preserve">We can create a test called </w:t>
      </w:r>
      <w:r w:rsidRPr="00D14D1A">
        <w:rPr>
          <w:rStyle w:val="SourceCodeChar"/>
        </w:rPr>
        <w:t>adder.test.</w:t>
      </w:r>
      <w:r w:rsidR="00503A64" w:rsidRPr="00D14D1A">
        <w:rPr>
          <w:rStyle w:val="SourceCodeChar"/>
        </w:rPr>
        <w:t>ts</w:t>
      </w:r>
      <w:r w:rsidR="00503A64">
        <w:t xml:space="preserve"> as follows</w:t>
      </w:r>
    </w:p>
    <w:p w14:paraId="73307C55" w14:textId="77777777" w:rsidR="00D14D1A" w:rsidRPr="00D14D1A" w:rsidRDefault="00D14D1A" w:rsidP="00D14D1A">
      <w:pPr>
        <w:pStyle w:val="SourceCode"/>
      </w:pPr>
      <w:r w:rsidRPr="00D14D1A">
        <w:t>import {add} from "./adder";</w:t>
      </w:r>
    </w:p>
    <w:p w14:paraId="261EB23B" w14:textId="77777777" w:rsidR="00D14D1A" w:rsidRPr="00D14D1A" w:rsidRDefault="00D14D1A" w:rsidP="00D14D1A">
      <w:pPr>
        <w:pStyle w:val="SourceCode"/>
      </w:pPr>
    </w:p>
    <w:p w14:paraId="02A843E6" w14:textId="77777777" w:rsidR="00D14D1A" w:rsidRPr="00D14D1A" w:rsidRDefault="00D14D1A" w:rsidP="00D14D1A">
      <w:pPr>
        <w:pStyle w:val="SourceCode"/>
      </w:pPr>
      <w:r w:rsidRPr="00D14D1A">
        <w:t>test("do a test", () =&gt; {</w:t>
      </w:r>
    </w:p>
    <w:p w14:paraId="0C418674" w14:textId="77777777" w:rsidR="00D14D1A" w:rsidRPr="00D14D1A" w:rsidRDefault="00D14D1A" w:rsidP="00D14D1A">
      <w:pPr>
        <w:pStyle w:val="SourceCode"/>
      </w:pPr>
      <w:r w:rsidRPr="00D14D1A">
        <w:t>    let result = add(10,5);</w:t>
      </w:r>
    </w:p>
    <w:p w14:paraId="48CFD6F3" w14:textId="77777777" w:rsidR="00D14D1A" w:rsidRPr="00D14D1A" w:rsidRDefault="00D14D1A" w:rsidP="00D14D1A">
      <w:pPr>
        <w:pStyle w:val="SourceCode"/>
      </w:pPr>
      <w:r w:rsidRPr="00D14D1A">
        <w:t>    expect(result).toBe(15);</w:t>
      </w:r>
    </w:p>
    <w:p w14:paraId="68760BB2" w14:textId="77777777" w:rsidR="00D14D1A" w:rsidRPr="00D14D1A" w:rsidRDefault="00D14D1A" w:rsidP="00D14D1A">
      <w:pPr>
        <w:pStyle w:val="SourceCode"/>
      </w:pPr>
      <w:r w:rsidRPr="00D14D1A">
        <w:t>})</w:t>
      </w:r>
    </w:p>
    <w:p w14:paraId="4AF8640E" w14:textId="55505FDE" w:rsidR="00503A64" w:rsidRPr="00503A64" w:rsidRDefault="00503A64" w:rsidP="00503A6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6075C78" w14:textId="3AD0731E" w:rsidR="00B77F60" w:rsidRDefault="00B77F60" w:rsidP="00B77F60">
      <w:pPr>
        <w:pStyle w:val="Heading3"/>
      </w:pPr>
      <w:bookmarkStart w:id="4" w:name="_Toc43574566"/>
      <w:r>
        <w:t>Putting it together</w:t>
      </w:r>
      <w:bookmarkEnd w:id="4"/>
      <w:r>
        <w:t xml:space="preserve"> </w:t>
      </w:r>
    </w:p>
    <w:p w14:paraId="69DD2B0D" w14:textId="657F52F2" w:rsidR="00B77F60" w:rsidRDefault="00B77F60" w:rsidP="00B77F60">
      <w:r>
        <w:t xml:space="preserve">Often it is useful to have two terminal windows: one with a file watcher compiling and running our application and one running the tests. </w:t>
      </w:r>
    </w:p>
    <w:p w14:paraId="609DEDF8" w14:textId="43A9A2A0" w:rsidR="00862349" w:rsidRDefault="007B2870" w:rsidP="00D90620">
      <w:pPr>
        <w:pStyle w:val="SourceCode"/>
      </w:pPr>
      <w:r>
        <w:t>n</w:t>
      </w:r>
      <w:r w:rsidR="00E11D5F">
        <w:t>pm start</w:t>
      </w:r>
    </w:p>
    <w:p w14:paraId="67A9FBEC" w14:textId="2AEDC00C" w:rsidR="00E11D5F" w:rsidRPr="00B77F60" w:rsidRDefault="007B2870" w:rsidP="00D90620">
      <w:pPr>
        <w:pStyle w:val="SourceCode"/>
      </w:pPr>
      <w:r>
        <w:t>npm test</w:t>
      </w:r>
    </w:p>
    <w:p w14:paraId="2C9D88DF" w14:textId="666FF649" w:rsidR="00503A64" w:rsidRDefault="00503A64" w:rsidP="00E300C4"/>
    <w:p w14:paraId="704835FE" w14:textId="17E63042" w:rsidR="00582447" w:rsidRDefault="00582447" w:rsidP="00E300C4">
      <w:r>
        <w:rPr>
          <w:noProof/>
        </w:rPr>
        <w:drawing>
          <wp:inline distT="0" distB="0" distL="0" distR="0" wp14:anchorId="5488081F" wp14:editId="74E764F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342DB" w14:textId="77777777" w:rsidR="001F2715" w:rsidRDefault="001F271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4E83C48" w14:textId="6753615E" w:rsidR="00F143DD" w:rsidRDefault="00F143DD" w:rsidP="00F143DD">
      <w:pPr>
        <w:pStyle w:val="Heading2"/>
      </w:pPr>
      <w:bookmarkStart w:id="5" w:name="_Toc43574567"/>
      <w:r>
        <w:lastRenderedPageBreak/>
        <w:t>Overview</w:t>
      </w:r>
      <w:bookmarkEnd w:id="5"/>
    </w:p>
    <w:p w14:paraId="04CB4DBC" w14:textId="2E65F972" w:rsidR="00D94499" w:rsidRPr="00D94499" w:rsidRDefault="00D94499" w:rsidP="00D94499">
      <w:pPr>
        <w:pStyle w:val="Heading3"/>
      </w:pPr>
      <w:bookmarkStart w:id="6" w:name="_Toc43574568"/>
      <w:r>
        <w:t>Basics of Type</w:t>
      </w:r>
      <w:bookmarkEnd w:id="6"/>
    </w:p>
    <w:p w14:paraId="7BDBDFFF" w14:textId="645F949A" w:rsidR="00F143DD" w:rsidRDefault="00BC1425" w:rsidP="00F143DD">
      <w:r>
        <w:t xml:space="preserve">TypeScript allows </w:t>
      </w:r>
      <w:r w:rsidR="00067519">
        <w:t xml:space="preserve">supports the use of </w:t>
      </w:r>
      <w:r w:rsidR="00895688" w:rsidRPr="006C7838">
        <w:rPr>
          <w:rStyle w:val="KeywordChar"/>
        </w:rPr>
        <w:t>type annotations</w:t>
      </w:r>
      <w:r>
        <w:t xml:space="preserve"> to </w:t>
      </w:r>
      <w:r w:rsidR="00895688">
        <w:t>add</w:t>
      </w:r>
      <w:r w:rsidR="00F86D63">
        <w:t xml:space="preserve"> </w:t>
      </w:r>
      <w:r>
        <w:t xml:space="preserve"> explicit </w:t>
      </w:r>
      <w:r w:rsidR="00A444ED">
        <w:t xml:space="preserve">static </w:t>
      </w:r>
      <w:r>
        <w:t>type</w:t>
      </w:r>
      <w:r w:rsidR="009248C1">
        <w:t xml:space="preserve"> information to variables, formal parameters and return types.</w:t>
      </w:r>
      <w:r w:rsidR="008C66BC">
        <w:t xml:space="preserve"> The compiler then </w:t>
      </w:r>
      <w:r w:rsidR="00A444ED">
        <w:t xml:space="preserve">uses this information to perform </w:t>
      </w:r>
      <w:r w:rsidR="00A444ED" w:rsidRPr="002C2760">
        <w:rPr>
          <w:rStyle w:val="KeywordChar"/>
        </w:rPr>
        <w:t xml:space="preserve">static type </w:t>
      </w:r>
      <w:r w:rsidR="00A444ED" w:rsidRPr="00E2315B">
        <w:rPr>
          <w:rStyle w:val="KeywordChar"/>
        </w:rPr>
        <w:t>checking</w:t>
      </w:r>
      <w:r w:rsidR="00A444ED">
        <w:t xml:space="preserve">. </w:t>
      </w:r>
    </w:p>
    <w:p w14:paraId="6CF12E28" w14:textId="77777777" w:rsidR="001F2715" w:rsidRPr="001F2715" w:rsidRDefault="001F2715" w:rsidP="001F2715">
      <w:pPr>
        <w:pStyle w:val="SourceCode"/>
      </w:pPr>
      <w:r w:rsidRPr="001F2715">
        <w:t>function add(x: number, y: number): number {</w:t>
      </w:r>
    </w:p>
    <w:p w14:paraId="7B84B508" w14:textId="77777777" w:rsidR="001F2715" w:rsidRPr="001F2715" w:rsidRDefault="001F2715" w:rsidP="001F2715">
      <w:pPr>
        <w:pStyle w:val="SourceCode"/>
      </w:pPr>
      <w:r w:rsidRPr="001F2715">
        <w:t>    return x+y;</w:t>
      </w:r>
    </w:p>
    <w:p w14:paraId="2D21E187" w14:textId="77777777" w:rsidR="001F2715" w:rsidRPr="001F2715" w:rsidRDefault="001F2715" w:rsidP="001F2715">
      <w:pPr>
        <w:pStyle w:val="SourceCode"/>
      </w:pPr>
      <w:r w:rsidRPr="001F2715">
        <w:t>}</w:t>
      </w:r>
    </w:p>
    <w:p w14:paraId="07D5C7FF" w14:textId="77777777" w:rsidR="001F2715" w:rsidRPr="001F2715" w:rsidRDefault="001F2715" w:rsidP="001F2715">
      <w:pPr>
        <w:pStyle w:val="SourceCode"/>
      </w:pPr>
      <w:r w:rsidRPr="001F2715">
        <w:t>let a: number = 5;</w:t>
      </w:r>
    </w:p>
    <w:p w14:paraId="2F662DD9" w14:textId="77777777" w:rsidR="001F2715" w:rsidRPr="001F2715" w:rsidRDefault="001F2715" w:rsidP="001F2715">
      <w:pPr>
        <w:pStyle w:val="SourceCode"/>
      </w:pPr>
    </w:p>
    <w:p w14:paraId="6B3F8A3F" w14:textId="790E7EA1" w:rsidR="001F2715" w:rsidRDefault="001F2715" w:rsidP="001F2715">
      <w:pPr>
        <w:pStyle w:val="SourceCode"/>
      </w:pPr>
      <w:r w:rsidRPr="001F2715">
        <w:t>add(</w:t>
      </w:r>
      <w:r w:rsidR="008C66BC">
        <w:t>a</w:t>
      </w:r>
      <w:r w:rsidRPr="001F2715">
        <w:t>,"5");</w:t>
      </w:r>
    </w:p>
    <w:p w14:paraId="1839CEF3" w14:textId="7CC50176" w:rsidR="00522209" w:rsidRDefault="00522209" w:rsidP="001F2715">
      <w:pPr>
        <w:pStyle w:val="SourceCode"/>
      </w:pPr>
    </w:p>
    <w:p w14:paraId="2CD60D1F" w14:textId="000DFA6A" w:rsidR="00522209" w:rsidRPr="001F2715" w:rsidRDefault="00995A6E" w:rsidP="00522209">
      <w:pPr>
        <w:pStyle w:val="SourceCode"/>
      </w:pPr>
      <w:r>
        <w:t xml:space="preserve">&gt;&gt; </w:t>
      </w:r>
      <w:r w:rsidR="00522209">
        <w:t>error TS2345: Argument of type '"5"' is not assignable to parameter of type 'number'.</w:t>
      </w:r>
    </w:p>
    <w:p w14:paraId="1BF45308" w14:textId="77777777" w:rsidR="00FD4079" w:rsidRDefault="00FD4079" w:rsidP="00F143DD"/>
    <w:p w14:paraId="219CC824" w14:textId="6B282367" w:rsidR="009248C1" w:rsidRDefault="0073564A" w:rsidP="00F143DD">
      <w:r>
        <w:t xml:space="preserve">The compiler also uses </w:t>
      </w:r>
      <w:r w:rsidRPr="00803780">
        <w:rPr>
          <w:rStyle w:val="KeywordChar"/>
        </w:rPr>
        <w:t>type inference</w:t>
      </w:r>
      <w:r>
        <w:t xml:space="preserve"> to </w:t>
      </w:r>
      <w:proofErr w:type="gramStart"/>
      <w:r>
        <w:t xml:space="preserve">implicitly statically type </w:t>
      </w:r>
      <w:r w:rsidR="005B3067">
        <w:t>return types and variables where appropriate</w:t>
      </w:r>
      <w:proofErr w:type="gramEnd"/>
      <w:r w:rsidR="002F1DAF">
        <w:t xml:space="preserve">. In this fragment the return type of </w:t>
      </w:r>
      <w:r w:rsidR="002F1DAF" w:rsidRPr="002F1DAF">
        <w:rPr>
          <w:rStyle w:val="SourceCodeChar"/>
        </w:rPr>
        <w:t>add</w:t>
      </w:r>
      <w:r w:rsidR="002F1DAF">
        <w:t xml:space="preserve"> and the variable </w:t>
      </w:r>
      <w:r w:rsidR="002F1DAF" w:rsidRPr="002F1DAF">
        <w:rPr>
          <w:rStyle w:val="SourceCodeChar"/>
        </w:rPr>
        <w:t>c</w:t>
      </w:r>
      <w:r w:rsidR="002F1DAF">
        <w:t xml:space="preserve"> </w:t>
      </w:r>
      <w:r w:rsidR="00630DEF">
        <w:t xml:space="preserve">both </w:t>
      </w:r>
      <w:r w:rsidR="002F1DAF">
        <w:t xml:space="preserve">have </w:t>
      </w:r>
      <w:r w:rsidR="00630DEF">
        <w:t>a</w:t>
      </w:r>
      <w:r w:rsidR="002F1DAF">
        <w:t xml:space="preserve"> static type </w:t>
      </w:r>
      <w:r w:rsidR="00630DEF">
        <w:t xml:space="preserve">of </w:t>
      </w:r>
      <w:r w:rsidR="002F1DAF">
        <w:t>number.</w:t>
      </w:r>
    </w:p>
    <w:p w14:paraId="31FE1FA7" w14:textId="77777777" w:rsidR="00643194" w:rsidRPr="00643194" w:rsidRDefault="00643194" w:rsidP="00643194">
      <w:pPr>
        <w:pStyle w:val="SourceCode"/>
      </w:pPr>
      <w:r w:rsidRPr="00643194">
        <w:t>function add2(x: number, y: number) {</w:t>
      </w:r>
    </w:p>
    <w:p w14:paraId="7D110B9A" w14:textId="77777777" w:rsidR="00643194" w:rsidRPr="00643194" w:rsidRDefault="00643194" w:rsidP="00643194">
      <w:pPr>
        <w:pStyle w:val="SourceCode"/>
      </w:pPr>
      <w:r w:rsidRPr="00643194">
        <w:t>    return x+y;</w:t>
      </w:r>
    </w:p>
    <w:p w14:paraId="11F70D28" w14:textId="77777777" w:rsidR="00643194" w:rsidRPr="00643194" w:rsidRDefault="00643194" w:rsidP="00643194">
      <w:pPr>
        <w:pStyle w:val="SourceCode"/>
      </w:pPr>
      <w:r w:rsidRPr="00643194">
        <w:t>}</w:t>
      </w:r>
    </w:p>
    <w:p w14:paraId="4DC074E6" w14:textId="39D92C95" w:rsidR="00643194" w:rsidRPr="00643194" w:rsidRDefault="00643194" w:rsidP="00643194">
      <w:pPr>
        <w:pStyle w:val="SourceCode"/>
      </w:pPr>
      <w:r w:rsidRPr="00643194">
        <w:t>let c = add(4,5);</w:t>
      </w:r>
    </w:p>
    <w:p w14:paraId="6EF2DE58" w14:textId="62377A3A" w:rsidR="00332CC8" w:rsidRDefault="00332CC8" w:rsidP="00332CC8">
      <w:pPr>
        <w:pStyle w:val="Heading4"/>
      </w:pPr>
      <w:r>
        <w:t>Any</w:t>
      </w:r>
    </w:p>
    <w:p w14:paraId="0558FB2F" w14:textId="3A75411B" w:rsidR="00332CC8" w:rsidRDefault="002744DF" w:rsidP="00332CC8">
      <w:r>
        <w:t>To</w:t>
      </w:r>
      <w:r w:rsidR="00E42EBE">
        <w:t xml:space="preserve"> allow the developer to use the full scope of JavaScript’s dynamic type system, TypeScript allows </w:t>
      </w:r>
      <w:r w:rsidR="00A90FD9" w:rsidRPr="00A90FD9">
        <w:rPr>
          <w:rStyle w:val="KeywordChar"/>
        </w:rPr>
        <w:t>any</w:t>
      </w:r>
      <w:r w:rsidR="00A90FD9">
        <w:t xml:space="preserve"> type. </w:t>
      </w:r>
      <w:r w:rsidR="00A57F79">
        <w:t xml:space="preserve">When </w:t>
      </w:r>
      <w:r w:rsidR="00DC3AA7">
        <w:t>parameter</w:t>
      </w:r>
      <w:r w:rsidR="0038258D">
        <w:t xml:space="preserve">s, return types or variables are marked with any they </w:t>
      </w:r>
      <w:r w:rsidR="001A6DD5">
        <w:t xml:space="preserve">can be assigned </w:t>
      </w:r>
      <w:r w:rsidR="0025473E">
        <w:t xml:space="preserve">values of any type. </w:t>
      </w:r>
      <w:r w:rsidR="00BF0BF9">
        <w:t xml:space="preserve">It then becomes the </w:t>
      </w:r>
      <w:r w:rsidR="001F0942">
        <w:t>developer’s</w:t>
      </w:r>
      <w:r w:rsidR="00BF0BF9">
        <w:t xml:space="preserve"> responsibility to </w:t>
      </w:r>
      <w:r w:rsidR="00352C33">
        <w:t xml:space="preserve">ensure only </w:t>
      </w:r>
      <w:r w:rsidR="00676714">
        <w:t>sensible values are assigned.</w:t>
      </w:r>
    </w:p>
    <w:p w14:paraId="77F743AD" w14:textId="77777777" w:rsidR="00E2456C" w:rsidRPr="00E2456C" w:rsidRDefault="00E2456C" w:rsidP="00E2456C">
      <w:pPr>
        <w:pStyle w:val="SourceCode"/>
      </w:pPr>
      <w:r w:rsidRPr="00E2456C">
        <w:t>let y: any = 1;</w:t>
      </w:r>
    </w:p>
    <w:p w14:paraId="63EC32D1" w14:textId="77777777" w:rsidR="00E2456C" w:rsidRPr="00E2456C" w:rsidRDefault="00E2456C" w:rsidP="00E2456C">
      <w:pPr>
        <w:pStyle w:val="SourceCode"/>
      </w:pPr>
      <w:r w:rsidRPr="00E2456C">
        <w:t>let x:string = "hello";</w:t>
      </w:r>
    </w:p>
    <w:p w14:paraId="77665636" w14:textId="77777777" w:rsidR="00E2456C" w:rsidRPr="00E2456C" w:rsidRDefault="00E2456C" w:rsidP="00E2456C">
      <w:pPr>
        <w:pStyle w:val="SourceCode"/>
      </w:pPr>
      <w:r w:rsidRPr="00E2456C">
        <w:t>x = y;</w:t>
      </w:r>
    </w:p>
    <w:p w14:paraId="2C06511A" w14:textId="69A73BED" w:rsidR="00E2456C" w:rsidRDefault="00E2456C" w:rsidP="00E2456C">
      <w:pPr>
        <w:pStyle w:val="SourceCode"/>
      </w:pPr>
      <w:r w:rsidRPr="00E2456C">
        <w:t>console.log(x.length);</w:t>
      </w:r>
    </w:p>
    <w:p w14:paraId="4FB2DCE5" w14:textId="1BD12951" w:rsidR="00E2456C" w:rsidRDefault="00E2456C" w:rsidP="00E2456C">
      <w:pPr>
        <w:pStyle w:val="SourceCode"/>
      </w:pPr>
    </w:p>
    <w:p w14:paraId="422AC006" w14:textId="287263EF" w:rsidR="00E2456C" w:rsidRPr="00E2456C" w:rsidRDefault="00E2456C" w:rsidP="00E2456C">
      <w:pPr>
        <w:pStyle w:val="SourceCode"/>
      </w:pPr>
      <w:r>
        <w:t>&gt;&gt; undefined</w:t>
      </w:r>
    </w:p>
    <w:p w14:paraId="2852A98E" w14:textId="2CF902DA" w:rsidR="001E328D" w:rsidRDefault="001E328D" w:rsidP="00332CC8"/>
    <w:p w14:paraId="6D9BEC87" w14:textId="0CACDE16" w:rsidR="00FC2932" w:rsidRDefault="001E328D" w:rsidP="00332CC8">
      <w:r>
        <w:t xml:space="preserve">When </w:t>
      </w:r>
      <w:r w:rsidR="007E73C0">
        <w:t>performing</w:t>
      </w:r>
      <w:r>
        <w:t xml:space="preserve"> </w:t>
      </w:r>
      <w:r w:rsidR="007E73C0">
        <w:t xml:space="preserve">type inference to </w:t>
      </w:r>
      <w:proofErr w:type="gramStart"/>
      <w:r>
        <w:t>implicit</w:t>
      </w:r>
      <w:r w:rsidR="007E73C0">
        <w:t xml:space="preserve">ly statically type </w:t>
      </w:r>
      <w:r w:rsidR="009915A1">
        <w:t>variables the compiler</w:t>
      </w:r>
      <w:proofErr w:type="gramEnd"/>
      <w:r w:rsidR="009915A1">
        <w:t xml:space="preserve"> will</w:t>
      </w:r>
      <w:r w:rsidR="00201151">
        <w:t>,</w:t>
      </w:r>
      <w:r w:rsidR="009915A1">
        <w:t xml:space="preserve"> by default</w:t>
      </w:r>
      <w:r w:rsidR="00201151">
        <w:t>,</w:t>
      </w:r>
      <w:r w:rsidR="009915A1">
        <w:t xml:space="preserve"> silently assign the type any when it cannot infer a more explicit type. </w:t>
      </w:r>
      <w:r w:rsidR="0008006D">
        <w:t>It is often useful to turn this off using the following compiler option.</w:t>
      </w:r>
    </w:p>
    <w:p w14:paraId="5ED0AB63" w14:textId="77777777" w:rsidR="00FC2932" w:rsidRDefault="00FC2932">
      <w:pPr>
        <w:spacing w:after="160" w:line="259" w:lineRule="auto"/>
      </w:pPr>
      <w:r>
        <w:br w:type="page"/>
      </w:r>
    </w:p>
    <w:p w14:paraId="091884D7" w14:textId="77777777" w:rsidR="0008006D" w:rsidRDefault="0008006D" w:rsidP="00332CC8"/>
    <w:p w14:paraId="19D7B891" w14:textId="77777777" w:rsidR="00B32D57" w:rsidRPr="00B32D57" w:rsidRDefault="00B32D57" w:rsidP="00B32D57">
      <w:pPr>
        <w:pStyle w:val="SourceCode"/>
      </w:pPr>
      <w:r w:rsidRPr="00B32D57">
        <w:t>{</w:t>
      </w:r>
    </w:p>
    <w:p w14:paraId="03D04FF9" w14:textId="77777777" w:rsidR="00B32D57" w:rsidRPr="00B32D57" w:rsidRDefault="00B32D57" w:rsidP="00B32D57">
      <w:pPr>
        <w:pStyle w:val="SourceCode"/>
      </w:pPr>
      <w:r w:rsidRPr="00B32D57">
        <w:t>    "compilerOptions": {</w:t>
      </w:r>
    </w:p>
    <w:p w14:paraId="6998A6E5" w14:textId="77777777" w:rsidR="00B32D57" w:rsidRPr="00B32D57" w:rsidRDefault="00B32D57" w:rsidP="00B32D57">
      <w:pPr>
        <w:pStyle w:val="SourceCode"/>
      </w:pPr>
      <w:r w:rsidRPr="00B32D57">
        <w:t>        "target": "ES2018", </w:t>
      </w:r>
    </w:p>
    <w:p w14:paraId="20479C2D" w14:textId="77777777" w:rsidR="00B32D57" w:rsidRPr="00B32D57" w:rsidRDefault="00B32D57" w:rsidP="00B32D57">
      <w:pPr>
        <w:pStyle w:val="SourceCode"/>
      </w:pPr>
      <w:r w:rsidRPr="00B32D57">
        <w:t>        "outDir": "./dist", </w:t>
      </w:r>
    </w:p>
    <w:p w14:paraId="763F1CEC" w14:textId="77777777" w:rsidR="00B32D57" w:rsidRPr="00B32D57" w:rsidRDefault="00B32D57" w:rsidP="00B32D57">
      <w:pPr>
        <w:pStyle w:val="SourceCode"/>
      </w:pPr>
      <w:r w:rsidRPr="00B32D57">
        <w:t>        "rootDir": "./src",</w:t>
      </w:r>
    </w:p>
    <w:p w14:paraId="6E457AE0" w14:textId="77777777" w:rsidR="00B32D57" w:rsidRPr="00B32D57" w:rsidRDefault="00B32D57" w:rsidP="00B32D57">
      <w:pPr>
        <w:pStyle w:val="SourceCode"/>
      </w:pPr>
      <w:r w:rsidRPr="00B32D57">
        <w:t>        "noEmitOnError": true,</w:t>
      </w:r>
    </w:p>
    <w:p w14:paraId="18324CA3" w14:textId="77777777" w:rsidR="00B32D57" w:rsidRPr="00B32D57" w:rsidRDefault="00B32D57" w:rsidP="00B32D57">
      <w:pPr>
        <w:pStyle w:val="SourceCode"/>
        <w:rPr>
          <w:b/>
          <w:bCs/>
        </w:rPr>
      </w:pPr>
      <w:r w:rsidRPr="00B32D57">
        <w:t>        </w:t>
      </w:r>
      <w:r w:rsidRPr="00B32D57">
        <w:rPr>
          <w:b/>
          <w:bCs/>
        </w:rPr>
        <w:t>"noImplicitAny": true</w:t>
      </w:r>
    </w:p>
    <w:p w14:paraId="5CB2C8D4" w14:textId="77777777" w:rsidR="00B32D57" w:rsidRPr="00B32D57" w:rsidRDefault="00B32D57" w:rsidP="00B32D57">
      <w:pPr>
        <w:pStyle w:val="SourceCode"/>
      </w:pPr>
      <w:r w:rsidRPr="00B32D57">
        <w:t>    }</w:t>
      </w:r>
    </w:p>
    <w:p w14:paraId="51CF4F05" w14:textId="77777777" w:rsidR="00B32D57" w:rsidRPr="00B32D57" w:rsidRDefault="00B32D57" w:rsidP="00B32D57">
      <w:pPr>
        <w:pStyle w:val="SourceCode"/>
      </w:pPr>
      <w:r w:rsidRPr="00B32D57">
        <w:t>}</w:t>
      </w:r>
    </w:p>
    <w:p w14:paraId="19176323" w14:textId="77777777" w:rsidR="00B32D57" w:rsidRPr="00B32D57" w:rsidRDefault="00B32D57" w:rsidP="00B32D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D21C7" w14:textId="38400082" w:rsidR="0000643C" w:rsidRDefault="0000643C" w:rsidP="0000643C">
      <w:pPr>
        <w:pStyle w:val="Heading4"/>
      </w:pPr>
      <w:r>
        <w:t>Union</w:t>
      </w:r>
    </w:p>
    <w:p w14:paraId="0A605D50" w14:textId="2397ECF6" w:rsidR="0000643C" w:rsidRDefault="00811518" w:rsidP="0000643C">
      <w:r>
        <w:t>TypeScript supports union types. These define a restricted set of types that a variable can take.</w:t>
      </w:r>
    </w:p>
    <w:p w14:paraId="26BE2B73" w14:textId="77777777" w:rsidR="006B35F0" w:rsidRPr="006B35F0" w:rsidRDefault="006B35F0" w:rsidP="006B35F0">
      <w:pPr>
        <w:pStyle w:val="SourceCode"/>
      </w:pPr>
      <w:r w:rsidRPr="006B35F0">
        <w:t>function selector(flag: boolean) : </w:t>
      </w:r>
      <w:r w:rsidRPr="006B35F0">
        <w:rPr>
          <w:rStyle w:val="SourceCodeStrongChar"/>
        </w:rPr>
        <w:t>number | string</w:t>
      </w:r>
      <w:r w:rsidRPr="006B35F0">
        <w:t> {</w:t>
      </w:r>
    </w:p>
    <w:p w14:paraId="6895A1A8" w14:textId="77777777" w:rsidR="006B35F0" w:rsidRPr="006B35F0" w:rsidRDefault="006B35F0" w:rsidP="006B35F0">
      <w:pPr>
        <w:pStyle w:val="SourceCode"/>
      </w:pPr>
      <w:r w:rsidRPr="006B35F0">
        <w:t>    return flag ? 1.0 : "1.0"</w:t>
      </w:r>
    </w:p>
    <w:p w14:paraId="4F67A3CA" w14:textId="77777777" w:rsidR="006B35F0" w:rsidRPr="006B35F0" w:rsidRDefault="006B35F0" w:rsidP="006B35F0">
      <w:pPr>
        <w:pStyle w:val="SourceCode"/>
      </w:pPr>
      <w:r w:rsidRPr="006B35F0">
        <w:t>}</w:t>
      </w:r>
    </w:p>
    <w:p w14:paraId="56035C97" w14:textId="77777777" w:rsidR="006B35F0" w:rsidRPr="006B35F0" w:rsidRDefault="006B35F0" w:rsidP="006B35F0">
      <w:pPr>
        <w:pStyle w:val="SourceCode"/>
      </w:pPr>
    </w:p>
    <w:p w14:paraId="5A03EF63" w14:textId="77777777" w:rsidR="006B35F0" w:rsidRPr="006B35F0" w:rsidRDefault="006B35F0" w:rsidP="006B35F0">
      <w:pPr>
        <w:pStyle w:val="SourceCode"/>
      </w:pPr>
      <w:r w:rsidRPr="006B35F0">
        <w:t>let selected: </w:t>
      </w:r>
      <w:r w:rsidRPr="006B35F0">
        <w:rPr>
          <w:rStyle w:val="SourceCodeStrongChar"/>
        </w:rPr>
        <w:t>number|string</w:t>
      </w:r>
      <w:r w:rsidRPr="006B35F0">
        <w:t>  = selector(true);</w:t>
      </w:r>
    </w:p>
    <w:p w14:paraId="64037D55" w14:textId="77777777" w:rsidR="006B35F0" w:rsidRPr="006B35F0" w:rsidRDefault="006B35F0" w:rsidP="006B35F0">
      <w:pPr>
        <w:pStyle w:val="SourceCode"/>
      </w:pPr>
      <w:r w:rsidRPr="006B35F0">
        <w:t>console.log(selected.toString());</w:t>
      </w:r>
    </w:p>
    <w:p w14:paraId="43BE50BD" w14:textId="77777777" w:rsidR="006B35F0" w:rsidRDefault="006B35F0" w:rsidP="0000643C"/>
    <w:p w14:paraId="4A4E1A1B" w14:textId="49B3DD20" w:rsidR="0008006D" w:rsidRDefault="006B35F0" w:rsidP="00332CC8">
      <w:pPr>
        <w:rPr>
          <w:rStyle w:val="SourceCodeChar"/>
        </w:rPr>
      </w:pPr>
      <w:r>
        <w:t>If a variable has union type the compiler will only allow operations that are supported by every type in the union</w:t>
      </w:r>
      <w:r w:rsidR="00492EEC">
        <w:t xml:space="preserve">. In our case above this pretty much limits us to </w:t>
      </w:r>
      <w:r w:rsidR="00492EEC" w:rsidRPr="00492EEC">
        <w:rPr>
          <w:rStyle w:val="SourceCodeChar"/>
        </w:rPr>
        <w:t>toString</w:t>
      </w:r>
      <w:r w:rsidR="00492EEC">
        <w:t xml:space="preserve"> and </w:t>
      </w:r>
      <w:r w:rsidR="009470EE" w:rsidRPr="009470EE">
        <w:rPr>
          <w:rStyle w:val="SourceCodeChar"/>
        </w:rPr>
        <w:t>valueOf</w:t>
      </w:r>
      <w:r w:rsidR="00A324BF">
        <w:rPr>
          <w:rStyle w:val="SourceCodeChar"/>
        </w:rPr>
        <w:t>.</w:t>
      </w:r>
    </w:p>
    <w:p w14:paraId="1A671156" w14:textId="3D8E5E3E" w:rsidR="00CA2667" w:rsidRDefault="00CA2667" w:rsidP="00CA2667">
      <w:pPr>
        <w:pStyle w:val="Heading4"/>
      </w:pPr>
      <w:r>
        <w:t>Type Assertion</w:t>
      </w:r>
    </w:p>
    <w:p w14:paraId="14370266" w14:textId="4A7BA29E" w:rsidR="00A324BF" w:rsidRDefault="00A324BF" w:rsidP="00332CC8">
      <w:r>
        <w:t xml:space="preserve">Where we know more than the </w:t>
      </w:r>
      <w:r w:rsidR="006C5ADE">
        <w:t>compiler,</w:t>
      </w:r>
      <w:r>
        <w:t xml:space="preserve"> we can narrow a union type </w:t>
      </w:r>
      <w:r w:rsidR="00364603">
        <w:t xml:space="preserve">value to one the types in the union using a </w:t>
      </w:r>
      <w:r w:rsidR="006C5ADE" w:rsidRPr="006C5ADE">
        <w:rPr>
          <w:rStyle w:val="KeywordChar"/>
        </w:rPr>
        <w:t>type assertion</w:t>
      </w:r>
      <w:r w:rsidR="006C5ADE">
        <w:t>.</w:t>
      </w:r>
      <w:r w:rsidR="00F22CF8">
        <w:t xml:space="preserve"> The compiler will make sure we only narrow to a type which is a member of the relevant union. </w:t>
      </w:r>
    </w:p>
    <w:p w14:paraId="7337D129" w14:textId="77777777" w:rsidR="00F22CF8" w:rsidRPr="008201FA" w:rsidRDefault="00F22CF8" w:rsidP="00F22CF8">
      <w:pPr>
        <w:pStyle w:val="SourceCode"/>
      </w:pPr>
      <w:r w:rsidRPr="008201FA">
        <w:t>let n = selector(true) as number;</w:t>
      </w:r>
    </w:p>
    <w:p w14:paraId="3F5FF9E5" w14:textId="77777777" w:rsidR="00F22CF8" w:rsidRPr="008201FA" w:rsidRDefault="00F22CF8" w:rsidP="00F22CF8">
      <w:pPr>
        <w:pStyle w:val="SourceCode"/>
      </w:pPr>
      <w:r w:rsidRPr="008201FA">
        <w:t>let str = selector(false) </w:t>
      </w:r>
      <w:r w:rsidRPr="00F22CF8">
        <w:rPr>
          <w:rStyle w:val="SourceCodeStrongChar"/>
        </w:rPr>
        <w:t>as string</w:t>
      </w:r>
      <w:r w:rsidRPr="008201FA">
        <w:t>;</w:t>
      </w:r>
    </w:p>
    <w:p w14:paraId="6002A486" w14:textId="77777777" w:rsidR="00F22CF8" w:rsidRPr="008201FA" w:rsidRDefault="00F22CF8" w:rsidP="00F22CF8">
      <w:pPr>
        <w:pStyle w:val="SourceCode"/>
      </w:pPr>
      <w:r w:rsidRPr="008201FA">
        <w:t>console.log(str.length);</w:t>
      </w:r>
    </w:p>
    <w:p w14:paraId="5C84F1A9" w14:textId="12A1C8EE" w:rsidR="00F22CF8" w:rsidRDefault="00F22CF8" w:rsidP="00332CC8"/>
    <w:p w14:paraId="63A61B70" w14:textId="34C8B841" w:rsidR="00912D25" w:rsidRDefault="00912D25" w:rsidP="00332CC8">
      <w:r>
        <w:t>If the developer gets it wrong the code will fail at runtime.</w:t>
      </w:r>
    </w:p>
    <w:p w14:paraId="30E19193" w14:textId="77777777" w:rsidR="00912D25" w:rsidRPr="00CB3BAA" w:rsidRDefault="00912D25" w:rsidP="00CB3BAA">
      <w:pPr>
        <w:pStyle w:val="SourceCode"/>
      </w:pPr>
      <w:r w:rsidRPr="00CB3BAA">
        <w:t>function selector(flag: boolean) : number | string {</w:t>
      </w:r>
    </w:p>
    <w:p w14:paraId="589A83D3" w14:textId="77777777" w:rsidR="00912D25" w:rsidRPr="00CB3BAA" w:rsidRDefault="00912D25" w:rsidP="00CB3BAA">
      <w:pPr>
        <w:pStyle w:val="SourceCode"/>
      </w:pPr>
      <w:r w:rsidRPr="00CB3BAA">
        <w:t>    return flag ? 1.0 : "1.0"</w:t>
      </w:r>
    </w:p>
    <w:p w14:paraId="3AC0242C" w14:textId="77777777" w:rsidR="00912D25" w:rsidRPr="00CB3BAA" w:rsidRDefault="00912D25" w:rsidP="00CB3BAA">
      <w:pPr>
        <w:pStyle w:val="SourceCode"/>
      </w:pPr>
      <w:r w:rsidRPr="00CB3BAA">
        <w:t>}</w:t>
      </w:r>
    </w:p>
    <w:p w14:paraId="783882C0" w14:textId="77777777" w:rsidR="00912D25" w:rsidRPr="00CB3BAA" w:rsidRDefault="00912D25" w:rsidP="00CB3BAA">
      <w:pPr>
        <w:pStyle w:val="SourceCode"/>
      </w:pPr>
    </w:p>
    <w:p w14:paraId="2AFCE6A1" w14:textId="77777777" w:rsidR="00912D25" w:rsidRPr="00CB3BAA" w:rsidRDefault="00912D25" w:rsidP="00CB3BAA">
      <w:pPr>
        <w:pStyle w:val="SourceCode"/>
      </w:pPr>
      <w:r w:rsidRPr="00CB3BAA">
        <w:t>let selected: number|string  = selector(false) </w:t>
      </w:r>
      <w:r w:rsidRPr="00AB3017">
        <w:rPr>
          <w:rStyle w:val="SourceCodeStrongChar"/>
        </w:rPr>
        <w:t>as number</w:t>
      </w:r>
      <w:r w:rsidRPr="00CB3BAA">
        <w:t>;</w:t>
      </w:r>
    </w:p>
    <w:p w14:paraId="4328711A" w14:textId="5254442D" w:rsidR="00912D25" w:rsidRDefault="00912D25" w:rsidP="00CB3BAA">
      <w:pPr>
        <w:pStyle w:val="SourceCode"/>
      </w:pPr>
      <w:r w:rsidRPr="00CB3BAA">
        <w:t>console.log(selected.</w:t>
      </w:r>
      <w:r w:rsidRPr="00AB3017">
        <w:rPr>
          <w:rStyle w:val="SourceCodeStrongChar"/>
        </w:rPr>
        <w:t>toFixed(2)</w:t>
      </w:r>
      <w:r w:rsidRPr="00CB3BAA">
        <w:t>);</w:t>
      </w:r>
    </w:p>
    <w:p w14:paraId="05C844FF" w14:textId="77777777" w:rsidR="001B2EDB" w:rsidRPr="00CB3BAA" w:rsidRDefault="001B2EDB" w:rsidP="00CB3BAA">
      <w:pPr>
        <w:pStyle w:val="SourceCode"/>
      </w:pPr>
    </w:p>
    <w:p w14:paraId="192B1D60" w14:textId="0CF8CDA2" w:rsidR="00CB3BAA" w:rsidRPr="00CB3BAA" w:rsidRDefault="001B2EDB" w:rsidP="00CB3BAA">
      <w:pPr>
        <w:pStyle w:val="SourceCode"/>
      </w:pPr>
      <w:r>
        <w:t xml:space="preserve">&gt;&gt; </w:t>
      </w:r>
      <w:r w:rsidR="00CB3BAA" w:rsidRPr="00CB3BAA">
        <w:t>C:</w:t>
      </w:r>
      <w:r w:rsidRPr="00CB3BAA">
        <w:t xml:space="preserve"> </w:t>
      </w:r>
      <w:r>
        <w:t>…</w:t>
      </w:r>
      <w:r w:rsidR="00CB3BAA" w:rsidRPr="00CB3BAA">
        <w:t>\dist\hello.js:5</w:t>
      </w:r>
    </w:p>
    <w:p w14:paraId="135156A7" w14:textId="77B19C14" w:rsidR="00912D25" w:rsidRDefault="005E4CF4" w:rsidP="00CB3BAA">
      <w:pPr>
        <w:pStyle w:val="SourceCode"/>
      </w:pPr>
      <w:r>
        <w:t xml:space="preserve">&gt;&gt; </w:t>
      </w:r>
      <w:r w:rsidR="00CB3BAA" w:rsidRPr="00CB3BAA">
        <w:t>console.log(selected.toFixed(2));</w:t>
      </w:r>
    </w:p>
    <w:p w14:paraId="6713BB68" w14:textId="52573C50" w:rsidR="005E4CF4" w:rsidRPr="00CB3BAA" w:rsidRDefault="005E4CF4" w:rsidP="00CB3BAA">
      <w:pPr>
        <w:pStyle w:val="SourceCode"/>
      </w:pPr>
      <w:r>
        <w:t xml:space="preserve">&gt;&gt; </w:t>
      </w:r>
      <w:r w:rsidRPr="005E4CF4">
        <w:t>TypeError: selected.toFixed is not a function</w:t>
      </w:r>
    </w:p>
    <w:p w14:paraId="5FA0695A" w14:textId="77777777" w:rsidR="00083B85" w:rsidRPr="00C8680C" w:rsidRDefault="00083B85" w:rsidP="00C8680C"/>
    <w:p w14:paraId="6DAEA7F7" w14:textId="77777777" w:rsidR="00E13748" w:rsidRDefault="00ED09CA" w:rsidP="00E300C4">
      <w:r>
        <w:lastRenderedPageBreak/>
        <w:t>We can also circumvent th</w:t>
      </w:r>
      <w:r w:rsidR="000B3DAD">
        <w:t xml:space="preserve">e compiler as the following piece of horrible code shows. </w:t>
      </w:r>
    </w:p>
    <w:p w14:paraId="74D61B75" w14:textId="005C3D77" w:rsidR="00F143DD" w:rsidRDefault="004353F3" w:rsidP="00E13748">
      <w:pPr>
        <w:pStyle w:val="QuoteCallOut"/>
      </w:pPr>
      <w:r>
        <w:t xml:space="preserve">It is worth noting that </w:t>
      </w:r>
      <w:r w:rsidR="00CD0E30">
        <w:t xml:space="preserve">type assertions are a compile time construct. They </w:t>
      </w:r>
      <w:r w:rsidR="009E79E7">
        <w:t xml:space="preserve">do not cause runtime type coercion to occur when the </w:t>
      </w:r>
      <w:r w:rsidR="00AF5308">
        <w:t>actual runtime type does not match the asserted type.</w:t>
      </w:r>
    </w:p>
    <w:p w14:paraId="45C93F50" w14:textId="77777777" w:rsidR="00E13748" w:rsidRDefault="00E13748" w:rsidP="00EB785A">
      <w:pPr>
        <w:pStyle w:val="SourceCode"/>
      </w:pPr>
    </w:p>
    <w:p w14:paraId="6DDF2CF2" w14:textId="11A01819" w:rsidR="00EB785A" w:rsidRPr="00EB785A" w:rsidRDefault="00EB785A" w:rsidP="00EB785A">
      <w:pPr>
        <w:pStyle w:val="SourceCode"/>
      </w:pPr>
      <w:r w:rsidRPr="00EB785A">
        <w:t>function selector(flag: boolean) : boolean | string {</w:t>
      </w:r>
    </w:p>
    <w:p w14:paraId="25CC3361" w14:textId="77777777" w:rsidR="00EB785A" w:rsidRPr="00EB785A" w:rsidRDefault="00EB785A" w:rsidP="00EB785A">
      <w:pPr>
        <w:pStyle w:val="SourceCode"/>
      </w:pPr>
      <w:r w:rsidRPr="00EB785A">
        <w:t>    return flag ? true : "1.0"</w:t>
      </w:r>
    </w:p>
    <w:p w14:paraId="25DBE6A2" w14:textId="77777777" w:rsidR="00EB785A" w:rsidRPr="00EB785A" w:rsidRDefault="00EB785A" w:rsidP="00EB785A">
      <w:pPr>
        <w:pStyle w:val="SourceCode"/>
      </w:pPr>
      <w:r w:rsidRPr="00EB785A">
        <w:t>}</w:t>
      </w:r>
    </w:p>
    <w:p w14:paraId="002B98E4" w14:textId="77777777" w:rsidR="00EB785A" w:rsidRPr="00EB785A" w:rsidRDefault="00EB785A" w:rsidP="00EB785A">
      <w:pPr>
        <w:pStyle w:val="SourceCode"/>
      </w:pPr>
    </w:p>
    <w:p w14:paraId="2395139C" w14:textId="77777777" w:rsidR="00EB785A" w:rsidRPr="00EB785A" w:rsidRDefault="00EB785A" w:rsidP="00EB785A">
      <w:pPr>
        <w:pStyle w:val="SourceCode"/>
      </w:pPr>
      <w:r w:rsidRPr="00EB785A">
        <w:t>let x: number|string  = selector(true) </w:t>
      </w:r>
      <w:r w:rsidRPr="00EB785A">
        <w:rPr>
          <w:rStyle w:val="SourceCodeStrongChar"/>
        </w:rPr>
        <w:t>as any as number</w:t>
      </w:r>
      <w:r w:rsidRPr="00EB785A">
        <w:t>;</w:t>
      </w:r>
    </w:p>
    <w:p w14:paraId="291E04AB" w14:textId="1A37AC7F" w:rsidR="00EB785A" w:rsidRDefault="00EB785A" w:rsidP="00EB785A">
      <w:pPr>
        <w:pStyle w:val="SourceCode"/>
      </w:pPr>
      <w:r w:rsidRPr="00EB785A">
        <w:t>console.log(x </w:t>
      </w:r>
      <w:r w:rsidR="00F01A48">
        <w:t>+ 1</w:t>
      </w:r>
      <w:r w:rsidRPr="00EB785A">
        <w:t>);</w:t>
      </w:r>
    </w:p>
    <w:p w14:paraId="7285149B" w14:textId="76747B83" w:rsidR="00EB785A" w:rsidRDefault="00EB785A" w:rsidP="00EB785A">
      <w:pPr>
        <w:pStyle w:val="SourceCode"/>
      </w:pPr>
    </w:p>
    <w:p w14:paraId="6DB34A0C" w14:textId="31D9D448" w:rsidR="00EB785A" w:rsidRPr="00EB785A" w:rsidRDefault="00EB785A" w:rsidP="00EB785A">
      <w:pPr>
        <w:pStyle w:val="SourceCode"/>
      </w:pPr>
      <w:r>
        <w:t>&gt;&gt; 2</w:t>
      </w:r>
    </w:p>
    <w:p w14:paraId="16E94078" w14:textId="5CD3EB05" w:rsidR="00B90275" w:rsidRDefault="00B90275" w:rsidP="00B90275">
      <w:pPr>
        <w:pStyle w:val="Heading4"/>
      </w:pPr>
      <w:r>
        <w:t>Type</w:t>
      </w:r>
      <w:r w:rsidR="00ED4184">
        <w:t xml:space="preserve"> </w:t>
      </w:r>
      <w:r>
        <w:t>Guards</w:t>
      </w:r>
    </w:p>
    <w:p w14:paraId="48EC0086" w14:textId="79380BF4" w:rsidR="005A35D5" w:rsidRPr="005A35D5" w:rsidRDefault="005A35D5" w:rsidP="005A35D5">
      <w:r>
        <w:t xml:space="preserve">The </w:t>
      </w:r>
      <w:r w:rsidR="001D4E43">
        <w:t>following struct</w:t>
      </w:r>
      <w:r w:rsidR="004D018C">
        <w:t xml:space="preserve">ure can be used with primitive types. </w:t>
      </w:r>
      <w:r w:rsidR="00F67016">
        <w:t>The compiler is clever enough to allow any string operations inside the if block.</w:t>
      </w:r>
    </w:p>
    <w:p w14:paraId="143FDB56" w14:textId="77777777" w:rsidR="00F67016" w:rsidRPr="00F67016" w:rsidRDefault="00F67016" w:rsidP="00F67016">
      <w:pPr>
        <w:pStyle w:val="SourceCode"/>
      </w:pPr>
      <w:r w:rsidRPr="00F67016">
        <w:t>let s: number|string  = selector(false);</w:t>
      </w:r>
    </w:p>
    <w:p w14:paraId="70CE24BE" w14:textId="77777777" w:rsidR="00F67016" w:rsidRPr="00F67016" w:rsidRDefault="00F67016" w:rsidP="00F67016">
      <w:pPr>
        <w:pStyle w:val="SourceCode"/>
      </w:pPr>
    </w:p>
    <w:p w14:paraId="2F647733" w14:textId="77777777" w:rsidR="00F67016" w:rsidRPr="00F67016" w:rsidRDefault="00F67016" w:rsidP="00F67016">
      <w:pPr>
        <w:pStyle w:val="SourceCode"/>
      </w:pPr>
      <w:r w:rsidRPr="00F67016">
        <w:t>if (typeof s === "string")</w:t>
      </w:r>
    </w:p>
    <w:p w14:paraId="3C3DA1D7" w14:textId="77777777" w:rsidR="00F67016" w:rsidRPr="00F67016" w:rsidRDefault="00F67016" w:rsidP="00F67016">
      <w:pPr>
        <w:pStyle w:val="SourceCode"/>
      </w:pPr>
      <w:r w:rsidRPr="00F67016">
        <w:t>    console.log(s.length);</w:t>
      </w:r>
    </w:p>
    <w:p w14:paraId="5B57AC1C" w14:textId="6586C746" w:rsidR="00212522" w:rsidRDefault="00224DEF" w:rsidP="00212522">
      <w:pPr>
        <w:pStyle w:val="Heading4"/>
      </w:pPr>
      <w:r>
        <w:t>Unknown versus Any</w:t>
      </w:r>
    </w:p>
    <w:p w14:paraId="7E97B2E6" w14:textId="0C03FD92" w:rsidR="000A2B72" w:rsidRPr="000A2B72" w:rsidRDefault="000A2B72" w:rsidP="000A2B72">
      <w:r>
        <w:t>We can do anything with variables of type any. Using unknown is more restrictive. We can only access unknown inside a guard which is safer.</w:t>
      </w:r>
    </w:p>
    <w:p w14:paraId="3E02BB63" w14:textId="77777777" w:rsidR="00DA6DC0" w:rsidRPr="00DA6DC0" w:rsidRDefault="00DA6DC0" w:rsidP="00DA6DC0">
      <w:pPr>
        <w:pStyle w:val="SourceCode"/>
      </w:pPr>
      <w:r w:rsidRPr="00DA6DC0">
        <w:t>function selector(flag: boolean) : number | string {</w:t>
      </w:r>
    </w:p>
    <w:p w14:paraId="09DB997D" w14:textId="77777777" w:rsidR="00DA6DC0" w:rsidRPr="00DA6DC0" w:rsidRDefault="00DA6DC0" w:rsidP="00DA6DC0">
      <w:pPr>
        <w:pStyle w:val="SourceCode"/>
      </w:pPr>
      <w:r w:rsidRPr="00DA6DC0">
        <w:t>    return flag ? 1.0 : "1.0"</w:t>
      </w:r>
    </w:p>
    <w:p w14:paraId="489BFFB1" w14:textId="77777777" w:rsidR="00DA6DC0" w:rsidRPr="00DA6DC0" w:rsidRDefault="00DA6DC0" w:rsidP="00DA6DC0">
      <w:pPr>
        <w:pStyle w:val="SourceCode"/>
      </w:pPr>
      <w:r w:rsidRPr="00DA6DC0">
        <w:t>}</w:t>
      </w:r>
    </w:p>
    <w:p w14:paraId="23ACF462" w14:textId="77777777" w:rsidR="00DA6DC0" w:rsidRPr="00DA6DC0" w:rsidRDefault="00DA6DC0" w:rsidP="00DA6DC0">
      <w:pPr>
        <w:pStyle w:val="SourceCode"/>
      </w:pPr>
    </w:p>
    <w:p w14:paraId="3D28073A" w14:textId="77777777" w:rsidR="00DA6DC0" w:rsidRPr="00DA6DC0" w:rsidRDefault="00DA6DC0" w:rsidP="00DA6DC0">
      <w:pPr>
        <w:pStyle w:val="SourceCode"/>
      </w:pPr>
      <w:r w:rsidRPr="00DA6DC0">
        <w:t>let an: any  = selector(false);</w:t>
      </w:r>
    </w:p>
    <w:p w14:paraId="43AA1BAE" w14:textId="77777777" w:rsidR="00DA6DC0" w:rsidRPr="00DA6DC0" w:rsidRDefault="00DA6DC0" w:rsidP="00DA6DC0">
      <w:pPr>
        <w:pStyle w:val="SourceCode"/>
      </w:pPr>
      <w:r w:rsidRPr="00DA6DC0">
        <w:t>let un: unknown  = selector(false);</w:t>
      </w:r>
    </w:p>
    <w:p w14:paraId="6FF4B35B" w14:textId="77777777" w:rsidR="00DA6DC0" w:rsidRPr="00DA6DC0" w:rsidRDefault="00DA6DC0" w:rsidP="00DA6DC0">
      <w:pPr>
        <w:pStyle w:val="SourceCode"/>
      </w:pPr>
    </w:p>
    <w:p w14:paraId="19919F66" w14:textId="77777777" w:rsidR="00DA6DC0" w:rsidRPr="00DA6DC0" w:rsidRDefault="00DA6DC0" w:rsidP="00DA6DC0">
      <w:pPr>
        <w:pStyle w:val="SourceCode"/>
      </w:pPr>
      <w:r w:rsidRPr="00DA6DC0">
        <w:t>// We dont need to check the type of </w:t>
      </w:r>
    </w:p>
    <w:p w14:paraId="029CD0EB" w14:textId="77777777" w:rsidR="00DA6DC0" w:rsidRPr="00DA6DC0" w:rsidRDefault="00DA6DC0" w:rsidP="00DA6DC0">
      <w:pPr>
        <w:pStyle w:val="SourceCode"/>
      </w:pPr>
      <w:r w:rsidRPr="00DA6DC0">
        <w:t>// any. We can do anything with it</w:t>
      </w:r>
    </w:p>
    <w:p w14:paraId="55077813" w14:textId="77777777" w:rsidR="00DA6DC0" w:rsidRPr="00DA6DC0" w:rsidRDefault="00DA6DC0" w:rsidP="000A2B72">
      <w:pPr>
        <w:pStyle w:val="SourceCodeStrong"/>
      </w:pPr>
      <w:r w:rsidRPr="00DA6DC0">
        <w:t>console.log(an.length);</w:t>
      </w:r>
    </w:p>
    <w:p w14:paraId="1A964D4B" w14:textId="77777777" w:rsidR="00DA6DC0" w:rsidRPr="00DA6DC0" w:rsidRDefault="00DA6DC0" w:rsidP="00DA6DC0">
      <w:pPr>
        <w:pStyle w:val="SourceCode"/>
      </w:pPr>
    </w:p>
    <w:p w14:paraId="131FFF4E" w14:textId="77777777" w:rsidR="00DA6DC0" w:rsidRPr="00DA6DC0" w:rsidRDefault="00DA6DC0" w:rsidP="00DA6DC0">
      <w:pPr>
        <w:pStyle w:val="SourceCode"/>
      </w:pPr>
      <w:r w:rsidRPr="00DA6DC0">
        <w:t>// Unknown can only be accessed inside a guard</w:t>
      </w:r>
    </w:p>
    <w:p w14:paraId="4D920AA2" w14:textId="77777777" w:rsidR="00DA6DC0" w:rsidRPr="00DA6DC0" w:rsidRDefault="00DA6DC0" w:rsidP="000A2B72">
      <w:pPr>
        <w:pStyle w:val="SourceCodeStrong"/>
      </w:pPr>
      <w:r w:rsidRPr="00DA6DC0">
        <w:t>if (typeof un === "string")</w:t>
      </w:r>
    </w:p>
    <w:p w14:paraId="76AEC4A3" w14:textId="77777777" w:rsidR="00DA6DC0" w:rsidRPr="00DA6DC0" w:rsidRDefault="00DA6DC0" w:rsidP="000A2B72">
      <w:pPr>
        <w:pStyle w:val="SourceCodeStrong"/>
      </w:pPr>
      <w:r w:rsidRPr="00DA6DC0">
        <w:t>    console.log(un.length);</w:t>
      </w:r>
    </w:p>
    <w:p w14:paraId="6032304C" w14:textId="77777777" w:rsidR="00781FEB" w:rsidRDefault="00781FE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6FDA53B" w14:textId="1A58EABE" w:rsidR="00F757B8" w:rsidRDefault="00F757B8" w:rsidP="00F757B8">
      <w:pPr>
        <w:pStyle w:val="Heading4"/>
      </w:pPr>
      <w:r>
        <w:lastRenderedPageBreak/>
        <w:t>Null and Undefined</w:t>
      </w:r>
    </w:p>
    <w:p w14:paraId="430451C2" w14:textId="1D31DE60" w:rsidR="00F757B8" w:rsidRPr="00F757B8" w:rsidRDefault="007D66C4" w:rsidP="00F757B8">
      <w:r>
        <w:t xml:space="preserve">Null and undefined are valid values for all types. </w:t>
      </w:r>
    </w:p>
    <w:p w14:paraId="48C7278D" w14:textId="77777777" w:rsidR="00E77E9F" w:rsidRPr="00E77E9F" w:rsidRDefault="00E77E9F" w:rsidP="00E77E9F">
      <w:pPr>
        <w:pStyle w:val="SourceCode"/>
      </w:pPr>
      <w:r w:rsidRPr="00E77E9F">
        <w:t>var undef: number;</w:t>
      </w:r>
    </w:p>
    <w:p w14:paraId="1B45289D" w14:textId="77777777" w:rsidR="00E77E9F" w:rsidRPr="00E77E9F" w:rsidRDefault="00E77E9F" w:rsidP="00E77E9F">
      <w:pPr>
        <w:pStyle w:val="SourceCode"/>
      </w:pPr>
      <w:r w:rsidRPr="00E77E9F">
        <w:t>console.log(typeof undef);</w:t>
      </w:r>
    </w:p>
    <w:p w14:paraId="4733C116" w14:textId="77777777" w:rsidR="00E77E9F" w:rsidRPr="00E77E9F" w:rsidRDefault="00E77E9F" w:rsidP="00E77E9F">
      <w:pPr>
        <w:pStyle w:val="SourceCode"/>
      </w:pPr>
    </w:p>
    <w:p w14:paraId="27834FB8" w14:textId="77777777" w:rsidR="00E77E9F" w:rsidRPr="00E77E9F" w:rsidRDefault="00E77E9F" w:rsidP="00E77E9F">
      <w:pPr>
        <w:pStyle w:val="SourceCode"/>
      </w:pPr>
      <w:r w:rsidRPr="00E77E9F">
        <w:t>undef = null;</w:t>
      </w:r>
    </w:p>
    <w:p w14:paraId="739620CE" w14:textId="639524EE" w:rsidR="00E77E9F" w:rsidRDefault="00E77E9F" w:rsidP="00E77E9F">
      <w:pPr>
        <w:pStyle w:val="SourceCode"/>
      </w:pPr>
      <w:r w:rsidRPr="00E77E9F">
        <w:t>console.log(typeof undef);</w:t>
      </w:r>
    </w:p>
    <w:p w14:paraId="6BB69DFE" w14:textId="57D809D1" w:rsidR="00E77E9F" w:rsidRDefault="00E77E9F" w:rsidP="00E77E9F">
      <w:pPr>
        <w:pStyle w:val="SourceCode"/>
      </w:pPr>
    </w:p>
    <w:p w14:paraId="15FD6A2D" w14:textId="608588D1" w:rsidR="00E77E9F" w:rsidRDefault="00E77E9F" w:rsidP="00E77E9F">
      <w:pPr>
        <w:pStyle w:val="SourceCode"/>
      </w:pPr>
      <w:r>
        <w:t>&gt;&gt; undefined</w:t>
      </w:r>
    </w:p>
    <w:p w14:paraId="7DDEACCA" w14:textId="65D7DC56" w:rsidR="00E77E9F" w:rsidRPr="00E77E9F" w:rsidRDefault="00E77E9F" w:rsidP="00E77E9F">
      <w:pPr>
        <w:pStyle w:val="SourceCode"/>
      </w:pPr>
      <w:r>
        <w:t>&gt;&gt; object</w:t>
      </w:r>
    </w:p>
    <w:p w14:paraId="68F6F00D" w14:textId="77777777" w:rsidR="00781FEB" w:rsidRDefault="00781FEB" w:rsidP="00781FEB"/>
    <w:p w14:paraId="71A97CBF" w14:textId="08D3093E" w:rsidR="00781FEB" w:rsidRDefault="00781FEB" w:rsidP="00781FEB">
      <w:r>
        <w:t>This can cause problems as these values change the type</w:t>
      </w:r>
      <w:r w:rsidR="00BB7462">
        <w:t xml:space="preserve"> thereby breaking the static type checking</w:t>
      </w:r>
    </w:p>
    <w:p w14:paraId="1AA8332C" w14:textId="77777777" w:rsidR="00825A12" w:rsidRPr="00825A12" w:rsidRDefault="00825A12" w:rsidP="00825A12">
      <w:pPr>
        <w:pStyle w:val="SourceCode"/>
      </w:pPr>
      <w:r w:rsidRPr="00825A12">
        <w:t>function f() : number {</w:t>
      </w:r>
    </w:p>
    <w:p w14:paraId="41BFEFAF" w14:textId="77777777" w:rsidR="00825A12" w:rsidRPr="00825A12" w:rsidRDefault="00825A12" w:rsidP="00825A12">
      <w:pPr>
        <w:pStyle w:val="SourceCode"/>
      </w:pPr>
      <w:r w:rsidRPr="00825A12">
        <w:t>    return null;</w:t>
      </w:r>
    </w:p>
    <w:p w14:paraId="7B5AD819" w14:textId="77777777" w:rsidR="00825A12" w:rsidRPr="00825A12" w:rsidRDefault="00825A12" w:rsidP="00825A12">
      <w:pPr>
        <w:pStyle w:val="SourceCode"/>
      </w:pPr>
      <w:r w:rsidRPr="00825A12">
        <w:t>}</w:t>
      </w:r>
    </w:p>
    <w:p w14:paraId="67213AE1" w14:textId="77777777" w:rsidR="00825A12" w:rsidRPr="00825A12" w:rsidRDefault="00825A12" w:rsidP="00825A12">
      <w:pPr>
        <w:pStyle w:val="SourceCode"/>
      </w:pPr>
    </w:p>
    <w:p w14:paraId="00DCB710" w14:textId="77777777" w:rsidR="00825A12" w:rsidRPr="00825A12" w:rsidRDefault="00825A12" w:rsidP="00825A12">
      <w:pPr>
        <w:pStyle w:val="SourceCode"/>
      </w:pPr>
      <w:r w:rsidRPr="00825A12">
        <w:t>var x: number = f();</w:t>
      </w:r>
    </w:p>
    <w:p w14:paraId="2E6794D0" w14:textId="28144A68" w:rsidR="00825A12" w:rsidRDefault="00825A12" w:rsidP="00825A12">
      <w:pPr>
        <w:pStyle w:val="SourceCode"/>
      </w:pPr>
      <w:r w:rsidRPr="00825A12">
        <w:t>console.log(typeof x);</w:t>
      </w:r>
    </w:p>
    <w:p w14:paraId="2D773BBE" w14:textId="523BB832" w:rsidR="009B6D6C" w:rsidRDefault="009B6D6C" w:rsidP="00825A12">
      <w:pPr>
        <w:pStyle w:val="SourceCode"/>
      </w:pPr>
    </w:p>
    <w:p w14:paraId="58163DA4" w14:textId="2582BBC4" w:rsidR="009B6D6C" w:rsidRPr="00825A12" w:rsidRDefault="009B6D6C" w:rsidP="00825A12">
      <w:pPr>
        <w:pStyle w:val="SourceCode"/>
      </w:pPr>
      <w:r>
        <w:t>&gt;&gt; object</w:t>
      </w:r>
    </w:p>
    <w:p w14:paraId="56C4CBA6" w14:textId="77777777" w:rsidR="00825A12" w:rsidRPr="00825A12" w:rsidRDefault="00825A12" w:rsidP="00825A1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6E9FD0" w14:textId="06151111" w:rsidR="00472244" w:rsidRDefault="00A54B19" w:rsidP="00472244">
      <w:r>
        <w:t>We can instruct the compiler to prevent the assignment of null and undefined to other types.</w:t>
      </w:r>
    </w:p>
    <w:p w14:paraId="7FB58527" w14:textId="77777777" w:rsidR="0015422A" w:rsidRPr="0015422A" w:rsidRDefault="0015422A" w:rsidP="0015422A">
      <w:pPr>
        <w:pStyle w:val="SourceCode"/>
      </w:pPr>
      <w:r w:rsidRPr="0015422A">
        <w:t>{</w:t>
      </w:r>
    </w:p>
    <w:p w14:paraId="71C22A31" w14:textId="77777777" w:rsidR="0015422A" w:rsidRPr="0015422A" w:rsidRDefault="0015422A" w:rsidP="0015422A">
      <w:pPr>
        <w:pStyle w:val="SourceCode"/>
      </w:pPr>
      <w:r w:rsidRPr="0015422A">
        <w:t>    "compilerOptions": {</w:t>
      </w:r>
    </w:p>
    <w:p w14:paraId="40D991E9" w14:textId="77777777" w:rsidR="0015422A" w:rsidRPr="0015422A" w:rsidRDefault="0015422A" w:rsidP="0015422A">
      <w:pPr>
        <w:pStyle w:val="SourceCode"/>
      </w:pPr>
      <w:r w:rsidRPr="0015422A">
        <w:t>        "target": "ES2018", </w:t>
      </w:r>
    </w:p>
    <w:p w14:paraId="75BF7813" w14:textId="77777777" w:rsidR="0015422A" w:rsidRPr="0015422A" w:rsidRDefault="0015422A" w:rsidP="0015422A">
      <w:pPr>
        <w:pStyle w:val="SourceCode"/>
      </w:pPr>
      <w:r w:rsidRPr="0015422A">
        <w:t>        "outDir": "./dist", </w:t>
      </w:r>
    </w:p>
    <w:p w14:paraId="4D6E6856" w14:textId="77777777" w:rsidR="0015422A" w:rsidRPr="0015422A" w:rsidRDefault="0015422A" w:rsidP="0015422A">
      <w:pPr>
        <w:pStyle w:val="SourceCode"/>
      </w:pPr>
      <w:r w:rsidRPr="0015422A">
        <w:t>        "rootDir": "./src",</w:t>
      </w:r>
    </w:p>
    <w:p w14:paraId="0ED9B7B4" w14:textId="77777777" w:rsidR="0015422A" w:rsidRPr="0015422A" w:rsidRDefault="0015422A" w:rsidP="0015422A">
      <w:pPr>
        <w:pStyle w:val="SourceCode"/>
        <w:rPr>
          <w:b/>
          <w:bCs/>
        </w:rPr>
      </w:pPr>
      <w:r w:rsidRPr="0015422A">
        <w:rPr>
          <w:b/>
          <w:bCs/>
        </w:rPr>
        <w:t>        "strictNullChecks": true</w:t>
      </w:r>
    </w:p>
    <w:p w14:paraId="516921CC" w14:textId="77777777" w:rsidR="0015422A" w:rsidRPr="0015422A" w:rsidRDefault="0015422A" w:rsidP="0015422A">
      <w:pPr>
        <w:pStyle w:val="SourceCode"/>
      </w:pPr>
      <w:r w:rsidRPr="0015422A">
        <w:t>    }</w:t>
      </w:r>
    </w:p>
    <w:p w14:paraId="713C5CC4" w14:textId="05491BEE" w:rsidR="00A54B19" w:rsidRDefault="0015422A" w:rsidP="00595084">
      <w:pPr>
        <w:pStyle w:val="SourceCode"/>
      </w:pPr>
      <w:r w:rsidRPr="0015422A">
        <w:t>}</w:t>
      </w:r>
    </w:p>
    <w:p w14:paraId="60C133D4" w14:textId="77777777" w:rsidR="00595084" w:rsidRDefault="00595084" w:rsidP="00595084">
      <w:pPr>
        <w:pStyle w:val="SourceCode"/>
      </w:pPr>
    </w:p>
    <w:p w14:paraId="22EE2F68" w14:textId="1B51BC88" w:rsidR="00921A32" w:rsidRDefault="00921A32" w:rsidP="00472244">
      <w:r>
        <w:t xml:space="preserve">Where we really need to support </w:t>
      </w:r>
      <w:r w:rsidR="00773936">
        <w:t>null,</w:t>
      </w:r>
      <w:r>
        <w:t xml:space="preserve"> we can add it to the union</w:t>
      </w:r>
    </w:p>
    <w:p w14:paraId="296CD5F5" w14:textId="77777777" w:rsidR="00FC3B2B" w:rsidRPr="00FC3B2B" w:rsidRDefault="00FC3B2B" w:rsidP="00FC3B2B">
      <w:pPr>
        <w:pStyle w:val="SourceCode"/>
      </w:pPr>
      <w:r w:rsidRPr="00FC3B2B">
        <w:t>function f() : </w:t>
      </w:r>
      <w:r w:rsidRPr="00FC3B2B">
        <w:rPr>
          <w:rStyle w:val="SourceCodeStrongChar"/>
        </w:rPr>
        <w:t>number | null</w:t>
      </w:r>
      <w:r w:rsidRPr="00FC3B2B">
        <w:t> {</w:t>
      </w:r>
    </w:p>
    <w:p w14:paraId="4F58D033" w14:textId="77777777" w:rsidR="00FC3B2B" w:rsidRPr="00FC3B2B" w:rsidRDefault="00FC3B2B" w:rsidP="00FC3B2B">
      <w:pPr>
        <w:pStyle w:val="SourceCode"/>
      </w:pPr>
      <w:r w:rsidRPr="00FC3B2B">
        <w:t>    return null;</w:t>
      </w:r>
    </w:p>
    <w:p w14:paraId="1D381736" w14:textId="77777777" w:rsidR="00FC3B2B" w:rsidRPr="00FC3B2B" w:rsidRDefault="00FC3B2B" w:rsidP="00FC3B2B">
      <w:pPr>
        <w:pStyle w:val="SourceCode"/>
      </w:pPr>
      <w:r w:rsidRPr="00FC3B2B">
        <w:t>}</w:t>
      </w:r>
    </w:p>
    <w:p w14:paraId="1171483E" w14:textId="3E3935C7" w:rsidR="00921A32" w:rsidRDefault="00921A32" w:rsidP="00472244"/>
    <w:p w14:paraId="33D0E437" w14:textId="69D9919C" w:rsidR="00BE331E" w:rsidRDefault="00BE331E" w:rsidP="00472244">
      <w:r>
        <w:t xml:space="preserve">We then need to be able to do something like this. If we know the value cannot be </w:t>
      </w:r>
      <w:proofErr w:type="gramStart"/>
      <w:r>
        <w:t>null</w:t>
      </w:r>
      <w:proofErr w:type="gramEnd"/>
      <w:r>
        <w:t xml:space="preserve"> we can </w:t>
      </w:r>
      <w:r w:rsidR="00BB02B2">
        <w:t xml:space="preserve">use a </w:t>
      </w:r>
      <w:r w:rsidR="006A00AB">
        <w:t>non-null</w:t>
      </w:r>
      <w:r w:rsidR="00BB02B2">
        <w:t xml:space="preserve"> assertion</w:t>
      </w:r>
      <w:r w:rsidR="006A00AB">
        <w:t xml:space="preserve"> using the ! operator</w:t>
      </w:r>
      <w:r w:rsidR="00BB02B2">
        <w:t>.</w:t>
      </w:r>
    </w:p>
    <w:p w14:paraId="506D1281" w14:textId="77777777" w:rsidR="008848A3" w:rsidRPr="008848A3" w:rsidRDefault="008848A3" w:rsidP="008848A3">
      <w:pPr>
        <w:pStyle w:val="SourceCode"/>
      </w:pPr>
      <w:r w:rsidRPr="008848A3">
        <w:t>function f(isNull: boolean) : number | null {</w:t>
      </w:r>
    </w:p>
    <w:p w14:paraId="036BB1BD" w14:textId="77777777" w:rsidR="008848A3" w:rsidRPr="008848A3" w:rsidRDefault="008848A3" w:rsidP="008848A3">
      <w:pPr>
        <w:pStyle w:val="SourceCode"/>
      </w:pPr>
      <w:r w:rsidRPr="008848A3">
        <w:t>    return isNull? null : 100.0;</w:t>
      </w:r>
    </w:p>
    <w:p w14:paraId="558E4F17" w14:textId="77777777" w:rsidR="008848A3" w:rsidRPr="008848A3" w:rsidRDefault="008848A3" w:rsidP="008848A3">
      <w:pPr>
        <w:pStyle w:val="SourceCode"/>
      </w:pPr>
      <w:r w:rsidRPr="008848A3">
        <w:t>}</w:t>
      </w:r>
    </w:p>
    <w:p w14:paraId="4F7CFE5F" w14:textId="77777777" w:rsidR="008848A3" w:rsidRPr="008848A3" w:rsidRDefault="008848A3" w:rsidP="008848A3">
      <w:pPr>
        <w:pStyle w:val="SourceCode"/>
      </w:pPr>
    </w:p>
    <w:p w14:paraId="09375443" w14:textId="77777777" w:rsidR="008848A3" w:rsidRPr="008848A3" w:rsidRDefault="008848A3" w:rsidP="008848A3">
      <w:pPr>
        <w:pStyle w:val="SourceCode"/>
      </w:pPr>
      <w:r w:rsidRPr="008848A3">
        <w:t>var x: number = f(false)</w:t>
      </w:r>
      <w:r w:rsidRPr="008848A3">
        <w:rPr>
          <w:rStyle w:val="SourceCodeStrongChar"/>
        </w:rPr>
        <w:t>!</w:t>
      </w:r>
      <w:r w:rsidRPr="008848A3">
        <w:t>;</w:t>
      </w:r>
    </w:p>
    <w:p w14:paraId="2AA84856" w14:textId="77777777" w:rsidR="008848A3" w:rsidRPr="008848A3" w:rsidRDefault="008848A3" w:rsidP="008848A3">
      <w:pPr>
        <w:pStyle w:val="SourceCode"/>
      </w:pPr>
      <w:r w:rsidRPr="008848A3">
        <w:t>console.log(typeof x);</w:t>
      </w:r>
    </w:p>
    <w:p w14:paraId="14EBD559" w14:textId="77777777" w:rsidR="008848A3" w:rsidRPr="008848A3" w:rsidRDefault="008848A3" w:rsidP="008848A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16398F" w14:textId="77777777" w:rsidR="00BB7462" w:rsidRPr="00F757B8" w:rsidRDefault="00BB7462" w:rsidP="00781FEB"/>
    <w:p w14:paraId="3E59A5D6" w14:textId="6F78424C" w:rsidR="00224DEF" w:rsidRPr="00224DEF" w:rsidRDefault="00595084" w:rsidP="00224DEF">
      <w:r>
        <w:lastRenderedPageBreak/>
        <w:t>Another alternative is to use a non-null type guard</w:t>
      </w:r>
    </w:p>
    <w:p w14:paraId="6F0D162F" w14:textId="77777777" w:rsidR="00ED3012" w:rsidRPr="00ED3012" w:rsidRDefault="00ED3012" w:rsidP="00ED3012">
      <w:pPr>
        <w:pStyle w:val="SourceCode"/>
      </w:pPr>
      <w:r w:rsidRPr="00ED3012">
        <w:t>function f(isNull: boolean) : number | null {</w:t>
      </w:r>
    </w:p>
    <w:p w14:paraId="64190920" w14:textId="77777777" w:rsidR="00ED3012" w:rsidRPr="00ED3012" w:rsidRDefault="00ED3012" w:rsidP="00ED3012">
      <w:pPr>
        <w:pStyle w:val="SourceCode"/>
      </w:pPr>
      <w:r w:rsidRPr="00ED3012">
        <w:t>    return isNull? null : 100.0;</w:t>
      </w:r>
    </w:p>
    <w:p w14:paraId="2F7FFACD" w14:textId="77777777" w:rsidR="00ED3012" w:rsidRPr="00ED3012" w:rsidRDefault="00ED3012" w:rsidP="00ED3012">
      <w:pPr>
        <w:pStyle w:val="SourceCode"/>
      </w:pPr>
      <w:r w:rsidRPr="00ED3012">
        <w:t>}</w:t>
      </w:r>
    </w:p>
    <w:p w14:paraId="5BC54CB5" w14:textId="77777777" w:rsidR="00ED3012" w:rsidRPr="00ED3012" w:rsidRDefault="00ED3012" w:rsidP="00ED3012">
      <w:pPr>
        <w:pStyle w:val="SourceCode"/>
      </w:pPr>
    </w:p>
    <w:p w14:paraId="3B1CAB79" w14:textId="77777777" w:rsidR="00ED3012" w:rsidRPr="00ED3012" w:rsidRDefault="00ED3012" w:rsidP="00ED3012">
      <w:pPr>
        <w:pStyle w:val="SourceCode"/>
      </w:pPr>
      <w:r w:rsidRPr="00ED3012">
        <w:t>var x = f(false);</w:t>
      </w:r>
    </w:p>
    <w:p w14:paraId="55EB1420" w14:textId="77777777" w:rsidR="00ED3012" w:rsidRPr="00ED3012" w:rsidRDefault="00ED3012" w:rsidP="00ED3012">
      <w:pPr>
        <w:pStyle w:val="SourceCode"/>
      </w:pPr>
    </w:p>
    <w:p w14:paraId="3670014B" w14:textId="77777777" w:rsidR="00ED3012" w:rsidRPr="00ED3012" w:rsidRDefault="00ED3012" w:rsidP="00ED3012">
      <w:pPr>
        <w:pStyle w:val="SourceCode"/>
      </w:pPr>
      <w:r w:rsidRPr="00ED3012">
        <w:t>// Compiler error</w:t>
      </w:r>
    </w:p>
    <w:p w14:paraId="01EE62C8" w14:textId="77777777" w:rsidR="00ED3012" w:rsidRPr="00ED3012" w:rsidRDefault="00ED3012" w:rsidP="00ED3012">
      <w:pPr>
        <w:pStyle w:val="SourceCode"/>
      </w:pPr>
      <w:r w:rsidRPr="00ED3012">
        <w:t>//console.log(x.toFixed());</w:t>
      </w:r>
    </w:p>
    <w:p w14:paraId="31503F8A" w14:textId="77777777" w:rsidR="00ED3012" w:rsidRPr="00ED3012" w:rsidRDefault="00ED3012" w:rsidP="00ED3012">
      <w:pPr>
        <w:pStyle w:val="SourceCode"/>
      </w:pPr>
    </w:p>
    <w:p w14:paraId="6EA26367" w14:textId="77777777" w:rsidR="00ED3012" w:rsidRPr="00ED3012" w:rsidRDefault="00ED3012" w:rsidP="00ED3012">
      <w:pPr>
        <w:pStyle w:val="SourceCodeStrong"/>
      </w:pPr>
      <w:r w:rsidRPr="00ED3012">
        <w:t>if (x !== null)</w:t>
      </w:r>
    </w:p>
    <w:p w14:paraId="66CC6831" w14:textId="77777777" w:rsidR="00ED3012" w:rsidRPr="00ED3012" w:rsidRDefault="00ED3012" w:rsidP="00ED3012">
      <w:pPr>
        <w:pStyle w:val="SourceCodeStrong"/>
      </w:pPr>
      <w:r w:rsidRPr="00ED3012">
        <w:t>    console.log(x.toFixed());</w:t>
      </w:r>
    </w:p>
    <w:p w14:paraId="142ECFFC" w14:textId="77777777" w:rsidR="00743A6B" w:rsidRDefault="00743A6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DE4ACD" w14:textId="341F310E" w:rsidR="00743A6B" w:rsidRDefault="00743A6B" w:rsidP="00743A6B">
      <w:pPr>
        <w:pStyle w:val="Heading3"/>
      </w:pPr>
      <w:bookmarkStart w:id="7" w:name="_Toc43574569"/>
      <w:r>
        <w:lastRenderedPageBreak/>
        <w:t>Functions</w:t>
      </w:r>
      <w:bookmarkEnd w:id="7"/>
    </w:p>
    <w:p w14:paraId="2BA9B7C2" w14:textId="76023E4F" w:rsidR="0031502E" w:rsidRDefault="0031502E" w:rsidP="0031502E">
      <w:r>
        <w:t xml:space="preserve">There is no </w:t>
      </w:r>
      <w:r w:rsidR="00963C54">
        <w:t xml:space="preserve">function overloading in java. If we create a second function with the same name and different </w:t>
      </w:r>
      <w:r w:rsidR="009B19B8">
        <w:t>parameters,</w:t>
      </w:r>
      <w:r w:rsidR="00963C54">
        <w:t xml:space="preserve"> it overrides the first function.</w:t>
      </w:r>
      <w:r w:rsidR="00E34D01">
        <w:t xml:space="preserve"> TypeScript will </w:t>
      </w:r>
      <w:r w:rsidR="00A54DD0">
        <w:t xml:space="preserve">give an error in such cases. </w:t>
      </w:r>
      <w:r w:rsidR="00EE3C37">
        <w:t>Unlike JavaScript</w:t>
      </w:r>
      <w:r w:rsidR="00E50E01">
        <w:t>,</w:t>
      </w:r>
      <w:r w:rsidR="00EE3C37">
        <w:t xml:space="preserve"> TypeScript expects the number of arguments to match the number of formal parameters. </w:t>
      </w:r>
      <w:r w:rsidR="009B19B8">
        <w:t xml:space="preserve">Furthermore, we can instruct the compiler to </w:t>
      </w:r>
      <w:r w:rsidR="00122405">
        <w:t xml:space="preserve">warn us when a function does not use any of its parameters. </w:t>
      </w:r>
    </w:p>
    <w:p w14:paraId="60644906" w14:textId="77777777" w:rsidR="00765263" w:rsidRPr="00765263" w:rsidRDefault="00765263" w:rsidP="00765263">
      <w:pPr>
        <w:pStyle w:val="SourceCode"/>
      </w:pPr>
      <w:r w:rsidRPr="00765263">
        <w:t>{</w:t>
      </w:r>
    </w:p>
    <w:p w14:paraId="02524C24" w14:textId="77777777" w:rsidR="00765263" w:rsidRPr="00765263" w:rsidRDefault="00765263" w:rsidP="00765263">
      <w:pPr>
        <w:pStyle w:val="SourceCode"/>
      </w:pPr>
      <w:r w:rsidRPr="00765263">
        <w:t>    "compilerOptions": {</w:t>
      </w:r>
    </w:p>
    <w:p w14:paraId="2A3FB634" w14:textId="77777777" w:rsidR="00765263" w:rsidRPr="00765263" w:rsidRDefault="00765263" w:rsidP="00765263">
      <w:pPr>
        <w:pStyle w:val="SourceCode"/>
      </w:pPr>
      <w:r w:rsidRPr="00765263">
        <w:t>        "target": "ES2018", </w:t>
      </w:r>
    </w:p>
    <w:p w14:paraId="693DBA6A" w14:textId="77777777" w:rsidR="00765263" w:rsidRPr="00765263" w:rsidRDefault="00765263" w:rsidP="00765263">
      <w:pPr>
        <w:pStyle w:val="SourceCode"/>
      </w:pPr>
      <w:r w:rsidRPr="00765263">
        <w:t>        "outDir": "./dist", </w:t>
      </w:r>
    </w:p>
    <w:p w14:paraId="002556F8" w14:textId="77777777" w:rsidR="00765263" w:rsidRPr="00765263" w:rsidRDefault="00765263" w:rsidP="00765263">
      <w:pPr>
        <w:pStyle w:val="SourceCode"/>
      </w:pPr>
      <w:r w:rsidRPr="00765263">
        <w:t>        "rootDir": "./src",</w:t>
      </w:r>
    </w:p>
    <w:p w14:paraId="7E5946B5" w14:textId="77777777" w:rsidR="00765263" w:rsidRPr="00765263" w:rsidRDefault="00765263" w:rsidP="00765263">
      <w:pPr>
        <w:pStyle w:val="SourceCode"/>
        <w:rPr>
          <w:b/>
          <w:bCs/>
        </w:rPr>
      </w:pPr>
      <w:r w:rsidRPr="00765263">
        <w:rPr>
          <w:b/>
          <w:bCs/>
        </w:rPr>
        <w:t>        "noUnusedParameters": true</w:t>
      </w:r>
    </w:p>
    <w:p w14:paraId="41FA8B2F" w14:textId="77777777" w:rsidR="00765263" w:rsidRPr="00765263" w:rsidRDefault="00765263" w:rsidP="00765263">
      <w:pPr>
        <w:pStyle w:val="SourceCode"/>
      </w:pPr>
      <w:r w:rsidRPr="00765263">
        <w:t>    }</w:t>
      </w:r>
    </w:p>
    <w:p w14:paraId="43BA669C" w14:textId="77777777" w:rsidR="00765263" w:rsidRPr="00765263" w:rsidRDefault="00765263" w:rsidP="007652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765263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1D4B5E" w14:textId="280290CB" w:rsidR="00D24273" w:rsidRDefault="00A64FCB" w:rsidP="00A64FCB">
      <w:pPr>
        <w:pStyle w:val="Heading4"/>
      </w:pPr>
      <w:r>
        <w:t>Optional Parameters</w:t>
      </w:r>
    </w:p>
    <w:p w14:paraId="05799045" w14:textId="57737F1B" w:rsidR="00E426C6" w:rsidRPr="00E426C6" w:rsidRDefault="00E426C6" w:rsidP="00E426C6">
      <w:r>
        <w:t xml:space="preserve">Note how we use </w:t>
      </w:r>
      <w:r w:rsidR="00EB1ED6">
        <w:t>|| to coalesce the undefined y to zero before we use it.</w:t>
      </w:r>
      <w:r w:rsidR="006C2787">
        <w:t xml:space="preserve"> Any optional parameters must come after required parameters. </w:t>
      </w:r>
    </w:p>
    <w:p w14:paraId="7CC091DC" w14:textId="77777777" w:rsidR="00D41C8D" w:rsidRPr="00D41C8D" w:rsidRDefault="00D41C8D" w:rsidP="00D41C8D">
      <w:pPr>
        <w:pStyle w:val="SourceCode"/>
      </w:pPr>
      <w:r w:rsidRPr="00D41C8D">
        <w:t>function f(x:number, </w:t>
      </w:r>
      <w:r w:rsidRPr="00D41C8D">
        <w:rPr>
          <w:rStyle w:val="SourceCodeStrongChar"/>
        </w:rPr>
        <w:t>y?</w:t>
      </w:r>
      <w:r w:rsidRPr="00D41C8D">
        <w:t>: number) : number  {</w:t>
      </w:r>
    </w:p>
    <w:p w14:paraId="02A8964B" w14:textId="77777777" w:rsidR="00D41C8D" w:rsidRPr="00D41C8D" w:rsidRDefault="00D41C8D" w:rsidP="00D41C8D">
      <w:pPr>
        <w:pStyle w:val="SourceCode"/>
      </w:pPr>
      <w:r w:rsidRPr="00D41C8D">
        <w:t>    return x + (y ||0);</w:t>
      </w:r>
    </w:p>
    <w:p w14:paraId="189A67FB" w14:textId="77777777" w:rsidR="00D41C8D" w:rsidRPr="00D41C8D" w:rsidRDefault="00D41C8D" w:rsidP="00D41C8D">
      <w:pPr>
        <w:pStyle w:val="SourceCode"/>
      </w:pPr>
      <w:r w:rsidRPr="00D41C8D">
        <w:t>}</w:t>
      </w:r>
    </w:p>
    <w:p w14:paraId="7693CC84" w14:textId="77777777" w:rsidR="00D41C8D" w:rsidRPr="00D41C8D" w:rsidRDefault="00D41C8D" w:rsidP="00D41C8D">
      <w:pPr>
        <w:pStyle w:val="SourceCode"/>
      </w:pPr>
    </w:p>
    <w:p w14:paraId="1F19EDF9" w14:textId="77777777" w:rsidR="00D41C8D" w:rsidRPr="00D41C8D" w:rsidRDefault="00D41C8D" w:rsidP="00D41C8D">
      <w:pPr>
        <w:pStyle w:val="SourceCode"/>
      </w:pPr>
      <w:r w:rsidRPr="00D41C8D">
        <w:t>console.log(f(10));</w:t>
      </w:r>
    </w:p>
    <w:p w14:paraId="40CB3369" w14:textId="332A8119" w:rsidR="00D41C8D" w:rsidRDefault="00D41C8D" w:rsidP="00D41C8D">
      <w:pPr>
        <w:pStyle w:val="SourceCode"/>
      </w:pPr>
      <w:r w:rsidRPr="00D41C8D">
        <w:t>console.log(f(10,10));</w:t>
      </w:r>
    </w:p>
    <w:p w14:paraId="00A77986" w14:textId="33EDAA33" w:rsidR="00D41C8D" w:rsidRDefault="00D41C8D" w:rsidP="00D41C8D">
      <w:pPr>
        <w:pStyle w:val="SourceCode"/>
      </w:pPr>
    </w:p>
    <w:p w14:paraId="3FA739ED" w14:textId="2D52D699" w:rsidR="00D41C8D" w:rsidRDefault="00D41C8D" w:rsidP="00D41C8D">
      <w:pPr>
        <w:pStyle w:val="SourceCode"/>
      </w:pPr>
      <w:r>
        <w:t>&gt;&gt; 10</w:t>
      </w:r>
    </w:p>
    <w:p w14:paraId="5DFF75FC" w14:textId="6203F343" w:rsidR="00D41C8D" w:rsidRPr="00D41C8D" w:rsidRDefault="00D41C8D" w:rsidP="00D41C8D">
      <w:pPr>
        <w:pStyle w:val="SourceCode"/>
      </w:pPr>
      <w:r>
        <w:t>&gt;&gt; 20</w:t>
      </w:r>
    </w:p>
    <w:p w14:paraId="0FD2C5A6" w14:textId="2AFED614" w:rsidR="00745838" w:rsidRDefault="00745838" w:rsidP="00745838">
      <w:pPr>
        <w:pStyle w:val="Heading4"/>
      </w:pPr>
      <w:r>
        <w:t>Default Parameters</w:t>
      </w:r>
    </w:p>
    <w:p w14:paraId="0D678C8B" w14:textId="4E1A50AD" w:rsidR="00745838" w:rsidRPr="00745838" w:rsidRDefault="00210B79" w:rsidP="00745838">
      <w:r>
        <w:t>Default parameters are considered the same as optional parameters and must come after any required parameters.</w:t>
      </w:r>
    </w:p>
    <w:p w14:paraId="46B7C161" w14:textId="77777777" w:rsidR="004B0E30" w:rsidRPr="004B0E30" w:rsidRDefault="004B0E30" w:rsidP="004B0E30">
      <w:pPr>
        <w:pStyle w:val="SourceCode"/>
      </w:pPr>
      <w:r w:rsidRPr="004B0E30">
        <w:t>function f(x:number</w:t>
      </w:r>
      <w:r w:rsidRPr="002715AA">
        <w:rPr>
          <w:rStyle w:val="SourceCodeStrongChar"/>
        </w:rPr>
        <w:t>, y: number=0</w:t>
      </w:r>
      <w:r w:rsidRPr="004B0E30">
        <w:t>) : number  {</w:t>
      </w:r>
    </w:p>
    <w:p w14:paraId="1282803B" w14:textId="77777777" w:rsidR="004B0E30" w:rsidRPr="004B0E30" w:rsidRDefault="004B0E30" w:rsidP="004B0E30">
      <w:pPr>
        <w:pStyle w:val="SourceCode"/>
      </w:pPr>
      <w:r w:rsidRPr="004B0E30">
        <w:t>    return x + y;</w:t>
      </w:r>
    </w:p>
    <w:p w14:paraId="337E10AE" w14:textId="77777777" w:rsidR="004B0E30" w:rsidRPr="004B0E30" w:rsidRDefault="004B0E30" w:rsidP="004B0E30">
      <w:pPr>
        <w:pStyle w:val="SourceCode"/>
      </w:pPr>
      <w:r w:rsidRPr="004B0E30">
        <w:t>}</w:t>
      </w:r>
    </w:p>
    <w:p w14:paraId="0652B45D" w14:textId="77777777" w:rsidR="004B0E30" w:rsidRPr="004B0E30" w:rsidRDefault="004B0E30" w:rsidP="004B0E30">
      <w:pPr>
        <w:pStyle w:val="SourceCode"/>
      </w:pPr>
    </w:p>
    <w:p w14:paraId="2DDDFC66" w14:textId="77777777" w:rsidR="004B0E30" w:rsidRPr="004B0E30" w:rsidRDefault="004B0E30" w:rsidP="004B0E30">
      <w:pPr>
        <w:pStyle w:val="SourceCode"/>
      </w:pPr>
      <w:r w:rsidRPr="004B0E30">
        <w:t>console.log(f(10));</w:t>
      </w:r>
    </w:p>
    <w:p w14:paraId="382899C4" w14:textId="784A34E4" w:rsidR="004B0E30" w:rsidRDefault="004B0E30" w:rsidP="004B0E30">
      <w:pPr>
        <w:pStyle w:val="SourceCode"/>
      </w:pPr>
      <w:r w:rsidRPr="004B0E30">
        <w:t>console.log(f(10,10));</w:t>
      </w:r>
    </w:p>
    <w:p w14:paraId="51DBFCBF" w14:textId="7F7C1734" w:rsidR="004B0E30" w:rsidRDefault="004B0E30" w:rsidP="004B0E30">
      <w:pPr>
        <w:pStyle w:val="SourceCode"/>
      </w:pPr>
    </w:p>
    <w:p w14:paraId="569334B4" w14:textId="6B382485" w:rsidR="004B0E30" w:rsidRDefault="004B0E30" w:rsidP="004B0E30">
      <w:pPr>
        <w:pStyle w:val="SourceCode"/>
      </w:pPr>
      <w:r>
        <w:t>&gt;&gt; 10</w:t>
      </w:r>
    </w:p>
    <w:p w14:paraId="63DDEDB0" w14:textId="3EB82583" w:rsidR="004B0E30" w:rsidRPr="004B0E30" w:rsidRDefault="004B0E30" w:rsidP="004B0E30">
      <w:pPr>
        <w:pStyle w:val="SourceCode"/>
      </w:pPr>
      <w:r>
        <w:t>&gt;&gt; 20</w:t>
      </w:r>
    </w:p>
    <w:p w14:paraId="439850E0" w14:textId="77777777" w:rsidR="00905AB7" w:rsidRDefault="00905AB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B006E9" w14:textId="633356DD" w:rsidR="00A568A5" w:rsidRDefault="00A568A5" w:rsidP="00A568A5">
      <w:pPr>
        <w:pStyle w:val="Heading4"/>
      </w:pPr>
      <w:r>
        <w:lastRenderedPageBreak/>
        <w:t>Res</w:t>
      </w:r>
      <w:r w:rsidR="00E1397D">
        <w:t>t</w:t>
      </w:r>
      <w:r>
        <w:t xml:space="preserve"> Parameters</w:t>
      </w:r>
    </w:p>
    <w:p w14:paraId="503BA7B3" w14:textId="5F0A38E1" w:rsidR="002E6D7F" w:rsidRDefault="0023688B" w:rsidP="002E6D7F">
      <w:r>
        <w:t>A rest parameter can be specified as the final parameter after any required and option parameters.</w:t>
      </w:r>
    </w:p>
    <w:p w14:paraId="61FC5B73" w14:textId="77777777" w:rsidR="00905AB7" w:rsidRPr="00905AB7" w:rsidRDefault="00905AB7" w:rsidP="00905AB7">
      <w:pPr>
        <w:pStyle w:val="SourceCode"/>
      </w:pPr>
      <w:r w:rsidRPr="00905AB7">
        <w:t>function f(x:number, y: number=0, </w:t>
      </w:r>
      <w:r w:rsidRPr="00905AB7">
        <w:rPr>
          <w:rStyle w:val="SourceCodeStrongChar"/>
        </w:rPr>
        <w:t>...anyextras: number[]</w:t>
      </w:r>
      <w:r w:rsidRPr="00905AB7">
        <w:t>) : number  {</w:t>
      </w:r>
    </w:p>
    <w:p w14:paraId="294D36C0" w14:textId="77777777" w:rsidR="00905AB7" w:rsidRPr="00905AB7" w:rsidRDefault="00905AB7" w:rsidP="00905AB7">
      <w:pPr>
        <w:pStyle w:val="SourceCode"/>
      </w:pPr>
      <w:r w:rsidRPr="00905AB7">
        <w:t>    return x + y + anyextras.reduce((a,b)=&gt;a+b,0);</w:t>
      </w:r>
    </w:p>
    <w:p w14:paraId="123A33C7" w14:textId="77777777" w:rsidR="00905AB7" w:rsidRPr="00905AB7" w:rsidRDefault="00905AB7" w:rsidP="00905AB7">
      <w:pPr>
        <w:pStyle w:val="SourceCode"/>
      </w:pPr>
      <w:r w:rsidRPr="00905AB7">
        <w:t>}</w:t>
      </w:r>
    </w:p>
    <w:p w14:paraId="5DE10C78" w14:textId="77777777" w:rsidR="00905AB7" w:rsidRPr="00905AB7" w:rsidRDefault="00905AB7" w:rsidP="00905AB7">
      <w:pPr>
        <w:pStyle w:val="SourceCode"/>
      </w:pPr>
    </w:p>
    <w:p w14:paraId="1DA833C2" w14:textId="77777777" w:rsidR="00905AB7" w:rsidRPr="00905AB7" w:rsidRDefault="00905AB7" w:rsidP="00905AB7">
      <w:pPr>
        <w:pStyle w:val="SourceCode"/>
      </w:pPr>
      <w:r w:rsidRPr="00905AB7">
        <w:t>console.log(f(10));</w:t>
      </w:r>
    </w:p>
    <w:p w14:paraId="58D65CFC" w14:textId="77777777" w:rsidR="00905AB7" w:rsidRPr="00905AB7" w:rsidRDefault="00905AB7" w:rsidP="00905AB7">
      <w:pPr>
        <w:pStyle w:val="SourceCode"/>
      </w:pPr>
      <w:r w:rsidRPr="00905AB7">
        <w:t>console.log(f(10,10));</w:t>
      </w:r>
    </w:p>
    <w:p w14:paraId="32BA22A3" w14:textId="45636D21" w:rsidR="00905AB7" w:rsidRDefault="00905AB7" w:rsidP="00905AB7">
      <w:pPr>
        <w:pStyle w:val="SourceCode"/>
      </w:pPr>
      <w:r w:rsidRPr="00905AB7">
        <w:t>console.log(f(10,10,10,10));</w:t>
      </w:r>
    </w:p>
    <w:p w14:paraId="125E56F8" w14:textId="483B229D" w:rsidR="00905AB7" w:rsidRDefault="00905AB7" w:rsidP="00905AB7">
      <w:pPr>
        <w:pStyle w:val="SourceCode"/>
      </w:pPr>
    </w:p>
    <w:p w14:paraId="1FABB58E" w14:textId="14D48FA8" w:rsidR="00905AB7" w:rsidRDefault="00905AB7" w:rsidP="00905AB7">
      <w:pPr>
        <w:pStyle w:val="SourceCode"/>
      </w:pPr>
      <w:r>
        <w:t>&gt;&gt; 10</w:t>
      </w:r>
    </w:p>
    <w:p w14:paraId="3997DE4C" w14:textId="3B6FBC12" w:rsidR="00905AB7" w:rsidRDefault="00905AB7" w:rsidP="00905AB7">
      <w:pPr>
        <w:pStyle w:val="SourceCode"/>
      </w:pPr>
      <w:r>
        <w:t>&gt;&gt; 20</w:t>
      </w:r>
    </w:p>
    <w:p w14:paraId="488ECF9C" w14:textId="4DC3D45C" w:rsidR="00905AB7" w:rsidRPr="00905AB7" w:rsidRDefault="00905AB7" w:rsidP="00905AB7">
      <w:pPr>
        <w:pStyle w:val="SourceCode"/>
      </w:pPr>
      <w:r>
        <w:t>&gt;&gt; 40</w:t>
      </w:r>
    </w:p>
    <w:p w14:paraId="3B9508A1" w14:textId="1207CA2F" w:rsidR="00EF477F" w:rsidRDefault="00EF477F" w:rsidP="00EF477F">
      <w:pPr>
        <w:pStyle w:val="Heading4"/>
      </w:pPr>
      <w:r>
        <w:t>Return</w:t>
      </w:r>
      <w:r w:rsidR="008B683F">
        <w:t xml:space="preserve"> Values</w:t>
      </w:r>
    </w:p>
    <w:p w14:paraId="01410DD0" w14:textId="725BE6C3" w:rsidR="008B683F" w:rsidRDefault="008B683F" w:rsidP="008B683F">
      <w:r>
        <w:t>JavaScript return undefined from any paths that do not provide an explicit return value. We can turn this off using a compiler flag.</w:t>
      </w:r>
    </w:p>
    <w:p w14:paraId="7446F7A8" w14:textId="77777777" w:rsidR="00FD6867" w:rsidRPr="00FD6867" w:rsidRDefault="00FD6867" w:rsidP="00FD6867">
      <w:pPr>
        <w:pStyle w:val="SourceCode"/>
      </w:pPr>
      <w:r w:rsidRPr="00FD6867">
        <w:t>{</w:t>
      </w:r>
    </w:p>
    <w:p w14:paraId="6197EE00" w14:textId="77777777" w:rsidR="00FD6867" w:rsidRPr="00FD6867" w:rsidRDefault="00FD6867" w:rsidP="00FD6867">
      <w:pPr>
        <w:pStyle w:val="SourceCode"/>
      </w:pPr>
      <w:r w:rsidRPr="00FD6867">
        <w:t>    "compilerOptions": {</w:t>
      </w:r>
    </w:p>
    <w:p w14:paraId="1C926D83" w14:textId="77777777" w:rsidR="00FD6867" w:rsidRPr="00FD6867" w:rsidRDefault="00FD6867" w:rsidP="00FD6867">
      <w:pPr>
        <w:pStyle w:val="SourceCode"/>
      </w:pPr>
      <w:r w:rsidRPr="00FD6867">
        <w:t>        "target": "ES2018", </w:t>
      </w:r>
    </w:p>
    <w:p w14:paraId="38800991" w14:textId="77777777" w:rsidR="00FD6867" w:rsidRPr="00FD6867" w:rsidRDefault="00FD6867" w:rsidP="00FD6867">
      <w:pPr>
        <w:pStyle w:val="SourceCode"/>
      </w:pPr>
      <w:r w:rsidRPr="00FD6867">
        <w:t>        "outDir": "./dist", </w:t>
      </w:r>
    </w:p>
    <w:p w14:paraId="22FBC463" w14:textId="77777777" w:rsidR="00FD6867" w:rsidRPr="00FD6867" w:rsidRDefault="00FD6867" w:rsidP="00FD6867">
      <w:pPr>
        <w:pStyle w:val="SourceCode"/>
      </w:pPr>
      <w:r w:rsidRPr="00FD6867">
        <w:t>        "rootDir": "./src",</w:t>
      </w:r>
    </w:p>
    <w:p w14:paraId="2FA9D319" w14:textId="77777777" w:rsidR="00FD6867" w:rsidRPr="00FD6867" w:rsidRDefault="00FD6867" w:rsidP="00FD6867">
      <w:pPr>
        <w:pStyle w:val="SourceCode"/>
      </w:pPr>
      <w:r w:rsidRPr="00FD6867">
        <w:t>        "noEmitOnError": true,</w:t>
      </w:r>
    </w:p>
    <w:p w14:paraId="3284CD74" w14:textId="77777777" w:rsidR="00FD6867" w:rsidRPr="00FD6867" w:rsidRDefault="00FD6867" w:rsidP="00FD6867">
      <w:pPr>
        <w:pStyle w:val="SourceCode"/>
      </w:pPr>
      <w:r w:rsidRPr="00FD6867">
        <w:t>        "noImplicitReturns": true</w:t>
      </w:r>
    </w:p>
    <w:p w14:paraId="2BCAAC11" w14:textId="77777777" w:rsidR="00FD6867" w:rsidRPr="00FD6867" w:rsidRDefault="00FD6867" w:rsidP="00FD6867">
      <w:pPr>
        <w:pStyle w:val="SourceCode"/>
      </w:pPr>
      <w:r w:rsidRPr="00FD6867">
        <w:t>    }</w:t>
      </w:r>
    </w:p>
    <w:p w14:paraId="1937C23F" w14:textId="77777777" w:rsidR="00FD6867" w:rsidRPr="00FD6867" w:rsidRDefault="00FD6867" w:rsidP="00FD6867">
      <w:pPr>
        <w:pStyle w:val="SourceCode"/>
      </w:pPr>
      <w:r w:rsidRPr="00FD6867">
        <w:t>}</w:t>
      </w:r>
    </w:p>
    <w:p w14:paraId="0B23BBF6" w14:textId="77777777" w:rsidR="00FD6867" w:rsidRPr="00FD6867" w:rsidRDefault="00FD6867" w:rsidP="00FD68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B0BA61" w14:textId="7A567D23" w:rsidR="008B683F" w:rsidRPr="008B683F" w:rsidRDefault="00D12130" w:rsidP="008B683F">
      <w:r>
        <w:t>We can use a void type annotation to indicate there is not return value.</w:t>
      </w:r>
    </w:p>
    <w:p w14:paraId="764812FD" w14:textId="77777777" w:rsidR="00C911F2" w:rsidRPr="00C911F2" w:rsidRDefault="00C911F2" w:rsidP="00C911F2">
      <w:pPr>
        <w:pStyle w:val="SourceCode"/>
      </w:pPr>
      <w:r w:rsidRPr="00C911F2">
        <w:t>function f(x:number, y: number=0, ...anyextras: number[]) : </w:t>
      </w:r>
      <w:r w:rsidRPr="00C911F2">
        <w:rPr>
          <w:rStyle w:val="SourceCodeStrongChar"/>
        </w:rPr>
        <w:t>void</w:t>
      </w:r>
      <w:r w:rsidRPr="00C911F2">
        <w:t>  {</w:t>
      </w:r>
    </w:p>
    <w:p w14:paraId="460D6F5B" w14:textId="77777777" w:rsidR="00C911F2" w:rsidRPr="00C911F2" w:rsidRDefault="00C911F2" w:rsidP="00C911F2">
      <w:pPr>
        <w:pStyle w:val="SourceCode"/>
      </w:pPr>
      <w:r w:rsidRPr="00C911F2">
        <w:t>    console.log( x + y + anyextras.reduce((a,b)=&gt;a+b,0));</w:t>
      </w:r>
    </w:p>
    <w:p w14:paraId="0C75C676" w14:textId="77777777" w:rsidR="00C911F2" w:rsidRPr="00C911F2" w:rsidRDefault="00C911F2" w:rsidP="00C911F2">
      <w:pPr>
        <w:pStyle w:val="SourceCode"/>
      </w:pPr>
      <w:r w:rsidRPr="00C911F2">
        <w:t>}</w:t>
      </w:r>
    </w:p>
    <w:p w14:paraId="1D4B4C86" w14:textId="7D1F2676" w:rsidR="00C911F2" w:rsidRPr="00C911F2" w:rsidRDefault="00C911F2" w:rsidP="00C911F2">
      <w:pPr>
        <w:pStyle w:val="SourceCode"/>
      </w:pPr>
      <w:r>
        <w:t>s</w:t>
      </w:r>
    </w:p>
    <w:p w14:paraId="6CC3783C" w14:textId="77777777" w:rsidR="00C911F2" w:rsidRPr="00C911F2" w:rsidRDefault="00C911F2" w:rsidP="00C911F2">
      <w:pPr>
        <w:pStyle w:val="SourceCode"/>
      </w:pPr>
      <w:r w:rsidRPr="00C911F2">
        <w:t>f(10,10,10,10,5);</w:t>
      </w:r>
    </w:p>
    <w:p w14:paraId="752EC492" w14:textId="77777777" w:rsidR="00296A7B" w:rsidRDefault="00296A7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657C652" w14:textId="15E7276A" w:rsidR="00F63145" w:rsidRDefault="00296A7B" w:rsidP="00F63145">
      <w:pPr>
        <w:pStyle w:val="Heading3"/>
      </w:pPr>
      <w:bookmarkStart w:id="8" w:name="_Toc43574570"/>
      <w:r>
        <w:lastRenderedPageBreak/>
        <w:t>Arrays</w:t>
      </w:r>
      <w:bookmarkEnd w:id="8"/>
    </w:p>
    <w:p w14:paraId="5FDFD630" w14:textId="6A91EB38" w:rsidR="007E636D" w:rsidRPr="007E636D" w:rsidRDefault="007E636D" w:rsidP="007E636D">
      <w:r>
        <w:t xml:space="preserve">The following uses explicit </w:t>
      </w:r>
      <w:proofErr w:type="gramStart"/>
      <w:r>
        <w:t>annotation</w:t>
      </w:r>
      <w:proofErr w:type="gramEnd"/>
      <w:r>
        <w:t xml:space="preserve"> but the compiler would have implicitly inferred the type.</w:t>
      </w:r>
    </w:p>
    <w:p w14:paraId="1D954FA2" w14:textId="77777777" w:rsidR="00595AB7" w:rsidRPr="00595AB7" w:rsidRDefault="00595AB7" w:rsidP="00595AB7">
      <w:pPr>
        <w:pStyle w:val="SourceCode"/>
      </w:pPr>
      <w:r w:rsidRPr="00595AB7">
        <w:t>let nums: number[] = [1,2,3,5];</w:t>
      </w:r>
    </w:p>
    <w:p w14:paraId="041CBE44" w14:textId="77777777" w:rsidR="00595AB7" w:rsidRPr="00595AB7" w:rsidRDefault="00595AB7" w:rsidP="00595AB7">
      <w:pPr>
        <w:pStyle w:val="SourceCode"/>
      </w:pPr>
    </w:p>
    <w:p w14:paraId="5DBBE3F5" w14:textId="77777777" w:rsidR="00595AB7" w:rsidRPr="00595AB7" w:rsidRDefault="00595AB7" w:rsidP="00595AB7">
      <w:pPr>
        <w:pStyle w:val="SourceCode"/>
      </w:pPr>
      <w:r w:rsidRPr="00595AB7">
        <w:t>nums.forEach((val,idx) =&gt; {</w:t>
      </w:r>
    </w:p>
    <w:p w14:paraId="0C25231F" w14:textId="77777777" w:rsidR="00595AB7" w:rsidRPr="00595AB7" w:rsidRDefault="00595AB7" w:rsidP="00595AB7">
      <w:pPr>
        <w:pStyle w:val="SourceCode"/>
      </w:pPr>
      <w:r w:rsidRPr="00595AB7">
        <w:t>    console.log(`${idx} = ${val}`);</w:t>
      </w:r>
    </w:p>
    <w:p w14:paraId="07C10C12" w14:textId="6B9DF9EA" w:rsidR="00595AB7" w:rsidRDefault="00595AB7" w:rsidP="00595AB7">
      <w:pPr>
        <w:pStyle w:val="SourceCode"/>
      </w:pPr>
      <w:r w:rsidRPr="00595AB7">
        <w:t>})</w:t>
      </w:r>
    </w:p>
    <w:p w14:paraId="26898490" w14:textId="04AF5A37" w:rsidR="00595AB7" w:rsidRDefault="00595AB7" w:rsidP="00595AB7">
      <w:pPr>
        <w:pStyle w:val="SourceCode"/>
      </w:pPr>
    </w:p>
    <w:p w14:paraId="5624918C" w14:textId="58279408" w:rsidR="00595AB7" w:rsidRDefault="00595AB7" w:rsidP="00595AB7">
      <w:pPr>
        <w:pStyle w:val="SourceCode"/>
      </w:pPr>
      <w:r>
        <w:t>&gt;&gt; 0 = 1</w:t>
      </w:r>
    </w:p>
    <w:p w14:paraId="6BF0263F" w14:textId="0166CD3A" w:rsidR="00595AB7" w:rsidRDefault="00595AB7" w:rsidP="00595AB7">
      <w:pPr>
        <w:pStyle w:val="SourceCode"/>
      </w:pPr>
      <w:r>
        <w:t>&gt;&gt; 1 = 2</w:t>
      </w:r>
    </w:p>
    <w:p w14:paraId="5FDBE723" w14:textId="2C4D3820" w:rsidR="00E61989" w:rsidRDefault="00E61989" w:rsidP="00595AB7">
      <w:pPr>
        <w:pStyle w:val="SourceCode"/>
      </w:pPr>
      <w:r>
        <w:t>&gt;&gt; 2 = 3</w:t>
      </w:r>
    </w:p>
    <w:p w14:paraId="296EE530" w14:textId="5480BDC4" w:rsidR="00E61989" w:rsidRPr="00595AB7" w:rsidRDefault="00E61989" w:rsidP="00595AB7">
      <w:pPr>
        <w:pStyle w:val="SourceCode"/>
        <w:rPr>
          <w:lang w:val="en-US"/>
        </w:rPr>
      </w:pPr>
      <w:r>
        <w:t>&gt;&gt; 3 = 5</w:t>
      </w:r>
    </w:p>
    <w:p w14:paraId="3E5F1CF1" w14:textId="509D820D" w:rsidR="003B10DD" w:rsidRDefault="003B10DD" w:rsidP="003B10DD">
      <w:pPr>
        <w:pStyle w:val="Heading3"/>
      </w:pPr>
      <w:bookmarkStart w:id="9" w:name="_Toc43574571"/>
      <w:r>
        <w:t>Tuples</w:t>
      </w:r>
      <w:bookmarkEnd w:id="9"/>
    </w:p>
    <w:p w14:paraId="291FF899" w14:textId="77777777" w:rsidR="0005188A" w:rsidRPr="0005188A" w:rsidRDefault="0005188A" w:rsidP="0005188A">
      <w:pPr>
        <w:pStyle w:val="SourceCode"/>
      </w:pPr>
      <w:r w:rsidRPr="0005188A">
        <w:t>let arrofTuples: [number,string][] = [[1,"One"],[2,"Two"]]</w:t>
      </w:r>
    </w:p>
    <w:p w14:paraId="4A90BC5B" w14:textId="77777777" w:rsidR="0005188A" w:rsidRPr="0005188A" w:rsidRDefault="0005188A" w:rsidP="0005188A">
      <w:pPr>
        <w:pStyle w:val="SourceCode"/>
      </w:pPr>
    </w:p>
    <w:p w14:paraId="2D96C06F" w14:textId="77777777" w:rsidR="0005188A" w:rsidRPr="0005188A" w:rsidRDefault="0005188A" w:rsidP="0005188A">
      <w:pPr>
        <w:pStyle w:val="SourceCode"/>
      </w:pPr>
      <w:r w:rsidRPr="0005188A">
        <w:t>arrofTuples.forEach((val) =&gt; {</w:t>
      </w:r>
    </w:p>
    <w:p w14:paraId="0B611FD8" w14:textId="77777777" w:rsidR="0005188A" w:rsidRPr="0005188A" w:rsidRDefault="0005188A" w:rsidP="0005188A">
      <w:pPr>
        <w:pStyle w:val="SourceCode"/>
      </w:pPr>
      <w:r w:rsidRPr="0005188A">
        <w:t>    console.log(`${val[1]} = ${val[0]}`);</w:t>
      </w:r>
    </w:p>
    <w:p w14:paraId="280F59D1" w14:textId="4AAD51A8" w:rsidR="0005188A" w:rsidRDefault="0005188A" w:rsidP="0005188A">
      <w:pPr>
        <w:pStyle w:val="SourceCode"/>
      </w:pPr>
      <w:r w:rsidRPr="0005188A">
        <w:t>})</w:t>
      </w:r>
    </w:p>
    <w:p w14:paraId="762274FE" w14:textId="22EF21BF" w:rsidR="0005188A" w:rsidRDefault="0005188A" w:rsidP="0005188A">
      <w:pPr>
        <w:pStyle w:val="SourceCode"/>
      </w:pPr>
    </w:p>
    <w:p w14:paraId="4AEE5E66" w14:textId="67AA3D85" w:rsidR="0005188A" w:rsidRDefault="0005188A" w:rsidP="0005188A">
      <w:pPr>
        <w:pStyle w:val="SourceCode"/>
      </w:pPr>
      <w:r>
        <w:t xml:space="preserve">&gt;&gt; </w:t>
      </w:r>
      <w:r w:rsidR="003308A8">
        <w:t>One = 1</w:t>
      </w:r>
    </w:p>
    <w:p w14:paraId="0906FC53" w14:textId="07E8C0F6" w:rsidR="003308A8" w:rsidRPr="0005188A" w:rsidRDefault="003308A8" w:rsidP="0005188A">
      <w:pPr>
        <w:pStyle w:val="SourceCode"/>
      </w:pPr>
      <w:r>
        <w:t>&gt;&gt; Two = 2</w:t>
      </w:r>
    </w:p>
    <w:p w14:paraId="390EE10B" w14:textId="6811A619" w:rsidR="00747540" w:rsidRDefault="00747540" w:rsidP="00747540">
      <w:pPr>
        <w:pStyle w:val="Heading3"/>
      </w:pPr>
      <w:bookmarkStart w:id="10" w:name="_Toc43574572"/>
      <w:r>
        <w:t>Enums</w:t>
      </w:r>
      <w:bookmarkEnd w:id="10"/>
    </w:p>
    <w:p w14:paraId="081DF337" w14:textId="4C121631" w:rsidR="00747540" w:rsidRDefault="008D6578" w:rsidP="00747540">
      <w:r>
        <w:t>Enums generate numbers in JavaScript</w:t>
      </w:r>
    </w:p>
    <w:p w14:paraId="3DBA3388" w14:textId="77777777" w:rsidR="00DB203F" w:rsidRPr="00DB203F" w:rsidRDefault="00DB203F" w:rsidP="00DB203F">
      <w:pPr>
        <w:pStyle w:val="SourceCode"/>
      </w:pPr>
      <w:r w:rsidRPr="00DB203F">
        <w:t>enum Fruit {Pear, Apple, Orange}</w:t>
      </w:r>
    </w:p>
    <w:p w14:paraId="2B57B536" w14:textId="77777777" w:rsidR="00DB203F" w:rsidRPr="00DB203F" w:rsidRDefault="00DB203F" w:rsidP="00DB203F">
      <w:pPr>
        <w:pStyle w:val="SourceCode"/>
      </w:pPr>
    </w:p>
    <w:p w14:paraId="5ECF930F" w14:textId="77777777" w:rsidR="00DB203F" w:rsidRPr="00DB203F" w:rsidRDefault="00DB203F" w:rsidP="00DB203F">
      <w:pPr>
        <w:pStyle w:val="SourceCode"/>
      </w:pPr>
      <w:r w:rsidRPr="00DB203F">
        <w:t>let f1: Fruit = Fruit.Apple;</w:t>
      </w:r>
    </w:p>
    <w:p w14:paraId="5C499A5D" w14:textId="031097A9" w:rsidR="00DB203F" w:rsidRDefault="00DB203F" w:rsidP="00DB203F">
      <w:pPr>
        <w:pStyle w:val="SourceCode"/>
      </w:pPr>
      <w:r w:rsidRPr="00DB203F">
        <w:t>console.log(f1);</w:t>
      </w:r>
    </w:p>
    <w:p w14:paraId="20B15C49" w14:textId="266A8C36" w:rsidR="00A07B13" w:rsidRDefault="00E81674" w:rsidP="00E81674">
      <w:pPr>
        <w:pStyle w:val="SourceCode"/>
        <w:ind w:left="0" w:firstLine="238"/>
      </w:pPr>
      <w:r w:rsidRPr="00E81674">
        <w:t>console.log(Fruit[1]);</w:t>
      </w:r>
    </w:p>
    <w:p w14:paraId="6091C16E" w14:textId="77777777" w:rsidR="00E81674" w:rsidRDefault="00E81674" w:rsidP="00E81674">
      <w:pPr>
        <w:pStyle w:val="SourceCode"/>
        <w:ind w:left="0" w:firstLine="238"/>
      </w:pPr>
    </w:p>
    <w:p w14:paraId="34EC1E07" w14:textId="52B677EF" w:rsidR="00A07B13" w:rsidRDefault="00A07B13" w:rsidP="00DB203F">
      <w:pPr>
        <w:pStyle w:val="SourceCode"/>
      </w:pPr>
      <w:r>
        <w:t>&gt;&gt; 1</w:t>
      </w:r>
    </w:p>
    <w:p w14:paraId="3D23DB40" w14:textId="5F0EDE70" w:rsidR="00E81674" w:rsidRPr="00DB203F" w:rsidRDefault="00E81674" w:rsidP="00DB203F">
      <w:pPr>
        <w:pStyle w:val="SourceCode"/>
      </w:pPr>
      <w:r>
        <w:t>&gt;&gt; Apple</w:t>
      </w:r>
    </w:p>
    <w:p w14:paraId="1E90ACF4" w14:textId="77777777" w:rsidR="00A960DB" w:rsidRDefault="00A960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11" w:name="_Toc43574573"/>
      <w:r>
        <w:br w:type="page"/>
      </w:r>
    </w:p>
    <w:p w14:paraId="25FEDAB9" w14:textId="0763E68F" w:rsidR="00BA17BF" w:rsidRDefault="00BA17BF" w:rsidP="00BA17BF">
      <w:pPr>
        <w:pStyle w:val="Heading3"/>
      </w:pPr>
      <w:r>
        <w:lastRenderedPageBreak/>
        <w:t>Literal Value Types</w:t>
      </w:r>
      <w:bookmarkEnd w:id="11"/>
    </w:p>
    <w:p w14:paraId="6CEA27D8" w14:textId="77777777" w:rsidR="008D6578" w:rsidRPr="00747540" w:rsidRDefault="008D6578" w:rsidP="00747540"/>
    <w:p w14:paraId="1C041133" w14:textId="1E042938" w:rsidR="004D1FD1" w:rsidRDefault="004D1FD1" w:rsidP="004D1FD1">
      <w:pPr>
        <w:pStyle w:val="Heading3"/>
      </w:pPr>
      <w:bookmarkStart w:id="12" w:name="_Toc43574574"/>
      <w:r>
        <w:t>Type Aliase</w:t>
      </w:r>
      <w:r w:rsidR="007E26B7">
        <w:t>s</w:t>
      </w:r>
      <w:bookmarkEnd w:id="12"/>
    </w:p>
    <w:p w14:paraId="20AE1326" w14:textId="77777777" w:rsidR="007E26B7" w:rsidRPr="007E26B7" w:rsidRDefault="007E26B7" w:rsidP="007E26B7"/>
    <w:p w14:paraId="64D8CD49" w14:textId="77777777" w:rsidR="007E26B7" w:rsidRDefault="007E2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ABC5B2E" w14:textId="19A2ECAE" w:rsidR="007E26B7" w:rsidRDefault="007E26B7" w:rsidP="007E26B7">
      <w:pPr>
        <w:pStyle w:val="Heading3"/>
      </w:pPr>
      <w:bookmarkStart w:id="13" w:name="_Toc43574575"/>
      <w:r>
        <w:lastRenderedPageBreak/>
        <w:t>Objects</w:t>
      </w:r>
      <w:bookmarkEnd w:id="13"/>
    </w:p>
    <w:p w14:paraId="1A5E9BCA" w14:textId="15EFCF02" w:rsidR="003A20B6" w:rsidRPr="003A20B6" w:rsidRDefault="003A20B6" w:rsidP="003A20B6">
      <w:r>
        <w:t xml:space="preserve">An objects shape is defined by its </w:t>
      </w:r>
      <w:r w:rsidR="00C52AF2">
        <w:t xml:space="preserve">properties and their types. </w:t>
      </w:r>
    </w:p>
    <w:p w14:paraId="3808D874" w14:textId="77777777" w:rsidR="00BF76DC" w:rsidRPr="00BF76DC" w:rsidRDefault="00BF76DC" w:rsidP="00BF76DC">
      <w:pPr>
        <w:pStyle w:val="SourceCode"/>
      </w:pPr>
      <w:r w:rsidRPr="00BF76DC">
        <w:t>enum ExerciseType { Put, Call }</w:t>
      </w:r>
    </w:p>
    <w:p w14:paraId="4664A8E4" w14:textId="77777777" w:rsidR="00BF76DC" w:rsidRPr="00BF76DC" w:rsidRDefault="00BF76DC" w:rsidP="00BF76DC">
      <w:pPr>
        <w:pStyle w:val="SourceCode"/>
      </w:pPr>
    </w:p>
    <w:p w14:paraId="1EB008FF" w14:textId="77777777" w:rsidR="00BF76DC" w:rsidRPr="00BF76DC" w:rsidRDefault="00BF76DC" w:rsidP="00BF76DC">
      <w:pPr>
        <w:pStyle w:val="SourceCode"/>
      </w:pPr>
      <w:r w:rsidRPr="00BF76DC">
        <w:t>let option: { strike: number, exType: ExerciseType }</w:t>
      </w:r>
    </w:p>
    <w:p w14:paraId="6255F421" w14:textId="77777777" w:rsidR="00BF76DC" w:rsidRPr="00BF76DC" w:rsidRDefault="00BF76DC" w:rsidP="00BF76DC">
      <w:pPr>
        <w:pStyle w:val="SourceCode"/>
      </w:pPr>
      <w:r w:rsidRPr="00BF76DC">
        <w:t>    = { strike: 100.0, exType: ExerciseType.Call };</w:t>
      </w:r>
    </w:p>
    <w:p w14:paraId="3FC6420C" w14:textId="77777777" w:rsidR="00837E8B" w:rsidRDefault="00837E8B" w:rsidP="00837E8B"/>
    <w:p w14:paraId="01DB42DB" w14:textId="2A5066B8" w:rsidR="00837E8B" w:rsidRDefault="00837E8B" w:rsidP="00837E8B">
      <w:r>
        <w:t>We can create type aliases for our shapes</w:t>
      </w:r>
    </w:p>
    <w:p w14:paraId="7EB2A587" w14:textId="77777777" w:rsidR="0044611E" w:rsidRPr="0044611E" w:rsidRDefault="0044611E" w:rsidP="0044611E">
      <w:pPr>
        <w:pStyle w:val="SourceCode"/>
      </w:pPr>
      <w:r w:rsidRPr="0044611E">
        <w:t>enum ExerciseType { Put, Call }</w:t>
      </w:r>
    </w:p>
    <w:p w14:paraId="26851E9C" w14:textId="77777777" w:rsidR="0044611E" w:rsidRPr="0044611E" w:rsidRDefault="0044611E" w:rsidP="0044611E">
      <w:pPr>
        <w:pStyle w:val="SourceCode"/>
      </w:pPr>
    </w:p>
    <w:p w14:paraId="5BF4162B" w14:textId="77777777" w:rsidR="0044611E" w:rsidRPr="0044611E" w:rsidRDefault="0044611E" w:rsidP="0044611E">
      <w:pPr>
        <w:pStyle w:val="SourceCode"/>
      </w:pPr>
      <w:r w:rsidRPr="0044611E">
        <w:t>type Option =</w:t>
      </w:r>
    </w:p>
    <w:p w14:paraId="3E03651C" w14:textId="77777777" w:rsidR="0044611E" w:rsidRPr="0044611E" w:rsidRDefault="0044611E" w:rsidP="0044611E">
      <w:pPr>
        <w:pStyle w:val="SourceCode"/>
      </w:pPr>
      <w:r w:rsidRPr="0044611E">
        <w:t>{ </w:t>
      </w:r>
    </w:p>
    <w:p w14:paraId="234AB5D2" w14:textId="77777777" w:rsidR="0044611E" w:rsidRPr="0044611E" w:rsidRDefault="0044611E" w:rsidP="0044611E">
      <w:pPr>
        <w:pStyle w:val="SourceCode"/>
      </w:pPr>
      <w:r w:rsidRPr="0044611E">
        <w:t>    strike: number, </w:t>
      </w:r>
    </w:p>
    <w:p w14:paraId="042DFA2E" w14:textId="77777777" w:rsidR="0044611E" w:rsidRPr="0044611E" w:rsidRDefault="0044611E" w:rsidP="0044611E">
      <w:pPr>
        <w:pStyle w:val="SourceCode"/>
      </w:pPr>
      <w:r w:rsidRPr="0044611E">
        <w:t>    exType: ExerciseType </w:t>
      </w:r>
    </w:p>
    <w:p w14:paraId="72E375B9" w14:textId="77777777" w:rsidR="0044611E" w:rsidRPr="0044611E" w:rsidRDefault="0044611E" w:rsidP="0044611E">
      <w:pPr>
        <w:pStyle w:val="SourceCode"/>
      </w:pPr>
      <w:r w:rsidRPr="0044611E">
        <w:t>};</w:t>
      </w:r>
    </w:p>
    <w:p w14:paraId="1B283132" w14:textId="77777777" w:rsidR="0044611E" w:rsidRPr="0044611E" w:rsidRDefault="0044611E" w:rsidP="0044611E">
      <w:pPr>
        <w:pStyle w:val="SourceCode"/>
      </w:pPr>
    </w:p>
    <w:p w14:paraId="6FF40FB9" w14:textId="77777777" w:rsidR="0044611E" w:rsidRPr="0044611E" w:rsidRDefault="0044611E" w:rsidP="0044611E">
      <w:pPr>
        <w:pStyle w:val="SourceCode"/>
      </w:pPr>
      <w:r w:rsidRPr="0044611E">
        <w:t>let option: Option</w:t>
      </w:r>
    </w:p>
    <w:p w14:paraId="010C0DC5" w14:textId="77777777" w:rsidR="0044611E" w:rsidRPr="0044611E" w:rsidRDefault="0044611E" w:rsidP="0044611E">
      <w:pPr>
        <w:pStyle w:val="SourceCode"/>
      </w:pPr>
      <w:r w:rsidRPr="0044611E">
        <w:t>    = { strike: 150.35, exType: ExerciseType.Call };</w:t>
      </w:r>
    </w:p>
    <w:p w14:paraId="4678DEDC" w14:textId="77777777" w:rsidR="0044611E" w:rsidRPr="0044611E" w:rsidRDefault="0044611E" w:rsidP="0044611E">
      <w:pPr>
        <w:pStyle w:val="SourceCode"/>
      </w:pPr>
    </w:p>
    <w:p w14:paraId="260A82C7" w14:textId="77777777" w:rsidR="0044611E" w:rsidRPr="0044611E" w:rsidRDefault="0044611E" w:rsidP="0044611E">
      <w:pPr>
        <w:pStyle w:val="SourceCode"/>
      </w:pPr>
      <w:r w:rsidRPr="0044611E">
        <w:t>console.log(option.strike);</w:t>
      </w:r>
    </w:p>
    <w:p w14:paraId="69815CEF" w14:textId="77777777" w:rsidR="00837E8B" w:rsidRPr="003A20B6" w:rsidRDefault="00837E8B" w:rsidP="00837E8B"/>
    <w:p w14:paraId="5812D2A7" w14:textId="77777777" w:rsidR="00883405" w:rsidRDefault="008834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52DD3B" w14:textId="6C8226AE" w:rsidR="00490F85" w:rsidRDefault="00490F85" w:rsidP="00490F85">
      <w:pPr>
        <w:pStyle w:val="Heading3"/>
      </w:pPr>
      <w:bookmarkStart w:id="14" w:name="_Toc43574576"/>
      <w:r>
        <w:lastRenderedPageBreak/>
        <w:t>Classes</w:t>
      </w:r>
      <w:bookmarkEnd w:id="14"/>
    </w:p>
    <w:p w14:paraId="7CD10058" w14:textId="77777777" w:rsidR="00AE6A92" w:rsidRPr="00AE6A92" w:rsidRDefault="00AE6A92" w:rsidP="00AE6A92">
      <w:pPr>
        <w:pStyle w:val="SourceCode"/>
      </w:pPr>
      <w:r w:rsidRPr="00AE6A92">
        <w:t>class European {</w:t>
      </w:r>
    </w:p>
    <w:p w14:paraId="79071F62" w14:textId="77777777" w:rsidR="00AE6A92" w:rsidRPr="00AE6A92" w:rsidRDefault="00AE6A92" w:rsidP="00AE6A92">
      <w:pPr>
        <w:pStyle w:val="SourceCode"/>
      </w:pPr>
    </w:p>
    <w:p w14:paraId="214BF6B4" w14:textId="77777777" w:rsidR="00AE6A92" w:rsidRPr="00AE6A92" w:rsidRDefault="00AE6A92" w:rsidP="00AE6A92">
      <w:pPr>
        <w:pStyle w:val="SourceCode"/>
      </w:pPr>
      <w:r w:rsidRPr="00AE6A92">
        <w:t>    public readonly strike: number;</w:t>
      </w:r>
    </w:p>
    <w:p w14:paraId="7A4413DB" w14:textId="77777777" w:rsidR="00AE6A92" w:rsidRPr="00AE6A92" w:rsidRDefault="00AE6A92" w:rsidP="00AE6A92">
      <w:pPr>
        <w:pStyle w:val="SourceCode"/>
      </w:pPr>
      <w:r w:rsidRPr="00AE6A92">
        <w:t>    public readonly underlying: string;</w:t>
      </w:r>
    </w:p>
    <w:p w14:paraId="20BAA8CE" w14:textId="77777777" w:rsidR="00AE6A92" w:rsidRPr="00AE6A92" w:rsidRDefault="00AE6A92" w:rsidP="00AE6A92">
      <w:pPr>
        <w:pStyle w:val="SourceCode"/>
      </w:pPr>
      <w:r w:rsidRPr="00AE6A92">
        <w:t>    public readonly exerciseType : ExerciseType;</w:t>
      </w:r>
    </w:p>
    <w:p w14:paraId="33EA9E36" w14:textId="77777777" w:rsidR="00AE6A92" w:rsidRPr="00AE6A92" w:rsidRDefault="00AE6A92" w:rsidP="00AE6A92">
      <w:pPr>
        <w:pStyle w:val="SourceCode"/>
      </w:pPr>
    </w:p>
    <w:p w14:paraId="4AC43A02" w14:textId="77777777" w:rsidR="00AE6A92" w:rsidRPr="00AE6A92" w:rsidRDefault="00AE6A92" w:rsidP="00AE6A92">
      <w:pPr>
        <w:pStyle w:val="SourceCode"/>
      </w:pPr>
      <w:r w:rsidRPr="00AE6A92">
        <w:t>    constructor(underlying: string, strike:number, exerciseType: ExerciseType) {</w:t>
      </w:r>
    </w:p>
    <w:p w14:paraId="64F24800" w14:textId="77777777" w:rsidR="00AE6A92" w:rsidRPr="00AE6A92" w:rsidRDefault="00AE6A92" w:rsidP="00AE6A92">
      <w:pPr>
        <w:pStyle w:val="SourceCode"/>
      </w:pPr>
      <w:r w:rsidRPr="00AE6A92">
        <w:t>        this.underlying = underlying;</w:t>
      </w:r>
    </w:p>
    <w:p w14:paraId="3DC109B5" w14:textId="77777777" w:rsidR="00AE6A92" w:rsidRPr="00AE6A92" w:rsidRDefault="00AE6A92" w:rsidP="00AE6A92">
      <w:pPr>
        <w:pStyle w:val="SourceCode"/>
      </w:pPr>
      <w:r w:rsidRPr="00AE6A92">
        <w:t>        this.strike = strike;</w:t>
      </w:r>
    </w:p>
    <w:p w14:paraId="319E3933" w14:textId="77777777" w:rsidR="00AE6A92" w:rsidRPr="00AE6A92" w:rsidRDefault="00AE6A92" w:rsidP="00AE6A92">
      <w:pPr>
        <w:pStyle w:val="SourceCode"/>
      </w:pPr>
      <w:r w:rsidRPr="00AE6A92">
        <w:t>        this.exerciseType = exerciseType;</w:t>
      </w:r>
    </w:p>
    <w:p w14:paraId="1E052834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46E42217" w14:textId="77777777" w:rsidR="00AE6A92" w:rsidRPr="00AE6A92" w:rsidRDefault="00AE6A92" w:rsidP="00AE6A92">
      <w:pPr>
        <w:pStyle w:val="SourceCode"/>
      </w:pPr>
    </w:p>
    <w:p w14:paraId="38FCA5F8" w14:textId="77777777" w:rsidR="00AE6A92" w:rsidRPr="00AE6A92" w:rsidRDefault="00AE6A92" w:rsidP="00AE6A92">
      <w:pPr>
        <w:pStyle w:val="SourceCode"/>
      </w:pPr>
      <w:r w:rsidRPr="00AE6A92">
        <w:t>    public intrinsicValue(spot: number) : number {</w:t>
      </w:r>
    </w:p>
    <w:p w14:paraId="4F77FE39" w14:textId="77777777" w:rsidR="00AE6A92" w:rsidRPr="00AE6A92" w:rsidRDefault="00AE6A92" w:rsidP="00AE6A92">
      <w:pPr>
        <w:pStyle w:val="SourceCode"/>
      </w:pPr>
      <w:r w:rsidRPr="00AE6A92">
        <w:t>        return this.exerciseType == ExerciseType.Call ?</w:t>
      </w:r>
    </w:p>
    <w:p w14:paraId="4960B676" w14:textId="77777777" w:rsidR="00AE6A92" w:rsidRPr="00AE6A92" w:rsidRDefault="00AE6A92" w:rsidP="00AE6A92">
      <w:pPr>
        <w:pStyle w:val="SourceCode"/>
      </w:pPr>
      <w:r w:rsidRPr="00AE6A92">
        <w:t>            Math.max(spot-this.strike,0) :</w:t>
      </w:r>
    </w:p>
    <w:p w14:paraId="1E4499F9" w14:textId="77777777" w:rsidR="00AE6A92" w:rsidRPr="00AE6A92" w:rsidRDefault="00AE6A92" w:rsidP="00AE6A92">
      <w:pPr>
        <w:pStyle w:val="SourceCode"/>
      </w:pPr>
      <w:r w:rsidRPr="00AE6A92">
        <w:t>            Math.max(this.strike-spot,0) ;</w:t>
      </w:r>
    </w:p>
    <w:p w14:paraId="48D39569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7817C092" w14:textId="77777777" w:rsidR="00AE6A92" w:rsidRPr="00AE6A92" w:rsidRDefault="00AE6A92" w:rsidP="00AE6A92">
      <w:pPr>
        <w:pStyle w:val="SourceCode"/>
      </w:pPr>
      <w:r w:rsidRPr="00AE6A92">
        <w:t>}</w:t>
      </w:r>
    </w:p>
    <w:p w14:paraId="4243A2AA" w14:textId="77777777" w:rsidR="00AE6A92" w:rsidRPr="00AE6A92" w:rsidRDefault="00AE6A92" w:rsidP="00AE6A9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B64B66" w14:textId="5A2A81AC" w:rsidR="00490F85" w:rsidRDefault="00AE6A92" w:rsidP="00490F85">
      <w:r>
        <w:t>TypeScript enables one to simply the specification of fields initialized by constructors. We can achieve the same result as</w:t>
      </w:r>
    </w:p>
    <w:p w14:paraId="16D7BBDD" w14:textId="77777777" w:rsidR="002F200F" w:rsidRPr="002F200F" w:rsidRDefault="002F200F" w:rsidP="002F200F">
      <w:pPr>
        <w:pStyle w:val="SourceCode"/>
      </w:pPr>
      <w:r w:rsidRPr="002F200F">
        <w:t>class European {</w:t>
      </w:r>
    </w:p>
    <w:p w14:paraId="6D4EC016" w14:textId="77777777" w:rsidR="002F200F" w:rsidRPr="002F200F" w:rsidRDefault="002F200F" w:rsidP="002F200F">
      <w:pPr>
        <w:pStyle w:val="SourceCode"/>
      </w:pPr>
      <w:r w:rsidRPr="002F200F">
        <w:t>    </w:t>
      </w:r>
    </w:p>
    <w:p w14:paraId="012BEBAE" w14:textId="77777777" w:rsidR="002F200F" w:rsidRPr="002F200F" w:rsidRDefault="002F200F" w:rsidP="002F200F">
      <w:pPr>
        <w:pStyle w:val="SourceCode"/>
      </w:pPr>
      <w:r w:rsidRPr="002F200F">
        <w:t>    constructor(public readonly underlying: string,</w:t>
      </w:r>
    </w:p>
    <w:p w14:paraId="0CFD240B" w14:textId="77777777" w:rsidR="002F200F" w:rsidRPr="002F200F" w:rsidRDefault="002F200F" w:rsidP="002F200F">
      <w:pPr>
        <w:pStyle w:val="SourceCode"/>
      </w:pPr>
      <w:r w:rsidRPr="002F200F">
        <w:t>        public readonly strike:number, </w:t>
      </w:r>
    </w:p>
    <w:p w14:paraId="665C6574" w14:textId="77777777" w:rsidR="002F200F" w:rsidRPr="002F200F" w:rsidRDefault="002F200F" w:rsidP="002F200F">
      <w:pPr>
        <w:pStyle w:val="SourceCode"/>
      </w:pPr>
      <w:r w:rsidRPr="002F200F">
        <w:t>        public readonly  exerciseType: ExerciseType) {</w:t>
      </w:r>
    </w:p>
    <w:p w14:paraId="01AD05F9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65CACFC3" w14:textId="77777777" w:rsidR="002F200F" w:rsidRPr="002F200F" w:rsidRDefault="002F200F" w:rsidP="002F200F">
      <w:pPr>
        <w:pStyle w:val="SourceCode"/>
      </w:pPr>
    </w:p>
    <w:p w14:paraId="30914F6C" w14:textId="77777777" w:rsidR="002F200F" w:rsidRPr="002F200F" w:rsidRDefault="002F200F" w:rsidP="002F200F">
      <w:pPr>
        <w:pStyle w:val="SourceCode"/>
      </w:pPr>
      <w:r w:rsidRPr="002F200F">
        <w:t>    public intrinsicValue(spot: number) : number {</w:t>
      </w:r>
    </w:p>
    <w:p w14:paraId="51A0BC13" w14:textId="77777777" w:rsidR="002F200F" w:rsidRPr="002F200F" w:rsidRDefault="002F200F" w:rsidP="002F200F">
      <w:pPr>
        <w:pStyle w:val="SourceCode"/>
      </w:pPr>
      <w:r w:rsidRPr="002F200F">
        <w:t>        return this.exerciseType == ExerciseType.Call ?</w:t>
      </w:r>
    </w:p>
    <w:p w14:paraId="1E5BF694" w14:textId="77777777" w:rsidR="002F200F" w:rsidRPr="002F200F" w:rsidRDefault="002F200F" w:rsidP="002F200F">
      <w:pPr>
        <w:pStyle w:val="SourceCode"/>
      </w:pPr>
      <w:r w:rsidRPr="002F200F">
        <w:t>            Math.max(spot-this.strike,0) :</w:t>
      </w:r>
    </w:p>
    <w:p w14:paraId="490F3ECB" w14:textId="77777777" w:rsidR="002F200F" w:rsidRPr="002F200F" w:rsidRDefault="002F200F" w:rsidP="002F200F">
      <w:pPr>
        <w:pStyle w:val="SourceCode"/>
      </w:pPr>
      <w:r w:rsidRPr="002F200F">
        <w:t>            Math.max(this.strike-spot,0) ;</w:t>
      </w:r>
    </w:p>
    <w:p w14:paraId="68E8BFF8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44197F36" w14:textId="77777777" w:rsidR="002F200F" w:rsidRPr="002F200F" w:rsidRDefault="002F200F" w:rsidP="002F200F">
      <w:pPr>
        <w:pStyle w:val="SourceCode"/>
      </w:pPr>
      <w:r w:rsidRPr="002F200F">
        <w:t>}</w:t>
      </w:r>
    </w:p>
    <w:p w14:paraId="044746BC" w14:textId="77777777" w:rsidR="00204087" w:rsidRDefault="002040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BA805DA" w14:textId="04436E30" w:rsidR="00204087" w:rsidRDefault="00204087" w:rsidP="00204087">
      <w:pPr>
        <w:pStyle w:val="Heading3"/>
      </w:pPr>
      <w:bookmarkStart w:id="15" w:name="_Toc43574577"/>
      <w:r>
        <w:lastRenderedPageBreak/>
        <w:t>Generics</w:t>
      </w:r>
      <w:bookmarkEnd w:id="15"/>
    </w:p>
    <w:p w14:paraId="29E6CD5A" w14:textId="57533BCC" w:rsidR="00BD56D6" w:rsidRDefault="00BD56D6" w:rsidP="00087CED">
      <w:pPr>
        <w:pStyle w:val="CodeExampleCode"/>
      </w:pPr>
      <w:r>
        <w:t>.</w:t>
      </w:r>
      <w:proofErr w:type="spellStart"/>
      <w:r>
        <w:t>vscode</w:t>
      </w:r>
      <w:proofErr w:type="spellEnd"/>
      <w:r>
        <w:t>/</w:t>
      </w:r>
      <w:proofErr w:type="spellStart"/>
      <w:r>
        <w:t>launch.json</w:t>
      </w:r>
      <w:proofErr w:type="spellEnd"/>
    </w:p>
    <w:p w14:paraId="7D69E942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Use IntelliSense to learn about possible attributes.</w:t>
      </w:r>
    </w:p>
    <w:p w14:paraId="63267E63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Hover to view descriptions of existing attributes.</w:t>
      </w:r>
    </w:p>
    <w:p w14:paraId="56CB8E1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For more information, visit: https://go.microsoft.com/fwlink/?linkid=830387</w:t>
      </w:r>
    </w:p>
    <w:p w14:paraId="5A16879B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0.2.0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5D263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configuration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</w:p>
    <w:p w14:paraId="698EFA5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14:paraId="2D25F16F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typ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nod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3ABFA6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request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B21B6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 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6D2446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file}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96817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preLaunchTask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tsc: build - tsconfig.js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F1F44C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outFiles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workspaceFolder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}/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/**/*.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js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835CC77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14:paraId="72F1EEA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]</w:t>
      </w:r>
    </w:p>
    <w:p w14:paraId="465DA5C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ADC226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A41AD1" w14:textId="596EB3F9" w:rsidR="009C6434" w:rsidRDefault="009C6434" w:rsidP="009C6434">
      <w:pPr>
        <w:pStyle w:val="CodeExampleCode"/>
      </w:pPr>
      <w:r>
        <w:t>Jest.config.js</w:t>
      </w:r>
    </w:p>
    <w:p w14:paraId="05C28B4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module.exports</w:t>
      </w:r>
      <w:proofErr w:type="spellEnd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= {</w:t>
      </w:r>
    </w:p>
    <w:p w14:paraId="1366CE3F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root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6A030ABB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ransform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{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^.+\\.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x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?$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-je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BFA734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07E2A0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468374" w14:textId="02FBA937" w:rsidR="009C6434" w:rsidRDefault="009C6434" w:rsidP="009C6434">
      <w:pPr>
        <w:pStyle w:val="CodeExampleCode"/>
      </w:pPr>
      <w:r>
        <w:t>Tsconfig.json</w:t>
      </w:r>
    </w:p>
    <w:p w14:paraId="5CBD7DC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6C8EF4F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compilerOptio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43596281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targe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ES2018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5724CB8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ou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A1AE2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roo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AA2BE0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EmitOnErro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061AED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ourceMap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E7C8DA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module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commonj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53E21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declar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C1567B2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Any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C37DB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NullCheck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E5D9D0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UnusedParamete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E1F887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Retur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107FF2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uppressExcessPropertyErro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AD53AAA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PropertyInitialization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0138530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D590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14:paraId="640EB21E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4E55826" w14:textId="77777777" w:rsidR="00844F36" w:rsidRDefault="00844F36" w:rsidP="00AC0914">
      <w:pPr>
        <w:pStyle w:val="CodeExampleCode"/>
      </w:pPr>
    </w:p>
    <w:p w14:paraId="5DCDB0F4" w14:textId="2D7391CF" w:rsidR="00AC0914" w:rsidRDefault="00AC0914" w:rsidP="00AC0914">
      <w:pPr>
        <w:pStyle w:val="CodeExampleCode"/>
      </w:pPr>
      <w:r>
        <w:lastRenderedPageBreak/>
        <w:t>Package.json</w:t>
      </w:r>
    </w:p>
    <w:p w14:paraId="22932B10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02E7BF56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tro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FA3F46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1.0.0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FE3C2B4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script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FB12F1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mai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dex.j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9161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cript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1981772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npx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jest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watchAll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6C4E43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tar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tsc-watch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onsuccess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\" node 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/hello.js\""</w:t>
      </w:r>
    </w:p>
    <w:p w14:paraId="1A74E68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,</w:t>
      </w:r>
    </w:p>
    <w:p w14:paraId="11BCB83D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keyword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[],</w:t>
      </w:r>
    </w:p>
    <w:p w14:paraId="0FF4C4E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author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C332D29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licens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SC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25843C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devDependencie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5F2DFB5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@types/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1.4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2113492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91A7C55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t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-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1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820CB0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c-watch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4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D19CFF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ypescrip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3.8.3"</w:t>
      </w:r>
    </w:p>
    <w:p w14:paraId="424B28D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869B2B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F9F9AF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D75A2" w14:textId="77777777" w:rsidR="00844F36" w:rsidRDefault="00844F36" w:rsidP="00AC0914">
      <w:pPr>
        <w:pStyle w:val="CodeExampleCode"/>
      </w:pPr>
    </w:p>
    <w:p w14:paraId="6C1334B0" w14:textId="77777777" w:rsidR="00AC0914" w:rsidRDefault="00AC0914" w:rsidP="00AC0914">
      <w:pPr>
        <w:pStyle w:val="CodeExampleCode"/>
      </w:pPr>
    </w:p>
    <w:p w14:paraId="22D418C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74A79" w14:textId="77777777" w:rsidR="009C6434" w:rsidRDefault="009C6434" w:rsidP="009C6434">
      <w:pPr>
        <w:pStyle w:val="CodeExampleCode"/>
      </w:pPr>
    </w:p>
    <w:p w14:paraId="06FB3C64" w14:textId="071E57C4" w:rsidR="009C6434" w:rsidRDefault="009C6434" w:rsidP="009C6434">
      <w:pPr>
        <w:pStyle w:val="CodeExampleCode"/>
      </w:pPr>
    </w:p>
    <w:p w14:paraId="32199DF2" w14:textId="77777777" w:rsidR="009C6434" w:rsidRDefault="009C6434" w:rsidP="009C6434">
      <w:pPr>
        <w:pStyle w:val="CodeExampleCode"/>
      </w:pPr>
    </w:p>
    <w:p w14:paraId="2F29EFDB" w14:textId="499CA16E" w:rsidR="00087CED" w:rsidRDefault="00087CED" w:rsidP="00087CED">
      <w:pPr>
        <w:pStyle w:val="CodeExampleCode"/>
      </w:pPr>
    </w:p>
    <w:p w14:paraId="18E9DDBE" w14:textId="5EEC8143" w:rsidR="00183C8F" w:rsidRDefault="00183C8F" w:rsidP="00087CED">
      <w:pPr>
        <w:pStyle w:val="CodeExampleCode"/>
      </w:pPr>
    </w:p>
    <w:p w14:paraId="3227CCDE" w14:textId="77777777" w:rsidR="00183C8F" w:rsidRDefault="00183C8F" w:rsidP="00087CED">
      <w:pPr>
        <w:pStyle w:val="CodeExampleCode"/>
      </w:pPr>
    </w:p>
    <w:p w14:paraId="3549FA0F" w14:textId="77777777" w:rsidR="00BD56D6" w:rsidRPr="00BD56D6" w:rsidRDefault="00BD56D6" w:rsidP="00BD56D6"/>
    <w:p w14:paraId="00953C19" w14:textId="77777777" w:rsidR="004D2B46" w:rsidRDefault="004D2B4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0BB8F55" w14:textId="7BFC2235" w:rsidR="004D2B46" w:rsidRDefault="004D2B46" w:rsidP="004D2B46">
      <w:pPr>
        <w:pStyle w:val="Heading2"/>
      </w:pPr>
      <w:r>
        <w:lastRenderedPageBreak/>
        <w:t>TypeScript Playground Setup (VS Code)</w:t>
      </w:r>
    </w:p>
    <w:p w14:paraId="12B937FB" w14:textId="77777777" w:rsidR="004D2B46" w:rsidRPr="004D2B46" w:rsidRDefault="004D2B46" w:rsidP="004D2B46"/>
    <w:p w14:paraId="14B2217E" w14:textId="77777777" w:rsidR="004D2B46" w:rsidRPr="004D2B46" w:rsidRDefault="004D2B46" w:rsidP="004D2B46"/>
    <w:p w14:paraId="2BBD94A1" w14:textId="77777777" w:rsidR="00AE6A92" w:rsidRPr="00490F85" w:rsidRDefault="00AE6A92" w:rsidP="00490F85"/>
    <w:p w14:paraId="3819FB19" w14:textId="77777777" w:rsidR="007E26B7" w:rsidRPr="007E26B7" w:rsidRDefault="007E26B7" w:rsidP="007E26B7"/>
    <w:p w14:paraId="4593080F" w14:textId="4CB66079" w:rsidR="003B10DD" w:rsidRPr="003B10DD" w:rsidRDefault="006179AF" w:rsidP="003B10DD">
      <w:r>
        <w:t xml:space="preserve">   </w:t>
      </w:r>
    </w:p>
    <w:p w14:paraId="263503CE" w14:textId="77777777" w:rsidR="0023688B" w:rsidRPr="002E6D7F" w:rsidRDefault="0023688B" w:rsidP="002E6D7F"/>
    <w:p w14:paraId="40DE2605" w14:textId="77777777" w:rsidR="00A64FCB" w:rsidRPr="00A64FCB" w:rsidRDefault="00A64FCB" w:rsidP="00A64FCB"/>
    <w:p w14:paraId="17E3062E" w14:textId="77777777" w:rsidR="00B90275" w:rsidRPr="00B90275" w:rsidRDefault="00B90275" w:rsidP="00B90275"/>
    <w:p w14:paraId="2EF103B6" w14:textId="77777777" w:rsidR="00EB785A" w:rsidRPr="00E300C4" w:rsidRDefault="00EB785A" w:rsidP="00E300C4"/>
    <w:sectPr w:rsidR="00EB785A" w:rsidRPr="00E300C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FE0E0" w14:textId="77777777" w:rsidR="00AC0914" w:rsidRDefault="00AC0914" w:rsidP="00DC0620">
      <w:r>
        <w:separator/>
      </w:r>
    </w:p>
  </w:endnote>
  <w:endnote w:type="continuationSeparator" w:id="0">
    <w:p w14:paraId="0B2D3C8D" w14:textId="77777777" w:rsidR="00AC0914" w:rsidRDefault="00AC0914" w:rsidP="00DC0620">
      <w:r>
        <w:continuationSeparator/>
      </w:r>
    </w:p>
  </w:endnote>
  <w:endnote w:type="continuationNotice" w:id="1">
    <w:p w14:paraId="6B6F080F" w14:textId="77777777" w:rsidR="00AC0914" w:rsidRDefault="00AC09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AC0914" w:rsidRDefault="00AC09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CADB84" w14:textId="6C4062B3" w:rsidR="00AC0914" w:rsidRDefault="00AC091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AC0914" w:rsidRDefault="00AC09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AC0914" w:rsidRDefault="00AC0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AAD8C" w14:textId="77777777" w:rsidR="00AC0914" w:rsidRDefault="00AC0914" w:rsidP="00DC0620">
      <w:r>
        <w:separator/>
      </w:r>
    </w:p>
  </w:footnote>
  <w:footnote w:type="continuationSeparator" w:id="0">
    <w:p w14:paraId="4242D2A6" w14:textId="77777777" w:rsidR="00AC0914" w:rsidRDefault="00AC0914" w:rsidP="00DC0620">
      <w:r>
        <w:continuationSeparator/>
      </w:r>
    </w:p>
  </w:footnote>
  <w:footnote w:type="continuationNotice" w:id="1">
    <w:p w14:paraId="1D22B740" w14:textId="77777777" w:rsidR="00AC0914" w:rsidRDefault="00AC09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AC0914" w:rsidRDefault="00AC09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4240688A" w14:textId="3A446505" w:rsidR="00AC0914" w:rsidRDefault="00AC0914" w:rsidP="0087484C">
        <w:pPr>
          <w:pStyle w:val="Header"/>
        </w:pPr>
        <w:r>
          <w:t>Risk and Pricing Solutions</w:t>
        </w:r>
      </w:p>
    </w:sdtContent>
  </w:sdt>
  <w:p w14:paraId="75F81ABE" w14:textId="77777777" w:rsidR="00AC0914" w:rsidRDefault="00AC09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AC0914" w:rsidRDefault="00AC09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068D3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EB23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BCDD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A21C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7AE1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2D28"/>
    <w:rsid w:val="005131EC"/>
    <w:rsid w:val="0051348B"/>
    <w:rsid w:val="00513BBE"/>
    <w:rsid w:val="0051421D"/>
    <w:rsid w:val="00514D5A"/>
    <w:rsid w:val="00515A71"/>
    <w:rsid w:val="00515B71"/>
    <w:rsid w:val="00516F01"/>
    <w:rsid w:val="00517527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DB"/>
    <w:rsid w:val="00A96270"/>
    <w:rsid w:val="00A962AF"/>
    <w:rsid w:val="00A96DA1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57FC"/>
    <w:rsid w:val="00F86D63"/>
    <w:rsid w:val="00F87D7A"/>
    <w:rsid w:val="00F90C3C"/>
    <w:rsid w:val="00F90ECE"/>
    <w:rsid w:val="00F919E7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B46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2B46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B46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D2B46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D2B46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D2B46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2B4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2B4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2B4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2B4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4D2B4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D2B46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D2B46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D2B46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D2B46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4D2B46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4D2B46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4D2B46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2B46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2B46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2B46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4D2B46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4D2B46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4D2B46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D2B46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4D2B46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4D2B46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4D2B46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4D2B46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4D2B46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2B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2B46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4D2B46"/>
    <w:rPr>
      <w:b/>
    </w:rPr>
  </w:style>
  <w:style w:type="numbering" w:customStyle="1" w:styleId="KennysListStyles">
    <w:name w:val="KennysListStyles"/>
    <w:uiPriority w:val="99"/>
    <w:rsid w:val="004D2B46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4D2B46"/>
    <w:rPr>
      <w:b/>
    </w:rPr>
  </w:style>
  <w:style w:type="paragraph" w:customStyle="1" w:styleId="Answer">
    <w:name w:val="Answer"/>
    <w:basedOn w:val="Normal"/>
    <w:qFormat/>
    <w:rsid w:val="004D2B46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4D2B46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4D2B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4D2B46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4D2B46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4D2B46"/>
    <w:rPr>
      <w:smallCaps/>
    </w:rPr>
  </w:style>
  <w:style w:type="paragraph" w:customStyle="1" w:styleId="SourceCodeCaption">
    <w:name w:val="Source Code Caption"/>
    <w:basedOn w:val="Normal"/>
    <w:rsid w:val="004D2B46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4D2B46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4D2B4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D2B46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4D2B46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4D2B46"/>
    <w:rPr>
      <w:b/>
      <w:smallCaps/>
    </w:rPr>
  </w:style>
  <w:style w:type="paragraph" w:customStyle="1" w:styleId="NumberedList">
    <w:name w:val="Numbered List"/>
    <w:basedOn w:val="Normal"/>
    <w:qFormat/>
    <w:rsid w:val="004D2B46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4D2B46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4D2B46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4D2B46"/>
  </w:style>
  <w:style w:type="paragraph" w:styleId="ListNumber">
    <w:name w:val="List Number"/>
    <w:basedOn w:val="Normal"/>
    <w:uiPriority w:val="99"/>
    <w:unhideWhenUsed/>
    <w:rsid w:val="004D2B46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4D2B46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4D2B46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4D2B46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4D2B46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4D2B46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D2B46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4D2B46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4D2B46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4D2B46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4D2B46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D2B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2B46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4D2B46"/>
    <w:rPr>
      <w:smallCaps/>
    </w:rPr>
  </w:style>
  <w:style w:type="paragraph" w:customStyle="1" w:styleId="TableCellNormal">
    <w:name w:val="Table Cell Normal"/>
    <w:basedOn w:val="Normal"/>
    <w:qFormat/>
    <w:rsid w:val="004D2B46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4D2B46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4D2B46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4D2B46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4D2B46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4D2B46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4D2B46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4D2B46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4D2B46"/>
    <w:rPr>
      <w:i/>
      <w:iCs/>
    </w:rPr>
  </w:style>
  <w:style w:type="character" w:customStyle="1" w:styleId="CommandChar">
    <w:name w:val="Command Char"/>
    <w:basedOn w:val="DefaultParagraphFont"/>
    <w:link w:val="Command"/>
    <w:rsid w:val="004D2B46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4D2B46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4D2B46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4D2B46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4D2B46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4D2B46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4D2B46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4D2B46"/>
    <w:pPr>
      <w:spacing w:after="0"/>
      <w:ind w:left="924" w:hanging="357"/>
    </w:pPr>
  </w:style>
  <w:style w:type="paragraph" w:customStyle="1" w:styleId="a">
    <w:name w:val="`"/>
    <w:basedOn w:val="Normal"/>
    <w:qFormat/>
    <w:rsid w:val="004D2B46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4D2B46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4D2B46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4D2B46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4D2B46"/>
    <w:rPr>
      <w:b/>
      <w:smallCaps/>
    </w:rPr>
  </w:style>
  <w:style w:type="table" w:customStyle="1" w:styleId="SimpleDefinition">
    <w:name w:val="SimpleDefinition"/>
    <w:basedOn w:val="TableNormal"/>
    <w:uiPriority w:val="99"/>
    <w:rsid w:val="004D2B46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4D2B46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4D2B46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4D2B46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4D2B46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4D2B46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4D2B46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4D2B46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4D2B46"/>
    <w:rPr>
      <w:color w:val="4BACC6" w:themeColor="accent5"/>
    </w:rPr>
  </w:style>
  <w:style w:type="paragraph" w:customStyle="1" w:styleId="ToDoSection">
    <w:name w:val="ToDo Section"/>
    <w:basedOn w:val="Heading1"/>
    <w:qFormat/>
    <w:rsid w:val="004D2B46"/>
  </w:style>
  <w:style w:type="paragraph" w:customStyle="1" w:styleId="ToDoQuestionHeader">
    <w:name w:val="ToDo Question Header"/>
    <w:basedOn w:val="Question"/>
    <w:qFormat/>
    <w:rsid w:val="004D2B46"/>
  </w:style>
  <w:style w:type="paragraph" w:customStyle="1" w:styleId="ToDoDetails">
    <w:name w:val="ToDoDetails"/>
    <w:basedOn w:val="Normal"/>
    <w:qFormat/>
    <w:rsid w:val="004D2B46"/>
  </w:style>
  <w:style w:type="paragraph" w:customStyle="1" w:styleId="CodeExampleCode">
    <w:name w:val="Code Example Code"/>
    <w:basedOn w:val="Normal"/>
    <w:rsid w:val="004D2B46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4D2B46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4D2B46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4D2B46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4D2B46"/>
  </w:style>
  <w:style w:type="paragraph" w:customStyle="1" w:styleId="questionsubsection2">
    <w:name w:val="question sub section 2"/>
    <w:basedOn w:val="Heading4"/>
    <w:qFormat/>
    <w:rsid w:val="004D2B46"/>
  </w:style>
  <w:style w:type="paragraph" w:customStyle="1" w:styleId="ListBulletHeader2">
    <w:name w:val="List Bullet Header 2"/>
    <w:basedOn w:val="Normal"/>
    <w:next w:val="ListBullet"/>
    <w:qFormat/>
    <w:rsid w:val="004D2B46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4D2B46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4D2B46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4D2B46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4D2B46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4D2B46"/>
    <w:pPr>
      <w:ind w:left="480"/>
    </w:pPr>
  </w:style>
  <w:style w:type="paragraph" w:customStyle="1" w:styleId="Keyword">
    <w:name w:val="Keyword"/>
    <w:basedOn w:val="Strong1"/>
    <w:link w:val="KeywordChar"/>
    <w:qFormat/>
    <w:rsid w:val="004D2B46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4D2B46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541405"/>
    <w:rsid w:val="00947CDC"/>
    <w:rsid w:val="0099714E"/>
    <w:rsid w:val="00AE3EE1"/>
    <w:rsid w:val="00BC13ED"/>
    <w:rsid w:val="00C723C6"/>
    <w:rsid w:val="00D22E4D"/>
    <w:rsid w:val="00D3462F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221</TotalTime>
  <Pages>20</Pages>
  <Words>2351</Words>
  <Characters>1340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05</cp:revision>
  <cp:lastPrinted>2020-07-09T07:54:00Z</cp:lastPrinted>
  <dcterms:created xsi:type="dcterms:W3CDTF">2020-03-27T19:40:00Z</dcterms:created>
  <dcterms:modified xsi:type="dcterms:W3CDTF">2020-07-09T07:54:00Z</dcterms:modified>
</cp:coreProperties>
</file>